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9272E" w14:textId="77777777" w:rsidR="00A70610" w:rsidRDefault="00A70610" w:rsidP="00A70610">
      <w:pPr>
        <w:spacing w:before="102" w:line="271" w:lineRule="exact"/>
        <w:ind w:left="580"/>
        <w:rPr>
          <w:b/>
        </w:rPr>
      </w:pPr>
      <w:r>
        <w:rPr>
          <w:b/>
        </w:rPr>
        <w:t xml:space="preserve">Contoh </w:t>
      </w:r>
      <w:r>
        <w:rPr>
          <w:b/>
          <w:i/>
          <w:sz w:val="23"/>
        </w:rPr>
        <w:t xml:space="preserve">Template </w:t>
      </w:r>
      <w:r>
        <w:rPr>
          <w:b/>
        </w:rPr>
        <w:t>Proposal Versi Indonesia</w:t>
      </w:r>
    </w:p>
    <w:p w14:paraId="2A50CE21" w14:textId="77777777" w:rsidR="00A70610" w:rsidRDefault="00A70610" w:rsidP="00A70610">
      <w:pPr>
        <w:spacing w:line="271" w:lineRule="exact"/>
        <w:ind w:left="580"/>
        <w:rPr>
          <w:b/>
          <w:i/>
          <w:sz w:val="23"/>
        </w:rPr>
      </w:pPr>
      <w:r>
        <w:rPr>
          <w:b/>
          <w:i/>
          <w:sz w:val="23"/>
        </w:rPr>
        <w:t>Halaman Depan Proposal:</w:t>
      </w:r>
    </w:p>
    <w:p w14:paraId="79008739" w14:textId="77777777" w:rsidR="00A70610" w:rsidRDefault="00A70610" w:rsidP="00A70610">
      <w:pPr>
        <w:pStyle w:val="BodyText"/>
        <w:rPr>
          <w:b/>
          <w:i/>
          <w:sz w:val="16"/>
        </w:rPr>
      </w:pPr>
    </w:p>
    <w:p w14:paraId="2450A19A" w14:textId="77777777" w:rsidR="00A70610" w:rsidRDefault="00A70610" w:rsidP="00A70610">
      <w:pPr>
        <w:spacing w:before="89"/>
        <w:ind w:left="789" w:right="1283"/>
        <w:jc w:val="center"/>
        <w:rPr>
          <w:rFonts w:ascii="Arial"/>
          <w:b/>
          <w:sz w:val="32"/>
        </w:rPr>
      </w:pPr>
      <w:r>
        <w:rPr>
          <w:rFonts w:ascii="Arial"/>
          <w:b/>
          <w:sz w:val="32"/>
        </w:rPr>
        <w:t>PROPOSAL</w:t>
      </w:r>
    </w:p>
    <w:p w14:paraId="44544937" w14:textId="77777777" w:rsidR="00A70610" w:rsidRDefault="00A70610" w:rsidP="00A70610">
      <w:pPr>
        <w:pStyle w:val="BodyText"/>
        <w:rPr>
          <w:rFonts w:ascii="Arial"/>
          <w:b/>
          <w:sz w:val="36"/>
        </w:rPr>
      </w:pPr>
    </w:p>
    <w:p w14:paraId="7089ACA0" w14:textId="77777777" w:rsidR="00A70610" w:rsidRDefault="00A70610" w:rsidP="00A70610">
      <w:pPr>
        <w:pStyle w:val="BodyText"/>
        <w:spacing w:before="8"/>
        <w:rPr>
          <w:rFonts w:ascii="Arial"/>
          <w:b/>
          <w:sz w:val="39"/>
        </w:rPr>
      </w:pPr>
    </w:p>
    <w:p w14:paraId="6CB07AAC" w14:textId="77777777" w:rsidR="00A70610" w:rsidRDefault="00A70610" w:rsidP="00A70610">
      <w:pPr>
        <w:ind w:left="789" w:right="1281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&lt;&lt; JUDUL PROPOSAL &gt;&gt;</w:t>
      </w:r>
    </w:p>
    <w:p w14:paraId="495EFEC3" w14:textId="77777777" w:rsidR="00A70610" w:rsidRDefault="00A70610" w:rsidP="00A70610">
      <w:pPr>
        <w:pStyle w:val="BodyText"/>
        <w:rPr>
          <w:rFonts w:ascii="Arial"/>
          <w:b/>
        </w:rPr>
      </w:pPr>
    </w:p>
    <w:p w14:paraId="5C60566E" w14:textId="77777777" w:rsidR="00A70610" w:rsidRDefault="00A70610" w:rsidP="00A70610">
      <w:pPr>
        <w:pStyle w:val="BodyText"/>
        <w:rPr>
          <w:rFonts w:ascii="Arial"/>
          <w:b/>
        </w:rPr>
      </w:pPr>
    </w:p>
    <w:p w14:paraId="76E0A0C2" w14:textId="77777777" w:rsidR="00A70610" w:rsidRDefault="00A70610" w:rsidP="00A70610">
      <w:pPr>
        <w:pStyle w:val="BodyText"/>
        <w:rPr>
          <w:rFonts w:ascii="Arial"/>
          <w:b/>
        </w:rPr>
      </w:pPr>
    </w:p>
    <w:p w14:paraId="22843AC6" w14:textId="77777777" w:rsidR="00A70610" w:rsidRDefault="00A70610" w:rsidP="00A70610">
      <w:pPr>
        <w:pStyle w:val="BodyText"/>
        <w:rPr>
          <w:rFonts w:ascii="Arial"/>
          <w:b/>
        </w:rPr>
      </w:pPr>
    </w:p>
    <w:p w14:paraId="45CF80FE" w14:textId="77777777" w:rsidR="00A70610" w:rsidRDefault="00A70610" w:rsidP="00A70610">
      <w:pPr>
        <w:pStyle w:val="BodyText"/>
        <w:spacing w:before="8"/>
        <w:rPr>
          <w:rFonts w:ascii="Arial"/>
          <w:b/>
          <w:sz w:val="25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440F1CA5" wp14:editId="12CACF5E">
            <wp:simplePos x="0" y="0"/>
            <wp:positionH relativeFrom="page">
              <wp:posOffset>2985160</wp:posOffset>
            </wp:positionH>
            <wp:positionV relativeFrom="paragraph">
              <wp:posOffset>212799</wp:posOffset>
            </wp:positionV>
            <wp:extent cx="1604962" cy="1457325"/>
            <wp:effectExtent l="0" t="0" r="0" b="0"/>
            <wp:wrapTopAndBottom/>
            <wp:docPr id="75" name="image5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image5.jpeg" descr="Diagram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962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94598E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0A3C68CB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4A8CDCCE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18FFB95C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2576AED4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551DBB87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70B012F1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2DD38CC8" w14:textId="77777777" w:rsidR="00A70610" w:rsidRDefault="00A70610" w:rsidP="00A70610">
      <w:pPr>
        <w:pStyle w:val="BodyText"/>
        <w:spacing w:before="6"/>
        <w:rPr>
          <w:rFonts w:ascii="Arial"/>
          <w:b/>
          <w:sz w:val="31"/>
        </w:rPr>
      </w:pPr>
    </w:p>
    <w:p w14:paraId="27CC976B" w14:textId="77777777" w:rsidR="00A70610" w:rsidRDefault="00A70610" w:rsidP="00A70610">
      <w:pPr>
        <w:ind w:left="789" w:right="1290"/>
        <w:jc w:val="center"/>
        <w:rPr>
          <w:rFonts w:ascii="Times New Roman"/>
          <w:b/>
          <w:sz w:val="28"/>
        </w:rPr>
      </w:pPr>
      <w:r>
        <w:rPr>
          <w:rFonts w:ascii="Times New Roman"/>
          <w:b/>
          <w:sz w:val="28"/>
        </w:rPr>
        <w:t>&lt;&lt;JALUR PENULISAN&gt;&gt;</w:t>
      </w:r>
    </w:p>
    <w:p w14:paraId="6ED9B7A3" w14:textId="77777777" w:rsidR="00A70610" w:rsidRDefault="00A70610" w:rsidP="00A70610">
      <w:pPr>
        <w:pStyle w:val="BodyText"/>
        <w:spacing w:before="7"/>
        <w:rPr>
          <w:rFonts w:ascii="Times New Roman"/>
          <w:b/>
          <w:sz w:val="24"/>
        </w:rPr>
      </w:pPr>
    </w:p>
    <w:p w14:paraId="3166EB44" w14:textId="77777777" w:rsidR="00A70610" w:rsidRDefault="00A70610" w:rsidP="00A70610">
      <w:pPr>
        <w:spacing w:line="321" w:lineRule="exact"/>
        <w:ind w:left="789" w:right="1280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Nama Mahasiswa&gt;&gt;</w:t>
      </w:r>
    </w:p>
    <w:p w14:paraId="545C5DB4" w14:textId="77777777" w:rsidR="00A70610" w:rsidRDefault="00A70610" w:rsidP="00A70610">
      <w:pPr>
        <w:spacing w:line="321" w:lineRule="exact"/>
        <w:ind w:left="789" w:right="1286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NIM Mahasiswa&gt;&gt;</w:t>
      </w:r>
    </w:p>
    <w:p w14:paraId="76839F99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328EAF49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26E7635B" w14:textId="77777777" w:rsidR="00A70610" w:rsidRDefault="00A70610" w:rsidP="00A70610">
      <w:pPr>
        <w:pStyle w:val="BodyText"/>
        <w:spacing w:before="6"/>
        <w:rPr>
          <w:rFonts w:ascii="Times New Roman"/>
          <w:i/>
          <w:sz w:val="27"/>
        </w:rPr>
      </w:pPr>
    </w:p>
    <w:p w14:paraId="15DB59C0" w14:textId="77777777" w:rsidR="00A70610" w:rsidRDefault="00A70610" w:rsidP="00A70610">
      <w:pPr>
        <w:spacing w:line="275" w:lineRule="exact"/>
        <w:ind w:left="789" w:right="1148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Program Pascasarjana</w:t>
      </w:r>
    </w:p>
    <w:p w14:paraId="1B0EDD5D" w14:textId="77777777" w:rsidR="00A70610" w:rsidRDefault="00A70610" w:rsidP="00A70610">
      <w:pPr>
        <w:ind w:left="1894" w:right="2254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PROGRAM STUDI &lt;&lt; NAMA PRODI &gt;&gt; JENJANG S2 UNIVERSITAS BINA NUSANTARA</w:t>
      </w:r>
    </w:p>
    <w:p w14:paraId="244EFE9F" w14:textId="77777777" w:rsidR="00A70610" w:rsidRDefault="00A70610" w:rsidP="00A70610">
      <w:pPr>
        <w:spacing w:line="274" w:lineRule="exact"/>
        <w:ind w:left="789" w:right="1143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pacing w:val="4"/>
          <w:sz w:val="24"/>
        </w:rPr>
        <w:t>JAKARTA</w:t>
      </w:r>
    </w:p>
    <w:p w14:paraId="058AD855" w14:textId="77777777" w:rsidR="00A70610" w:rsidRDefault="00A70610" w:rsidP="00A70610">
      <w:pPr>
        <w:spacing w:before="4"/>
        <w:ind w:left="789" w:right="1143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pacing w:val="3"/>
          <w:sz w:val="24"/>
        </w:rPr>
        <w:t>&lt;&lt;Tahun&gt;&gt;</w:t>
      </w:r>
    </w:p>
    <w:p w14:paraId="3A99DBB1" w14:textId="77777777" w:rsidR="00A70610" w:rsidRDefault="00A70610" w:rsidP="00A70610">
      <w:pPr>
        <w:jc w:val="center"/>
        <w:rPr>
          <w:rFonts w:ascii="Times New Roman"/>
          <w:sz w:val="24"/>
        </w:rPr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3B8DF296" w14:textId="77777777" w:rsidR="00A70610" w:rsidRDefault="00A70610" w:rsidP="00A70610">
      <w:pPr>
        <w:pStyle w:val="BodyText"/>
        <w:rPr>
          <w:rFonts w:ascii="Times New Roman"/>
          <w:b/>
          <w:sz w:val="9"/>
        </w:rPr>
      </w:pPr>
    </w:p>
    <w:p w14:paraId="4FA043CD" w14:textId="77777777" w:rsidR="00A70610" w:rsidRDefault="00A70610" w:rsidP="00A70610">
      <w:pPr>
        <w:rPr>
          <w:rFonts w:ascii="Times New Roman"/>
          <w:sz w:val="9"/>
        </w:rPr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5255EB1C" w14:textId="77777777" w:rsidR="00A70610" w:rsidRDefault="00A70610" w:rsidP="00A70610">
      <w:pPr>
        <w:spacing w:before="102"/>
        <w:ind w:left="580"/>
        <w:rPr>
          <w:b/>
          <w:i/>
          <w:sz w:val="23"/>
        </w:rPr>
      </w:pPr>
      <w:r>
        <w:rPr>
          <w:b/>
          <w:i/>
          <w:w w:val="95"/>
          <w:sz w:val="23"/>
        </w:rPr>
        <w:t>Halaman Persetujuan Proposal:</w:t>
      </w:r>
    </w:p>
    <w:p w14:paraId="452970A1" w14:textId="77777777" w:rsidR="00A70610" w:rsidRDefault="00A70610" w:rsidP="00A70610">
      <w:pPr>
        <w:pStyle w:val="BodyText"/>
        <w:rPr>
          <w:b/>
          <w:i/>
          <w:sz w:val="36"/>
        </w:rPr>
      </w:pPr>
      <w:r>
        <w:br w:type="column"/>
      </w:r>
    </w:p>
    <w:p w14:paraId="61D2BA0F" w14:textId="77777777" w:rsidR="00A70610" w:rsidRDefault="00A70610" w:rsidP="00A70610">
      <w:pPr>
        <w:spacing w:before="227"/>
        <w:ind w:left="257"/>
        <w:rPr>
          <w:rFonts w:ascii="Arial"/>
          <w:b/>
          <w:sz w:val="32"/>
        </w:rPr>
      </w:pPr>
      <w:r>
        <w:rPr>
          <w:rFonts w:ascii="Arial"/>
          <w:b/>
          <w:sz w:val="32"/>
        </w:rPr>
        <w:t>PROPOSAL</w:t>
      </w:r>
    </w:p>
    <w:p w14:paraId="6C38CF07" w14:textId="77777777" w:rsidR="00A70610" w:rsidRDefault="00A70610" w:rsidP="00A70610">
      <w:pPr>
        <w:rPr>
          <w:rFonts w:ascii="Arial"/>
          <w:sz w:val="32"/>
        </w:rPr>
        <w:sectPr w:rsidR="00A70610">
          <w:type w:val="continuous"/>
          <w:pgSz w:w="12240" w:h="15840"/>
          <w:pgMar w:top="700" w:right="360" w:bottom="680" w:left="860" w:header="720" w:footer="720" w:gutter="0"/>
          <w:cols w:num="2" w:space="720" w:equalWidth="0">
            <w:col w:w="4065" w:space="40"/>
            <w:col w:w="6915"/>
          </w:cols>
        </w:sectPr>
      </w:pPr>
    </w:p>
    <w:p w14:paraId="5A6B29DD" w14:textId="77777777" w:rsidR="00A70610" w:rsidRDefault="00A70610" w:rsidP="00A70610">
      <w:pPr>
        <w:pStyle w:val="BodyText"/>
        <w:rPr>
          <w:rFonts w:ascii="Arial"/>
          <w:b/>
        </w:rPr>
      </w:pPr>
    </w:p>
    <w:p w14:paraId="5C31F9E5" w14:textId="77777777" w:rsidR="00A70610" w:rsidRDefault="00A70610" w:rsidP="00A70610">
      <w:pPr>
        <w:pStyle w:val="BodyText"/>
        <w:rPr>
          <w:rFonts w:ascii="Arial"/>
          <w:b/>
        </w:rPr>
      </w:pPr>
    </w:p>
    <w:p w14:paraId="044CB4A4" w14:textId="77777777" w:rsidR="00A70610" w:rsidRDefault="00A70610" w:rsidP="00A70610">
      <w:pPr>
        <w:pStyle w:val="BodyText"/>
        <w:spacing w:before="9"/>
        <w:rPr>
          <w:rFonts w:ascii="Arial"/>
          <w:b/>
          <w:sz w:val="27"/>
        </w:rPr>
      </w:pPr>
    </w:p>
    <w:p w14:paraId="0DBAA104" w14:textId="77777777" w:rsidR="00A70610" w:rsidRDefault="00A70610" w:rsidP="00A70610">
      <w:pPr>
        <w:spacing w:before="91"/>
        <w:ind w:left="789" w:right="1281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&lt;&lt; JUDUL PROPOSAL &gt;&gt;</w:t>
      </w:r>
    </w:p>
    <w:p w14:paraId="4BBFDB16" w14:textId="77777777" w:rsidR="00A70610" w:rsidRDefault="00A70610" w:rsidP="00A70610">
      <w:pPr>
        <w:pStyle w:val="BodyText"/>
        <w:rPr>
          <w:rFonts w:ascii="Arial"/>
          <w:b/>
        </w:rPr>
      </w:pPr>
    </w:p>
    <w:p w14:paraId="1A44C385" w14:textId="77777777" w:rsidR="00A70610" w:rsidRDefault="00A70610" w:rsidP="00A70610">
      <w:pPr>
        <w:pStyle w:val="BodyText"/>
        <w:rPr>
          <w:rFonts w:ascii="Arial"/>
          <w:b/>
        </w:rPr>
      </w:pPr>
    </w:p>
    <w:p w14:paraId="5B0D87B4" w14:textId="77777777" w:rsidR="00A70610" w:rsidRDefault="00A70610" w:rsidP="00A70610">
      <w:pPr>
        <w:pStyle w:val="BodyText"/>
        <w:rPr>
          <w:rFonts w:ascii="Arial"/>
          <w:b/>
        </w:rPr>
      </w:pPr>
    </w:p>
    <w:p w14:paraId="311BDBAF" w14:textId="77777777" w:rsidR="00A70610" w:rsidRDefault="00A70610" w:rsidP="00A70610">
      <w:pPr>
        <w:pStyle w:val="BodyText"/>
        <w:rPr>
          <w:rFonts w:ascii="Arial"/>
          <w:b/>
        </w:rPr>
      </w:pPr>
    </w:p>
    <w:p w14:paraId="14C79381" w14:textId="77777777" w:rsidR="00A70610" w:rsidRDefault="00A70610" w:rsidP="00A70610">
      <w:pPr>
        <w:pStyle w:val="BodyText"/>
        <w:rPr>
          <w:rFonts w:ascii="Arial"/>
          <w:b/>
        </w:rPr>
      </w:pPr>
    </w:p>
    <w:p w14:paraId="477287EA" w14:textId="77777777" w:rsidR="00A70610" w:rsidRDefault="00A70610" w:rsidP="00A70610">
      <w:pPr>
        <w:pStyle w:val="BodyText"/>
        <w:rPr>
          <w:rFonts w:ascii="Arial"/>
          <w:b/>
        </w:rPr>
      </w:pPr>
    </w:p>
    <w:p w14:paraId="0FD503DD" w14:textId="77777777" w:rsidR="00A70610" w:rsidRDefault="00A70610" w:rsidP="00A70610">
      <w:pPr>
        <w:pStyle w:val="BodyText"/>
        <w:rPr>
          <w:rFonts w:ascii="Arial"/>
          <w:b/>
        </w:rPr>
      </w:pPr>
    </w:p>
    <w:p w14:paraId="7A01DF51" w14:textId="77777777" w:rsidR="00A70610" w:rsidRDefault="00A70610" w:rsidP="00A70610">
      <w:pPr>
        <w:pStyle w:val="BodyText"/>
        <w:spacing w:before="1"/>
        <w:rPr>
          <w:rFonts w:ascii="Arial"/>
          <w:b/>
          <w:sz w:val="11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0982126F" wp14:editId="5E09D229">
            <wp:simplePos x="0" y="0"/>
            <wp:positionH relativeFrom="page">
              <wp:posOffset>3056280</wp:posOffset>
            </wp:positionH>
            <wp:positionV relativeFrom="paragraph">
              <wp:posOffset>106208</wp:posOffset>
            </wp:positionV>
            <wp:extent cx="1604962" cy="1457325"/>
            <wp:effectExtent l="0" t="0" r="0" b="0"/>
            <wp:wrapTopAndBottom/>
            <wp:docPr id="77" name="image5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image5.jpeg" descr="Diagram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962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E122CF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3C0126C2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1338A5DD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7F3FCA66" w14:textId="77777777" w:rsidR="00A70610" w:rsidRDefault="00A70610" w:rsidP="00A70610">
      <w:pPr>
        <w:pStyle w:val="BodyText"/>
        <w:spacing w:before="5"/>
        <w:rPr>
          <w:rFonts w:ascii="Arial"/>
          <w:b/>
          <w:sz w:val="30"/>
        </w:rPr>
      </w:pPr>
    </w:p>
    <w:p w14:paraId="4D44B752" w14:textId="77777777" w:rsidR="00A70610" w:rsidRDefault="00A70610" w:rsidP="00A70610">
      <w:pPr>
        <w:ind w:left="789" w:right="1230"/>
        <w:jc w:val="center"/>
        <w:rPr>
          <w:rFonts w:ascii="Times New Roman"/>
          <w:b/>
          <w:sz w:val="28"/>
        </w:rPr>
      </w:pPr>
      <w:r>
        <w:rPr>
          <w:rFonts w:ascii="Times New Roman"/>
          <w:b/>
          <w:sz w:val="28"/>
        </w:rPr>
        <w:t>&lt;&lt;JALUR PENULISAN&gt;&gt;</w:t>
      </w:r>
    </w:p>
    <w:p w14:paraId="60399FD3" w14:textId="77777777" w:rsidR="00A70610" w:rsidRDefault="00A70610" w:rsidP="00A70610">
      <w:pPr>
        <w:pStyle w:val="BodyText"/>
        <w:spacing w:before="7"/>
        <w:rPr>
          <w:rFonts w:ascii="Times New Roman"/>
          <w:b/>
          <w:sz w:val="27"/>
        </w:rPr>
      </w:pPr>
    </w:p>
    <w:p w14:paraId="1DB55618" w14:textId="77777777" w:rsidR="00A70610" w:rsidRDefault="00A70610" w:rsidP="00A70610">
      <w:pPr>
        <w:spacing w:line="321" w:lineRule="exact"/>
        <w:ind w:left="789" w:right="1230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Nama Mahasiswa&gt;&gt;</w:t>
      </w:r>
    </w:p>
    <w:p w14:paraId="50B49489" w14:textId="77777777" w:rsidR="00A70610" w:rsidRDefault="00A70610" w:rsidP="00A70610">
      <w:pPr>
        <w:spacing w:line="321" w:lineRule="exact"/>
        <w:ind w:left="789" w:right="1266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NIM Mahasiswa&gt;&gt;</w:t>
      </w:r>
    </w:p>
    <w:p w14:paraId="3AB31FFD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04DF0D0C" w14:textId="77777777" w:rsidR="00A70610" w:rsidRDefault="00A70610" w:rsidP="00A70610">
      <w:pPr>
        <w:pStyle w:val="BodyText"/>
        <w:spacing w:before="5"/>
        <w:rPr>
          <w:rFonts w:ascii="Times New Roman"/>
          <w:i/>
          <w:sz w:val="42"/>
        </w:rPr>
      </w:pPr>
    </w:p>
    <w:p w14:paraId="7C043A8E" w14:textId="77777777" w:rsidR="00A70610" w:rsidRDefault="00A70610" w:rsidP="00A70610">
      <w:pPr>
        <w:tabs>
          <w:tab w:val="left" w:pos="4561"/>
        </w:tabs>
        <w:spacing w:before="1"/>
        <w:ind w:right="550"/>
        <w:jc w:val="center"/>
        <w:rPr>
          <w:rFonts w:ascii="Times New Roman"/>
          <w:b/>
          <w:sz w:val="23"/>
        </w:rPr>
      </w:pPr>
      <w:r>
        <w:rPr>
          <w:rFonts w:ascii="Times New Roman"/>
          <w:b/>
          <w:sz w:val="24"/>
        </w:rPr>
        <w:t>Pembimbing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1:</w:t>
      </w:r>
      <w:r>
        <w:rPr>
          <w:rFonts w:ascii="Times New Roman"/>
          <w:b/>
          <w:sz w:val="24"/>
        </w:rPr>
        <w:tab/>
      </w:r>
      <w:r>
        <w:rPr>
          <w:rFonts w:ascii="Times New Roman"/>
          <w:b/>
          <w:sz w:val="23"/>
        </w:rPr>
        <w:t>Pembimbing</w:t>
      </w:r>
      <w:r>
        <w:rPr>
          <w:rFonts w:ascii="Times New Roman"/>
          <w:b/>
          <w:spacing w:val="2"/>
          <w:sz w:val="23"/>
        </w:rPr>
        <w:t xml:space="preserve"> </w:t>
      </w:r>
      <w:r>
        <w:rPr>
          <w:rFonts w:ascii="Times New Roman"/>
          <w:b/>
          <w:sz w:val="23"/>
        </w:rPr>
        <w:t>2</w:t>
      </w:r>
      <w:r>
        <w:rPr>
          <w:rFonts w:ascii="Times New Roman"/>
          <w:b/>
          <w:position w:val="11"/>
          <w:sz w:val="20"/>
        </w:rPr>
        <w:t>*)</w:t>
      </w:r>
      <w:r>
        <w:rPr>
          <w:rFonts w:ascii="Times New Roman"/>
          <w:b/>
          <w:sz w:val="23"/>
        </w:rPr>
        <w:t>:</w:t>
      </w:r>
    </w:p>
    <w:p w14:paraId="49475870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5118AE75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3AE99C51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2F1E92CA" w14:textId="77777777" w:rsidR="00A70610" w:rsidRDefault="00A70610" w:rsidP="00A70610">
      <w:pPr>
        <w:pStyle w:val="BodyText"/>
        <w:spacing w:before="2"/>
        <w:rPr>
          <w:rFonts w:ascii="Times New Roman"/>
          <w:b/>
          <w:sz w:val="25"/>
        </w:rPr>
      </w:pPr>
    </w:p>
    <w:p w14:paraId="42F20E2C" w14:textId="77777777" w:rsidR="00A70610" w:rsidRDefault="00A70610" w:rsidP="00A70610">
      <w:pPr>
        <w:rPr>
          <w:rFonts w:ascii="Times New Roman"/>
          <w:sz w:val="25"/>
        </w:rPr>
        <w:sectPr w:rsidR="00A70610">
          <w:type w:val="continuous"/>
          <w:pgSz w:w="12240" w:h="15840"/>
          <w:pgMar w:top="700" w:right="360" w:bottom="680" w:left="860" w:header="720" w:footer="720" w:gutter="0"/>
          <w:cols w:space="720"/>
        </w:sectPr>
      </w:pPr>
    </w:p>
    <w:p w14:paraId="5B169010" w14:textId="77777777" w:rsidR="00A70610" w:rsidRDefault="00A70610" w:rsidP="00A70610">
      <w:pPr>
        <w:pStyle w:val="Heading6"/>
        <w:spacing w:before="99" w:line="230" w:lineRule="auto"/>
        <w:ind w:left="1501" w:right="21" w:hanging="50"/>
        <w:jc w:val="left"/>
      </w:pPr>
      <w:r>
        <w:rPr>
          <w:b w:val="0"/>
        </w:rPr>
        <w:t xml:space="preserve">&lt;&lt; </w:t>
      </w:r>
      <w:r>
        <w:rPr>
          <w:u w:val="thick"/>
        </w:rPr>
        <w:t>Nama Pembimbing 1 &gt;&gt;</w:t>
      </w:r>
      <w:r>
        <w:t xml:space="preserve"> Tanggal : dd – mm – yyyy</w:t>
      </w:r>
    </w:p>
    <w:p w14:paraId="0BA1AD1A" w14:textId="77777777" w:rsidR="00A70610" w:rsidRDefault="00A70610" w:rsidP="00A70610">
      <w:pPr>
        <w:pStyle w:val="Heading8"/>
        <w:spacing w:before="94" w:line="249" w:lineRule="auto"/>
      </w:pPr>
      <w:r>
        <w:rPr>
          <w:b w:val="0"/>
        </w:rPr>
        <w:br w:type="column"/>
      </w:r>
      <w:r>
        <w:rPr>
          <w:b w:val="0"/>
        </w:rPr>
        <w:t xml:space="preserve">&lt;&lt; </w:t>
      </w:r>
      <w:r>
        <w:rPr>
          <w:u w:val="single"/>
        </w:rPr>
        <w:t>Nama Pembimbing 2 &gt;&gt;</w:t>
      </w:r>
      <w:r>
        <w:t xml:space="preserve"> Tanggal : dd – mm – yyyy</w:t>
      </w:r>
    </w:p>
    <w:p w14:paraId="547A7884" w14:textId="77777777" w:rsidR="00A70610" w:rsidRDefault="00A70610" w:rsidP="00A70610">
      <w:pPr>
        <w:spacing w:line="249" w:lineRule="auto"/>
        <w:sectPr w:rsidR="00A70610">
          <w:type w:val="continuous"/>
          <w:pgSz w:w="12240" w:h="15840"/>
          <w:pgMar w:top="700" w:right="360" w:bottom="680" w:left="860" w:header="720" w:footer="720" w:gutter="0"/>
          <w:cols w:num="2" w:space="720" w:equalWidth="0">
            <w:col w:w="4317" w:space="475"/>
            <w:col w:w="6228"/>
          </w:cols>
        </w:sectPr>
      </w:pPr>
    </w:p>
    <w:p w14:paraId="796E3106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135BA18D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3D516721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76EE2CB5" w14:textId="77777777" w:rsidR="00A70610" w:rsidRDefault="00A70610" w:rsidP="00A70610">
      <w:pPr>
        <w:pStyle w:val="BodyText"/>
        <w:spacing w:before="3"/>
        <w:rPr>
          <w:rFonts w:ascii="Times New Roman"/>
          <w:b/>
          <w:sz w:val="29"/>
        </w:rPr>
      </w:pPr>
    </w:p>
    <w:p w14:paraId="2A362626" w14:textId="77777777" w:rsidR="00A70610" w:rsidRDefault="00A70610" w:rsidP="00A70610">
      <w:pPr>
        <w:pStyle w:val="Heading9"/>
        <w:spacing w:before="99"/>
      </w:pPr>
      <w:r>
        <w:rPr>
          <w:rFonts w:ascii="Tahoma"/>
          <w:position w:val="8"/>
          <w:sz w:val="16"/>
        </w:rPr>
        <w:t>*)</w:t>
      </w:r>
      <w:r>
        <w:t>: Diisi untuk Tesis Jalur Research (Penelitian)/Internship Project (Proyek Magang)</w:t>
      </w:r>
    </w:p>
    <w:p w14:paraId="7A624629" w14:textId="77777777" w:rsidR="00A70610" w:rsidRDefault="00A70610" w:rsidP="00A70610">
      <w:pPr>
        <w:pStyle w:val="BodyText"/>
        <w:spacing w:before="2"/>
        <w:rPr>
          <w:rFonts w:ascii="Times New Roman"/>
          <w:i/>
          <w:sz w:val="25"/>
        </w:rPr>
      </w:pPr>
    </w:p>
    <w:p w14:paraId="272A823D" w14:textId="77777777" w:rsidR="00A70610" w:rsidRDefault="00A70610" w:rsidP="00A70610">
      <w:pPr>
        <w:ind w:left="789" w:right="1291"/>
        <w:jc w:val="center"/>
        <w:rPr>
          <w:sz w:val="24"/>
        </w:rPr>
      </w:pPr>
      <w:r>
        <w:rPr>
          <w:sz w:val="24"/>
        </w:rPr>
        <w:t>ii</w:t>
      </w:r>
    </w:p>
    <w:p w14:paraId="24D33501" w14:textId="77777777" w:rsidR="00A70610" w:rsidRDefault="00A70610" w:rsidP="00A70610">
      <w:pPr>
        <w:jc w:val="center"/>
        <w:rPr>
          <w:sz w:val="24"/>
        </w:rPr>
        <w:sectPr w:rsidR="00A70610">
          <w:type w:val="continuous"/>
          <w:pgSz w:w="12240" w:h="15840"/>
          <w:pgMar w:top="700" w:right="360" w:bottom="680" w:left="860" w:header="720" w:footer="720" w:gutter="0"/>
          <w:cols w:space="720"/>
        </w:sectPr>
      </w:pPr>
    </w:p>
    <w:p w14:paraId="55A52ED8" w14:textId="77777777" w:rsidR="00A70610" w:rsidRDefault="00A70610" w:rsidP="00A70610">
      <w:pPr>
        <w:pStyle w:val="BodyText"/>
        <w:spacing w:before="7"/>
        <w:rPr>
          <w:sz w:val="8"/>
        </w:rPr>
      </w:pPr>
    </w:p>
    <w:p w14:paraId="3D02F93F" w14:textId="77777777" w:rsidR="00A70610" w:rsidRDefault="00A70610" w:rsidP="00A70610">
      <w:pPr>
        <w:spacing w:before="102" w:line="274" w:lineRule="exact"/>
        <w:ind w:left="580"/>
        <w:rPr>
          <w:b/>
        </w:rPr>
      </w:pPr>
      <w:r>
        <w:rPr>
          <w:b/>
        </w:rPr>
        <w:t xml:space="preserve">Contoh </w:t>
      </w:r>
      <w:r>
        <w:rPr>
          <w:b/>
          <w:i/>
          <w:sz w:val="23"/>
        </w:rPr>
        <w:t xml:space="preserve">Template </w:t>
      </w:r>
      <w:r>
        <w:rPr>
          <w:b/>
        </w:rPr>
        <w:t>Proposal Versi Inggris</w:t>
      </w:r>
    </w:p>
    <w:p w14:paraId="3620CB7E" w14:textId="77777777" w:rsidR="00A70610" w:rsidRDefault="00A70610" w:rsidP="00A70610">
      <w:pPr>
        <w:spacing w:line="274" w:lineRule="exact"/>
        <w:ind w:left="580"/>
        <w:rPr>
          <w:b/>
          <w:i/>
          <w:sz w:val="23"/>
        </w:rPr>
      </w:pPr>
      <w:r>
        <w:rPr>
          <w:b/>
          <w:i/>
          <w:sz w:val="23"/>
        </w:rPr>
        <w:t>Cover Page Proposal:</w:t>
      </w:r>
    </w:p>
    <w:p w14:paraId="232B5FF1" w14:textId="77777777" w:rsidR="00A70610" w:rsidRDefault="00A70610" w:rsidP="00A70610">
      <w:pPr>
        <w:pStyle w:val="BodyText"/>
        <w:spacing w:before="6"/>
        <w:rPr>
          <w:b/>
          <w:i/>
          <w:sz w:val="15"/>
        </w:rPr>
      </w:pPr>
    </w:p>
    <w:p w14:paraId="520C58BF" w14:textId="77777777" w:rsidR="00A70610" w:rsidRDefault="00A70610" w:rsidP="00A70610">
      <w:pPr>
        <w:spacing w:before="90"/>
        <w:ind w:left="789" w:right="1283"/>
        <w:jc w:val="center"/>
        <w:rPr>
          <w:rFonts w:ascii="Arial"/>
          <w:b/>
          <w:sz w:val="32"/>
        </w:rPr>
      </w:pPr>
      <w:r>
        <w:rPr>
          <w:rFonts w:ascii="Arial"/>
          <w:b/>
          <w:sz w:val="32"/>
        </w:rPr>
        <w:t>PROPOSAL</w:t>
      </w:r>
    </w:p>
    <w:p w14:paraId="3EB57A11" w14:textId="77777777" w:rsidR="00A70610" w:rsidRDefault="00A70610" w:rsidP="00A70610">
      <w:pPr>
        <w:pStyle w:val="BodyText"/>
        <w:rPr>
          <w:rFonts w:ascii="Arial"/>
          <w:b/>
          <w:sz w:val="36"/>
        </w:rPr>
      </w:pPr>
    </w:p>
    <w:p w14:paraId="5318C07B" w14:textId="77777777" w:rsidR="00A70610" w:rsidRDefault="00A70610" w:rsidP="00A70610">
      <w:pPr>
        <w:pStyle w:val="BodyText"/>
        <w:spacing w:before="1"/>
        <w:rPr>
          <w:rFonts w:ascii="Arial"/>
          <w:b/>
          <w:sz w:val="40"/>
        </w:rPr>
      </w:pPr>
    </w:p>
    <w:p w14:paraId="779D1482" w14:textId="77777777" w:rsidR="00A70610" w:rsidRDefault="00A70610" w:rsidP="00A70610">
      <w:pPr>
        <w:ind w:left="789" w:right="1286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&lt;&lt; PROPOSAL TITLE &gt;&gt;</w:t>
      </w:r>
    </w:p>
    <w:p w14:paraId="6028B9A8" w14:textId="77777777" w:rsidR="00A70610" w:rsidRDefault="00A70610" w:rsidP="00A70610">
      <w:pPr>
        <w:pStyle w:val="BodyText"/>
        <w:rPr>
          <w:rFonts w:ascii="Arial"/>
          <w:b/>
        </w:rPr>
      </w:pPr>
    </w:p>
    <w:p w14:paraId="15675ABE" w14:textId="77777777" w:rsidR="00A70610" w:rsidRDefault="00A70610" w:rsidP="00A70610">
      <w:pPr>
        <w:pStyle w:val="BodyText"/>
        <w:rPr>
          <w:rFonts w:ascii="Arial"/>
          <w:b/>
        </w:rPr>
      </w:pPr>
    </w:p>
    <w:p w14:paraId="3910F667" w14:textId="77777777" w:rsidR="00A70610" w:rsidRDefault="00A70610" w:rsidP="00A70610">
      <w:pPr>
        <w:pStyle w:val="BodyText"/>
        <w:rPr>
          <w:rFonts w:ascii="Arial"/>
          <w:b/>
        </w:rPr>
      </w:pPr>
    </w:p>
    <w:p w14:paraId="5AC99CEA" w14:textId="77777777" w:rsidR="00A70610" w:rsidRDefault="00A70610" w:rsidP="00A70610">
      <w:pPr>
        <w:pStyle w:val="BodyText"/>
        <w:rPr>
          <w:rFonts w:ascii="Arial"/>
          <w:b/>
        </w:rPr>
      </w:pPr>
    </w:p>
    <w:p w14:paraId="0395B280" w14:textId="77777777" w:rsidR="00A70610" w:rsidRDefault="00A70610" w:rsidP="00A70610">
      <w:pPr>
        <w:pStyle w:val="BodyText"/>
        <w:rPr>
          <w:rFonts w:ascii="Arial"/>
          <w:b/>
        </w:rPr>
      </w:pPr>
    </w:p>
    <w:p w14:paraId="20ED84C9" w14:textId="77777777" w:rsidR="00A70610" w:rsidRDefault="00A70610" w:rsidP="00A70610">
      <w:pPr>
        <w:pStyle w:val="BodyText"/>
        <w:rPr>
          <w:rFonts w:ascii="Arial"/>
          <w:b/>
        </w:rPr>
      </w:pPr>
    </w:p>
    <w:p w14:paraId="530BD3E8" w14:textId="77777777" w:rsidR="00A70610" w:rsidRDefault="00A70610" w:rsidP="00A70610">
      <w:pPr>
        <w:pStyle w:val="BodyText"/>
        <w:spacing w:before="9"/>
        <w:rPr>
          <w:rFonts w:ascii="Arial"/>
          <w:b/>
          <w:sz w:val="14"/>
        </w:rPr>
      </w:pPr>
      <w:r>
        <w:rPr>
          <w:noProof/>
        </w:rPr>
        <w:drawing>
          <wp:anchor distT="0" distB="0" distL="0" distR="0" simplePos="0" relativeHeight="251661312" behindDoc="0" locked="0" layoutInCell="1" allowOverlap="1" wp14:anchorId="39D064AF" wp14:editId="0AB355BC">
            <wp:simplePos x="0" y="0"/>
            <wp:positionH relativeFrom="page">
              <wp:posOffset>2987065</wp:posOffset>
            </wp:positionH>
            <wp:positionV relativeFrom="paragraph">
              <wp:posOffset>132800</wp:posOffset>
            </wp:positionV>
            <wp:extent cx="1604962" cy="1457325"/>
            <wp:effectExtent l="0" t="0" r="0" b="0"/>
            <wp:wrapTopAndBottom/>
            <wp:docPr id="79" name="image5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image5.jpeg" descr="Diagram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962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CD50AA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6A9C3404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05846861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43A50C6F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2DDAC4D5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3CBDF64C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5E9E900F" w14:textId="77777777" w:rsidR="00A70610" w:rsidRDefault="00A70610" w:rsidP="00A70610">
      <w:pPr>
        <w:pStyle w:val="BodyText"/>
        <w:rPr>
          <w:rFonts w:ascii="Arial"/>
          <w:b/>
          <w:sz w:val="32"/>
        </w:rPr>
      </w:pPr>
    </w:p>
    <w:p w14:paraId="0409701C" w14:textId="77777777" w:rsidR="00A70610" w:rsidRDefault="00A70610" w:rsidP="00A70610">
      <w:pPr>
        <w:ind w:left="789" w:right="1289"/>
        <w:jc w:val="center"/>
        <w:rPr>
          <w:rFonts w:ascii="Times New Roman"/>
          <w:b/>
          <w:sz w:val="28"/>
        </w:rPr>
      </w:pPr>
      <w:r>
        <w:rPr>
          <w:rFonts w:ascii="Times New Roman"/>
          <w:b/>
          <w:sz w:val="28"/>
        </w:rPr>
        <w:t>&lt;&lt;THESIS METHOD&gt;&gt;</w:t>
      </w:r>
    </w:p>
    <w:p w14:paraId="791EA1C8" w14:textId="77777777" w:rsidR="00A70610" w:rsidRDefault="00A70610" w:rsidP="00A70610">
      <w:pPr>
        <w:pStyle w:val="BodyText"/>
        <w:spacing w:before="8"/>
        <w:rPr>
          <w:rFonts w:ascii="Times New Roman"/>
          <w:b/>
          <w:sz w:val="27"/>
        </w:rPr>
      </w:pPr>
    </w:p>
    <w:p w14:paraId="27317E07" w14:textId="77777777" w:rsidR="00A70610" w:rsidRDefault="00A70610" w:rsidP="00A70610">
      <w:pPr>
        <w:spacing w:line="321" w:lineRule="exact"/>
        <w:ind w:left="789" w:right="1280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Student Name&gt;&gt;</w:t>
      </w:r>
    </w:p>
    <w:p w14:paraId="30BC9C80" w14:textId="77777777" w:rsidR="00A70610" w:rsidRDefault="00A70610" w:rsidP="00A70610">
      <w:pPr>
        <w:spacing w:line="321" w:lineRule="exact"/>
        <w:ind w:left="789" w:right="1280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Student ID &gt;&gt;</w:t>
      </w:r>
    </w:p>
    <w:p w14:paraId="4ECC98B1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1A0A8F00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221CBE88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43C61E7B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228C1B91" w14:textId="77777777" w:rsidR="00A70610" w:rsidRDefault="00A70610" w:rsidP="00A70610">
      <w:pPr>
        <w:pStyle w:val="BodyText"/>
        <w:spacing w:before="8"/>
        <w:rPr>
          <w:rFonts w:ascii="Times New Roman"/>
          <w:i/>
          <w:sz w:val="32"/>
        </w:rPr>
      </w:pPr>
    </w:p>
    <w:p w14:paraId="740A5D11" w14:textId="77777777" w:rsidR="00A70610" w:rsidRDefault="00A70610" w:rsidP="00A70610">
      <w:pPr>
        <w:spacing w:line="273" w:lineRule="exact"/>
        <w:ind w:left="789" w:right="1287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Graduate Program in Computer Studies</w:t>
      </w:r>
    </w:p>
    <w:p w14:paraId="4CA15BBF" w14:textId="77777777" w:rsidR="00A70610" w:rsidRDefault="00A70610" w:rsidP="00A70610">
      <w:pPr>
        <w:spacing w:line="237" w:lineRule="auto"/>
        <w:ind w:left="3259" w:right="3759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&lt;&lt;STUDY PROGRAM&gt;&gt; UNIVERSITAS BINA NUSANTARA JAKARTA</w:t>
      </w:r>
    </w:p>
    <w:p w14:paraId="654990EA" w14:textId="77777777" w:rsidR="00A70610" w:rsidRDefault="00A70610" w:rsidP="00A70610">
      <w:pPr>
        <w:spacing w:before="3"/>
        <w:ind w:left="789" w:right="1134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&lt;&lt;Tahun&gt;&gt;</w:t>
      </w:r>
    </w:p>
    <w:p w14:paraId="52495BBD" w14:textId="77777777" w:rsidR="00A70610" w:rsidRDefault="00A70610" w:rsidP="00A70610">
      <w:pPr>
        <w:jc w:val="center"/>
        <w:rPr>
          <w:rFonts w:ascii="Times New Roman"/>
          <w:sz w:val="24"/>
        </w:rPr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63514FBA" w14:textId="77777777" w:rsidR="00A70610" w:rsidRDefault="00A70610" w:rsidP="00A70610">
      <w:pPr>
        <w:pStyle w:val="BodyText"/>
        <w:rPr>
          <w:rFonts w:ascii="Times New Roman"/>
          <w:b/>
          <w:sz w:val="9"/>
        </w:rPr>
      </w:pPr>
    </w:p>
    <w:p w14:paraId="416C8C41" w14:textId="77777777" w:rsidR="00A70610" w:rsidRDefault="00A70610" w:rsidP="00A70610">
      <w:pPr>
        <w:rPr>
          <w:rFonts w:ascii="Times New Roman"/>
          <w:sz w:val="9"/>
        </w:rPr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7C4D72D9" w14:textId="77777777" w:rsidR="00A70610" w:rsidRDefault="00A70610" w:rsidP="00A70610">
      <w:pPr>
        <w:spacing w:before="102"/>
        <w:ind w:left="580"/>
        <w:rPr>
          <w:b/>
          <w:i/>
          <w:sz w:val="23"/>
        </w:rPr>
      </w:pPr>
      <w:r>
        <w:rPr>
          <w:b/>
          <w:i/>
          <w:w w:val="95"/>
          <w:sz w:val="23"/>
        </w:rPr>
        <w:t>Supervisor Approval:</w:t>
      </w:r>
    </w:p>
    <w:p w14:paraId="423BFBD9" w14:textId="77777777" w:rsidR="00A70610" w:rsidRDefault="00A70610" w:rsidP="00A70610">
      <w:pPr>
        <w:pStyle w:val="BodyText"/>
        <w:rPr>
          <w:b/>
          <w:i/>
          <w:sz w:val="36"/>
        </w:rPr>
      </w:pPr>
      <w:r>
        <w:br w:type="column"/>
      </w:r>
    </w:p>
    <w:p w14:paraId="123987FB" w14:textId="77777777" w:rsidR="00A70610" w:rsidRDefault="00A70610" w:rsidP="00A70610">
      <w:pPr>
        <w:spacing w:before="227"/>
        <w:ind w:left="565" w:right="4121"/>
        <w:jc w:val="center"/>
        <w:rPr>
          <w:rFonts w:ascii="Arial"/>
          <w:b/>
          <w:sz w:val="32"/>
        </w:rPr>
      </w:pPr>
      <w:r>
        <w:rPr>
          <w:rFonts w:ascii="Arial"/>
          <w:b/>
          <w:sz w:val="32"/>
        </w:rPr>
        <w:t>PROPOSAL</w:t>
      </w:r>
    </w:p>
    <w:p w14:paraId="44225AFC" w14:textId="77777777" w:rsidR="00A70610" w:rsidRDefault="00A70610" w:rsidP="00A70610">
      <w:pPr>
        <w:pStyle w:val="BodyText"/>
        <w:rPr>
          <w:rFonts w:ascii="Arial"/>
          <w:b/>
          <w:sz w:val="36"/>
        </w:rPr>
      </w:pPr>
    </w:p>
    <w:p w14:paraId="7509553A" w14:textId="77777777" w:rsidR="00A70610" w:rsidRDefault="00A70610" w:rsidP="00A70610">
      <w:pPr>
        <w:pStyle w:val="BodyText"/>
        <w:spacing w:before="7"/>
        <w:rPr>
          <w:rFonts w:ascii="Arial"/>
          <w:b/>
          <w:sz w:val="39"/>
        </w:rPr>
      </w:pPr>
    </w:p>
    <w:p w14:paraId="0217908E" w14:textId="77777777" w:rsidR="00A70610" w:rsidRDefault="00A70610" w:rsidP="00A70610">
      <w:pPr>
        <w:spacing w:before="1"/>
        <w:ind w:left="565" w:right="4124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&lt;&lt; PROPOSAL TITLE</w:t>
      </w:r>
      <w:r>
        <w:rPr>
          <w:rFonts w:ascii="Arial"/>
          <w:b/>
          <w:spacing w:val="-8"/>
          <w:sz w:val="28"/>
        </w:rPr>
        <w:t xml:space="preserve"> </w:t>
      </w:r>
      <w:r>
        <w:rPr>
          <w:rFonts w:ascii="Arial"/>
          <w:b/>
          <w:sz w:val="28"/>
        </w:rPr>
        <w:t>&gt;&gt;</w:t>
      </w:r>
    </w:p>
    <w:p w14:paraId="5D113C13" w14:textId="77777777" w:rsidR="00A70610" w:rsidRDefault="00A70610" w:rsidP="00A70610">
      <w:pPr>
        <w:pStyle w:val="BodyText"/>
        <w:rPr>
          <w:rFonts w:ascii="Arial"/>
          <w:b/>
        </w:rPr>
      </w:pPr>
    </w:p>
    <w:p w14:paraId="793A9059" w14:textId="77777777" w:rsidR="00A70610" w:rsidRDefault="00A70610" w:rsidP="00A70610">
      <w:pPr>
        <w:pStyle w:val="BodyText"/>
        <w:rPr>
          <w:rFonts w:ascii="Arial"/>
          <w:b/>
        </w:rPr>
      </w:pPr>
    </w:p>
    <w:p w14:paraId="56C0A94E" w14:textId="77777777" w:rsidR="00A70610" w:rsidRDefault="00A70610" w:rsidP="00A70610">
      <w:pPr>
        <w:pStyle w:val="BodyText"/>
        <w:rPr>
          <w:rFonts w:ascii="Arial"/>
          <w:b/>
        </w:rPr>
      </w:pPr>
    </w:p>
    <w:p w14:paraId="382C02A8" w14:textId="77777777" w:rsidR="00A70610" w:rsidRDefault="00A70610" w:rsidP="00A70610">
      <w:pPr>
        <w:pStyle w:val="BodyText"/>
        <w:rPr>
          <w:rFonts w:ascii="Arial"/>
          <w:b/>
        </w:rPr>
      </w:pPr>
    </w:p>
    <w:p w14:paraId="0B6EC166" w14:textId="77777777" w:rsidR="00A70610" w:rsidRDefault="00A70610" w:rsidP="00A70610">
      <w:pPr>
        <w:pStyle w:val="BodyText"/>
        <w:spacing w:before="11"/>
        <w:rPr>
          <w:rFonts w:ascii="Arial"/>
          <w:b/>
          <w:sz w:val="18"/>
        </w:rPr>
      </w:pPr>
      <w:r>
        <w:rPr>
          <w:noProof/>
        </w:rPr>
        <w:drawing>
          <wp:anchor distT="0" distB="0" distL="0" distR="0" simplePos="0" relativeHeight="251662336" behindDoc="0" locked="0" layoutInCell="1" allowOverlap="1" wp14:anchorId="1CECBDB4" wp14:editId="413662E7">
            <wp:simplePos x="0" y="0"/>
            <wp:positionH relativeFrom="page">
              <wp:posOffset>3028340</wp:posOffset>
            </wp:positionH>
            <wp:positionV relativeFrom="paragraph">
              <wp:posOffset>163325</wp:posOffset>
            </wp:positionV>
            <wp:extent cx="1604962" cy="1457325"/>
            <wp:effectExtent l="0" t="0" r="0" b="0"/>
            <wp:wrapTopAndBottom/>
            <wp:docPr id="81" name="image5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image5.jpeg" descr="Diagram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962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FE1BC8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597C8432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18E86961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271F6157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79E61BCC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0BC54F1C" w14:textId="77777777" w:rsidR="00A70610" w:rsidRDefault="00A70610" w:rsidP="00A70610">
      <w:pPr>
        <w:pStyle w:val="BodyText"/>
        <w:spacing w:before="9"/>
        <w:rPr>
          <w:rFonts w:ascii="Arial"/>
          <w:b/>
          <w:sz w:val="37"/>
        </w:rPr>
      </w:pPr>
    </w:p>
    <w:p w14:paraId="2B788B29" w14:textId="77777777" w:rsidR="00A70610" w:rsidRDefault="00A70610" w:rsidP="00A70610">
      <w:pPr>
        <w:ind w:left="565" w:right="4046"/>
        <w:jc w:val="center"/>
        <w:rPr>
          <w:rFonts w:ascii="Times New Roman"/>
          <w:b/>
          <w:sz w:val="28"/>
        </w:rPr>
      </w:pPr>
      <w:r>
        <w:rPr>
          <w:rFonts w:ascii="Times New Roman"/>
          <w:b/>
          <w:sz w:val="28"/>
        </w:rPr>
        <w:t>&lt;&lt; THESIS METHOD</w:t>
      </w:r>
      <w:r>
        <w:rPr>
          <w:rFonts w:ascii="Times New Roman"/>
          <w:b/>
          <w:spacing w:val="-8"/>
          <w:sz w:val="28"/>
        </w:rPr>
        <w:t xml:space="preserve"> </w:t>
      </w:r>
      <w:r>
        <w:rPr>
          <w:rFonts w:ascii="Times New Roman"/>
          <w:b/>
          <w:sz w:val="28"/>
        </w:rPr>
        <w:t>&gt;&gt;</w:t>
      </w:r>
    </w:p>
    <w:p w14:paraId="4A7F8141" w14:textId="77777777" w:rsidR="00A70610" w:rsidRDefault="00A70610" w:rsidP="00A70610">
      <w:pPr>
        <w:pStyle w:val="BodyText"/>
        <w:spacing w:before="8"/>
        <w:rPr>
          <w:rFonts w:ascii="Times New Roman"/>
          <w:b/>
          <w:sz w:val="27"/>
        </w:rPr>
      </w:pPr>
    </w:p>
    <w:p w14:paraId="188E80E5" w14:textId="77777777" w:rsidR="00A70610" w:rsidRDefault="00A70610" w:rsidP="00A70610">
      <w:pPr>
        <w:spacing w:line="321" w:lineRule="exact"/>
        <w:ind w:left="565" w:right="4117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Student Name&gt;&gt;</w:t>
      </w:r>
    </w:p>
    <w:p w14:paraId="2DF38259" w14:textId="77777777" w:rsidR="00A70610" w:rsidRDefault="00A70610" w:rsidP="00A70610">
      <w:pPr>
        <w:spacing w:line="321" w:lineRule="exact"/>
        <w:ind w:left="565" w:right="4118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Student ID&gt;&gt;</w:t>
      </w:r>
    </w:p>
    <w:p w14:paraId="71DC49CD" w14:textId="77777777" w:rsidR="00A70610" w:rsidRDefault="00A70610" w:rsidP="00A70610">
      <w:pPr>
        <w:spacing w:line="321" w:lineRule="exact"/>
        <w:jc w:val="center"/>
        <w:rPr>
          <w:rFonts w:ascii="Times New Roman"/>
          <w:sz w:val="28"/>
        </w:rPr>
        <w:sectPr w:rsidR="00A70610">
          <w:type w:val="continuous"/>
          <w:pgSz w:w="12240" w:h="15840"/>
          <w:pgMar w:top="700" w:right="360" w:bottom="680" w:left="860" w:header="720" w:footer="720" w:gutter="0"/>
          <w:cols w:num="2" w:space="720" w:equalWidth="0">
            <w:col w:w="2925" w:space="137"/>
            <w:col w:w="7958"/>
          </w:cols>
        </w:sectPr>
      </w:pPr>
    </w:p>
    <w:p w14:paraId="2B082387" w14:textId="77777777" w:rsidR="00A70610" w:rsidRDefault="00A70610" w:rsidP="00A70610">
      <w:pPr>
        <w:pStyle w:val="BodyText"/>
        <w:rPr>
          <w:rFonts w:ascii="Times New Roman"/>
          <w:i/>
        </w:rPr>
      </w:pPr>
    </w:p>
    <w:p w14:paraId="7247B4CD" w14:textId="77777777" w:rsidR="00A70610" w:rsidRDefault="00A70610" w:rsidP="00A70610">
      <w:pPr>
        <w:pStyle w:val="BodyText"/>
        <w:rPr>
          <w:rFonts w:ascii="Times New Roman"/>
          <w:i/>
        </w:rPr>
      </w:pPr>
    </w:p>
    <w:p w14:paraId="43F0169B" w14:textId="77777777" w:rsidR="00A70610" w:rsidRDefault="00A70610" w:rsidP="00A70610">
      <w:pPr>
        <w:pStyle w:val="BodyText"/>
        <w:rPr>
          <w:rFonts w:ascii="Times New Roman"/>
          <w:i/>
        </w:rPr>
      </w:pPr>
    </w:p>
    <w:p w14:paraId="6CA01524" w14:textId="77777777" w:rsidR="00A70610" w:rsidRDefault="00A70610" w:rsidP="00A70610">
      <w:pPr>
        <w:pStyle w:val="BodyText"/>
        <w:rPr>
          <w:rFonts w:ascii="Times New Roman"/>
          <w:i/>
        </w:rPr>
      </w:pPr>
    </w:p>
    <w:p w14:paraId="5458084D" w14:textId="77777777" w:rsidR="00A70610" w:rsidRDefault="00A70610" w:rsidP="00A70610">
      <w:pPr>
        <w:pStyle w:val="BodyText"/>
        <w:spacing w:before="2"/>
        <w:rPr>
          <w:rFonts w:ascii="Times New Roman"/>
          <w:i/>
          <w:sz w:val="27"/>
        </w:rPr>
      </w:pPr>
    </w:p>
    <w:p w14:paraId="5043667C" w14:textId="77777777" w:rsidR="00A70610" w:rsidRDefault="00A70610" w:rsidP="00A70610">
      <w:pPr>
        <w:tabs>
          <w:tab w:val="left" w:pos="4661"/>
        </w:tabs>
        <w:spacing w:before="91"/>
        <w:ind w:right="479"/>
        <w:jc w:val="center"/>
        <w:rPr>
          <w:rFonts w:ascii="Times New Roman"/>
          <w:b/>
          <w:i/>
        </w:rPr>
      </w:pPr>
      <w:r>
        <w:rPr>
          <w:rFonts w:ascii="Times New Roman"/>
          <w:b/>
          <w:sz w:val="24"/>
        </w:rPr>
        <w:t>1</w:t>
      </w:r>
      <w:r>
        <w:rPr>
          <w:rFonts w:ascii="Times New Roman"/>
          <w:b/>
          <w:position w:val="11"/>
          <w:sz w:val="21"/>
        </w:rPr>
        <w:t>st</w:t>
      </w:r>
      <w:r>
        <w:rPr>
          <w:rFonts w:ascii="Times New Roman"/>
          <w:b/>
          <w:spacing w:val="5"/>
          <w:position w:val="11"/>
          <w:sz w:val="21"/>
        </w:rPr>
        <w:t xml:space="preserve"> </w:t>
      </w:r>
      <w:r>
        <w:rPr>
          <w:rFonts w:ascii="Times New Roman"/>
          <w:b/>
          <w:sz w:val="24"/>
        </w:rPr>
        <w:t>Supervisor:</w:t>
      </w:r>
      <w:r>
        <w:rPr>
          <w:rFonts w:ascii="Times New Roman"/>
          <w:b/>
          <w:sz w:val="24"/>
        </w:rPr>
        <w:tab/>
      </w:r>
      <w:r>
        <w:rPr>
          <w:rFonts w:ascii="Times New Roman"/>
          <w:b/>
          <w:i/>
        </w:rPr>
        <w:t>2</w:t>
      </w:r>
      <w:r>
        <w:rPr>
          <w:rFonts w:ascii="Times New Roman"/>
          <w:b/>
          <w:i/>
          <w:position w:val="10"/>
          <w:sz w:val="19"/>
        </w:rPr>
        <w:t xml:space="preserve">nd </w:t>
      </w:r>
      <w:r>
        <w:rPr>
          <w:rFonts w:ascii="Times New Roman"/>
          <w:b/>
          <w:i/>
        </w:rPr>
        <w:t>Supervisor</w:t>
      </w:r>
      <w:r>
        <w:rPr>
          <w:rFonts w:ascii="Times New Roman"/>
          <w:b/>
          <w:i/>
          <w:spacing w:val="7"/>
        </w:rPr>
        <w:t xml:space="preserve"> </w:t>
      </w:r>
      <w:r>
        <w:rPr>
          <w:rFonts w:ascii="Times New Roman"/>
          <w:b/>
          <w:i/>
          <w:position w:val="10"/>
          <w:sz w:val="19"/>
        </w:rPr>
        <w:t>*)</w:t>
      </w:r>
      <w:r>
        <w:rPr>
          <w:rFonts w:ascii="Times New Roman"/>
          <w:b/>
          <w:i/>
        </w:rPr>
        <w:t>:</w:t>
      </w:r>
    </w:p>
    <w:p w14:paraId="44BF8E32" w14:textId="77777777" w:rsidR="00A70610" w:rsidRDefault="00A70610" w:rsidP="00A70610">
      <w:pPr>
        <w:pStyle w:val="BodyText"/>
        <w:rPr>
          <w:rFonts w:ascii="Times New Roman"/>
          <w:b/>
          <w:i/>
        </w:rPr>
      </w:pPr>
    </w:p>
    <w:p w14:paraId="03BEE444" w14:textId="77777777" w:rsidR="00A70610" w:rsidRDefault="00A70610" w:rsidP="00A70610">
      <w:pPr>
        <w:pStyle w:val="BodyText"/>
        <w:rPr>
          <w:rFonts w:ascii="Times New Roman"/>
          <w:b/>
          <w:i/>
        </w:rPr>
      </w:pPr>
    </w:p>
    <w:p w14:paraId="4D47BED9" w14:textId="77777777" w:rsidR="00A70610" w:rsidRDefault="00A70610" w:rsidP="00A70610">
      <w:pPr>
        <w:pStyle w:val="BodyText"/>
        <w:rPr>
          <w:rFonts w:ascii="Times New Roman"/>
          <w:b/>
          <w:i/>
        </w:rPr>
      </w:pPr>
    </w:p>
    <w:p w14:paraId="547162DF" w14:textId="77777777" w:rsidR="00A70610" w:rsidRDefault="00A70610" w:rsidP="00A70610">
      <w:pPr>
        <w:pStyle w:val="BodyText"/>
        <w:rPr>
          <w:rFonts w:ascii="Times New Roman"/>
          <w:b/>
          <w:i/>
        </w:rPr>
      </w:pPr>
    </w:p>
    <w:p w14:paraId="1CEAEF43" w14:textId="77777777" w:rsidR="00A70610" w:rsidRDefault="00A70610" w:rsidP="00A70610">
      <w:pPr>
        <w:pStyle w:val="BodyText"/>
        <w:spacing w:before="3" w:after="1"/>
        <w:rPr>
          <w:rFonts w:ascii="Times New Roman"/>
          <w:b/>
          <w:i/>
          <w:sz w:val="19"/>
        </w:rPr>
      </w:pPr>
    </w:p>
    <w:tbl>
      <w:tblPr>
        <w:tblW w:w="0" w:type="auto"/>
        <w:tblInd w:w="146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01"/>
        <w:gridCol w:w="2041"/>
        <w:gridCol w:w="2721"/>
      </w:tblGrid>
      <w:tr w:rsidR="00A70610" w14:paraId="1F96327D" w14:textId="77777777" w:rsidTr="00B91A16">
        <w:trPr>
          <w:trHeight w:val="377"/>
        </w:trPr>
        <w:tc>
          <w:tcPr>
            <w:tcW w:w="2801" w:type="dxa"/>
            <w:tcBorders>
              <w:bottom w:val="single" w:sz="8" w:space="0" w:color="000000"/>
            </w:tcBorders>
          </w:tcPr>
          <w:p w14:paraId="7BE9A68B" w14:textId="77777777" w:rsidR="00A70610" w:rsidRDefault="00A70610" w:rsidP="00B91A16">
            <w:pPr>
              <w:pStyle w:val="TableParagraph"/>
              <w:spacing w:before="1" w:line="356" w:lineRule="exact"/>
              <w:ind w:right="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&lt;&lt; 1</w:t>
            </w:r>
            <w:r>
              <w:rPr>
                <w:rFonts w:ascii="Times New Roman"/>
                <w:b/>
                <w:position w:val="11"/>
                <w:sz w:val="21"/>
              </w:rPr>
              <w:t xml:space="preserve">st </w:t>
            </w:r>
            <w:r>
              <w:rPr>
                <w:rFonts w:ascii="Times New Roman"/>
                <w:b/>
                <w:sz w:val="24"/>
              </w:rPr>
              <w:t>Supervisor Name &gt;&gt;</w:t>
            </w:r>
          </w:p>
        </w:tc>
        <w:tc>
          <w:tcPr>
            <w:tcW w:w="2041" w:type="dxa"/>
          </w:tcPr>
          <w:p w14:paraId="4DA70E18" w14:textId="77777777" w:rsidR="00A70610" w:rsidRDefault="00A70610" w:rsidP="00B91A1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721" w:type="dxa"/>
            <w:tcBorders>
              <w:bottom w:val="single" w:sz="8" w:space="0" w:color="000000"/>
            </w:tcBorders>
          </w:tcPr>
          <w:p w14:paraId="1CD48244" w14:textId="77777777" w:rsidR="00A70610" w:rsidRDefault="00A70610" w:rsidP="00B91A16">
            <w:pPr>
              <w:pStyle w:val="TableParagraph"/>
              <w:spacing w:line="357" w:lineRule="exact"/>
              <w:ind w:right="11"/>
              <w:jc w:val="center"/>
              <w:rPr>
                <w:rFonts w:ascii="Times New Roman"/>
                <w:b/>
                <w:i/>
                <w:sz w:val="24"/>
              </w:rPr>
            </w:pPr>
            <w:r>
              <w:rPr>
                <w:rFonts w:ascii="Times New Roman"/>
                <w:b/>
                <w:i/>
                <w:sz w:val="24"/>
              </w:rPr>
              <w:t>&lt;&lt;</w:t>
            </w:r>
            <w:r>
              <w:rPr>
                <w:rFonts w:ascii="Times New Roman"/>
                <w:b/>
                <w:i/>
                <w:spacing w:val="-28"/>
                <w:sz w:val="24"/>
              </w:rPr>
              <w:t xml:space="preserve"> </w:t>
            </w:r>
            <w:r>
              <w:rPr>
                <w:rFonts w:ascii="Times New Roman"/>
                <w:b/>
                <w:i/>
                <w:sz w:val="24"/>
              </w:rPr>
              <w:t>2</w:t>
            </w:r>
            <w:r>
              <w:rPr>
                <w:rFonts w:ascii="Times New Roman"/>
                <w:b/>
                <w:i/>
                <w:position w:val="12"/>
                <w:sz w:val="21"/>
              </w:rPr>
              <w:t>nd</w:t>
            </w:r>
            <w:r>
              <w:rPr>
                <w:rFonts w:ascii="Times New Roman"/>
                <w:b/>
                <w:i/>
                <w:spacing w:val="-19"/>
                <w:position w:val="12"/>
                <w:sz w:val="21"/>
              </w:rPr>
              <w:t xml:space="preserve"> </w:t>
            </w:r>
            <w:r>
              <w:rPr>
                <w:rFonts w:ascii="Times New Roman"/>
                <w:b/>
                <w:i/>
                <w:sz w:val="24"/>
              </w:rPr>
              <w:t>Supervisor</w:t>
            </w:r>
            <w:r>
              <w:rPr>
                <w:rFonts w:ascii="Times New Roman"/>
                <w:b/>
                <w:i/>
                <w:spacing w:val="-26"/>
                <w:sz w:val="24"/>
              </w:rPr>
              <w:t xml:space="preserve"> </w:t>
            </w:r>
            <w:r>
              <w:rPr>
                <w:rFonts w:ascii="Times New Roman"/>
                <w:b/>
                <w:i/>
                <w:spacing w:val="3"/>
                <w:sz w:val="24"/>
              </w:rPr>
              <w:t>Name</w:t>
            </w:r>
            <w:r>
              <w:rPr>
                <w:rFonts w:ascii="Times New Roman"/>
                <w:b/>
                <w:i/>
                <w:spacing w:val="-29"/>
                <w:sz w:val="24"/>
              </w:rPr>
              <w:t xml:space="preserve"> </w:t>
            </w:r>
            <w:r>
              <w:rPr>
                <w:rFonts w:ascii="Times New Roman"/>
                <w:b/>
                <w:i/>
                <w:sz w:val="24"/>
              </w:rPr>
              <w:t>&gt;&gt;</w:t>
            </w:r>
          </w:p>
        </w:tc>
      </w:tr>
      <w:tr w:rsidR="00A70610" w14:paraId="010B7141" w14:textId="77777777" w:rsidTr="00B91A16">
        <w:trPr>
          <w:trHeight w:val="277"/>
        </w:trPr>
        <w:tc>
          <w:tcPr>
            <w:tcW w:w="2801" w:type="dxa"/>
            <w:tcBorders>
              <w:top w:val="single" w:sz="8" w:space="0" w:color="000000"/>
            </w:tcBorders>
          </w:tcPr>
          <w:p w14:paraId="601B9955" w14:textId="77777777" w:rsidR="00A70610" w:rsidRDefault="00A70610" w:rsidP="00B91A16">
            <w:pPr>
              <w:pStyle w:val="TableParagraph"/>
              <w:spacing w:before="1" w:line="256" w:lineRule="exact"/>
              <w:ind w:right="9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Date: mm / dd / yyyy</w:t>
            </w:r>
          </w:p>
        </w:tc>
        <w:tc>
          <w:tcPr>
            <w:tcW w:w="2041" w:type="dxa"/>
          </w:tcPr>
          <w:p w14:paraId="1DD64D5D" w14:textId="77777777" w:rsidR="00A70610" w:rsidRDefault="00A70610" w:rsidP="00B91A1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21" w:type="dxa"/>
            <w:tcBorders>
              <w:top w:val="single" w:sz="8" w:space="0" w:color="000000"/>
            </w:tcBorders>
          </w:tcPr>
          <w:p w14:paraId="4162A973" w14:textId="77777777" w:rsidR="00A70610" w:rsidRDefault="00A70610" w:rsidP="00B91A16">
            <w:pPr>
              <w:pStyle w:val="TableParagraph"/>
              <w:spacing w:before="1" w:line="256" w:lineRule="exact"/>
              <w:ind w:right="12"/>
              <w:jc w:val="center"/>
              <w:rPr>
                <w:rFonts w:ascii="Times New Roman"/>
                <w:b/>
                <w:i/>
                <w:sz w:val="24"/>
              </w:rPr>
            </w:pPr>
            <w:r>
              <w:rPr>
                <w:rFonts w:ascii="Times New Roman"/>
                <w:b/>
                <w:i/>
                <w:sz w:val="24"/>
              </w:rPr>
              <w:t>Date: mm / dd / yyyy</w:t>
            </w:r>
          </w:p>
        </w:tc>
      </w:tr>
    </w:tbl>
    <w:p w14:paraId="2F04813D" w14:textId="77777777" w:rsidR="00A70610" w:rsidRDefault="00A70610" w:rsidP="00A70610">
      <w:pPr>
        <w:pStyle w:val="BodyText"/>
        <w:spacing w:before="3"/>
        <w:rPr>
          <w:rFonts w:ascii="Times New Roman"/>
          <w:b/>
          <w:i/>
          <w:sz w:val="14"/>
        </w:rPr>
      </w:pPr>
    </w:p>
    <w:p w14:paraId="5ADEC498" w14:textId="77777777" w:rsidR="00A70610" w:rsidRDefault="00A70610" w:rsidP="00A70610">
      <w:pPr>
        <w:spacing w:before="99"/>
        <w:ind w:left="580"/>
        <w:rPr>
          <w:rFonts w:ascii="Times New Roman"/>
          <w:i/>
          <w:sz w:val="24"/>
        </w:rPr>
      </w:pPr>
      <w:r>
        <w:rPr>
          <w:i/>
          <w:position w:val="8"/>
          <w:sz w:val="17"/>
        </w:rPr>
        <w:t>*)</w:t>
      </w:r>
      <w:r>
        <w:rPr>
          <w:rFonts w:ascii="Times New Roman"/>
          <w:i/>
          <w:sz w:val="24"/>
        </w:rPr>
        <w:t>: Diisi untuk Tesis Jalur Research (Penelitian)/Internship Project (Proyek Magang)</w:t>
      </w:r>
    </w:p>
    <w:p w14:paraId="2F28F2D8" w14:textId="77777777" w:rsidR="00A70610" w:rsidRDefault="00A70610" w:rsidP="00A70610">
      <w:pPr>
        <w:rPr>
          <w:rFonts w:ascii="Times New Roman"/>
          <w:sz w:val="24"/>
        </w:rPr>
        <w:sectPr w:rsidR="00A70610">
          <w:type w:val="continuous"/>
          <w:pgSz w:w="12240" w:h="15840"/>
          <w:pgMar w:top="700" w:right="360" w:bottom="680" w:left="860" w:header="720" w:footer="720" w:gutter="0"/>
          <w:cols w:space="720"/>
        </w:sectPr>
      </w:pPr>
    </w:p>
    <w:p w14:paraId="50F90EC0" w14:textId="77777777" w:rsidR="00A70610" w:rsidRDefault="00A70610" w:rsidP="00A70610">
      <w:pPr>
        <w:pStyle w:val="BodyText"/>
        <w:rPr>
          <w:rFonts w:ascii="Times New Roman"/>
          <w:i/>
        </w:rPr>
      </w:pPr>
    </w:p>
    <w:p w14:paraId="7DB7C41F" w14:textId="77777777" w:rsidR="00A70610" w:rsidRDefault="00A70610" w:rsidP="00A70610">
      <w:pPr>
        <w:spacing w:before="262"/>
        <w:ind w:left="789" w:right="1303"/>
        <w:jc w:val="center"/>
        <w:rPr>
          <w:rFonts w:ascii="Times New Roman"/>
          <w:b/>
          <w:sz w:val="32"/>
        </w:rPr>
      </w:pPr>
      <w:r>
        <w:rPr>
          <w:rFonts w:ascii="Times New Roman"/>
          <w:b/>
          <w:sz w:val="32"/>
        </w:rPr>
        <w:t>DAFTAR ISI</w:t>
      </w:r>
    </w:p>
    <w:p w14:paraId="0DEBDA71" w14:textId="77777777" w:rsidR="00A70610" w:rsidRDefault="00A70610" w:rsidP="00A70610">
      <w:pPr>
        <w:pStyle w:val="BodyText"/>
        <w:spacing w:before="9"/>
        <w:rPr>
          <w:rFonts w:ascii="Times New Roman"/>
          <w:b/>
          <w:sz w:val="35"/>
        </w:rPr>
      </w:pPr>
    </w:p>
    <w:p w14:paraId="2C27DA39" w14:textId="77777777" w:rsidR="00A70610" w:rsidRDefault="00A70610" w:rsidP="00A70610">
      <w:pPr>
        <w:tabs>
          <w:tab w:val="left" w:pos="9223"/>
        </w:tabs>
        <w:ind w:left="580"/>
        <w:rPr>
          <w:rFonts w:ascii="Times New Roman"/>
          <w:sz w:val="21"/>
        </w:rPr>
      </w:pPr>
      <w:r>
        <w:rPr>
          <w:rFonts w:ascii="Times New Roman"/>
          <w:sz w:val="24"/>
        </w:rPr>
        <w:t>Halaman Judu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...............................................................................................................</w:t>
      </w:r>
      <w:r>
        <w:rPr>
          <w:rFonts w:ascii="Times New Roman"/>
          <w:sz w:val="24"/>
        </w:rPr>
        <w:tab/>
      </w:r>
      <w:r>
        <w:rPr>
          <w:rFonts w:ascii="Times New Roman"/>
          <w:position w:val="1"/>
          <w:sz w:val="21"/>
        </w:rPr>
        <w:t>i</w:t>
      </w:r>
    </w:p>
    <w:p w14:paraId="0FEB86E4" w14:textId="77777777" w:rsidR="00A70610" w:rsidRDefault="00A70610" w:rsidP="00A70610">
      <w:pPr>
        <w:pStyle w:val="BodyText"/>
        <w:spacing w:before="6"/>
        <w:rPr>
          <w:rFonts w:ascii="Times New Roman"/>
          <w:sz w:val="29"/>
        </w:rPr>
      </w:pPr>
    </w:p>
    <w:p w14:paraId="59A2858F" w14:textId="77777777" w:rsidR="00A70610" w:rsidRDefault="00A70610" w:rsidP="00A70610">
      <w:pPr>
        <w:tabs>
          <w:tab w:val="left" w:pos="9223"/>
        </w:tabs>
        <w:ind w:left="580"/>
        <w:rPr>
          <w:rFonts w:ascii="Times New Roman"/>
          <w:sz w:val="24"/>
        </w:rPr>
      </w:pPr>
      <w:r>
        <w:rPr>
          <w:rFonts w:ascii="Times New Roman"/>
          <w:sz w:val="24"/>
        </w:rPr>
        <w:t>Persetujuan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Pembimbing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...............................................................................................</w:t>
      </w:r>
      <w:r>
        <w:rPr>
          <w:rFonts w:ascii="Times New Roman"/>
          <w:sz w:val="24"/>
        </w:rPr>
        <w:tab/>
        <w:t>ii</w:t>
      </w:r>
    </w:p>
    <w:p w14:paraId="4AEAA9A6" w14:textId="77777777" w:rsidR="00A70610" w:rsidRDefault="00A70610" w:rsidP="00A70610">
      <w:pPr>
        <w:pStyle w:val="BodyText"/>
        <w:spacing w:before="9"/>
        <w:rPr>
          <w:rFonts w:ascii="Times New Roman"/>
          <w:sz w:val="23"/>
        </w:rPr>
      </w:pPr>
    </w:p>
    <w:p w14:paraId="277B11F5" w14:textId="77777777" w:rsidR="00A70610" w:rsidRDefault="00A70610" w:rsidP="00A70610">
      <w:pPr>
        <w:tabs>
          <w:tab w:val="left" w:pos="9223"/>
        </w:tabs>
        <w:ind w:left="580"/>
        <w:rPr>
          <w:rFonts w:ascii="Times New Roman"/>
          <w:sz w:val="23"/>
        </w:rPr>
      </w:pPr>
      <w:r>
        <w:rPr>
          <w:rFonts w:ascii="Times New Roman"/>
          <w:sz w:val="24"/>
        </w:rPr>
        <w:t>DAFTAR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ISI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..................................................................................................................</w:t>
      </w:r>
      <w:r>
        <w:rPr>
          <w:rFonts w:ascii="Times New Roman"/>
          <w:sz w:val="24"/>
        </w:rPr>
        <w:tab/>
      </w:r>
      <w:r>
        <w:rPr>
          <w:rFonts w:ascii="Times New Roman"/>
          <w:sz w:val="23"/>
        </w:rPr>
        <w:t>iii</w:t>
      </w:r>
    </w:p>
    <w:p w14:paraId="376CB6E0" w14:textId="77777777" w:rsidR="00A70610" w:rsidRDefault="00A70610" w:rsidP="00A70610">
      <w:pPr>
        <w:pStyle w:val="BodyText"/>
        <w:spacing w:before="2"/>
        <w:rPr>
          <w:rFonts w:ascii="Times New Roman"/>
          <w:sz w:val="25"/>
        </w:rPr>
      </w:pPr>
    </w:p>
    <w:p w14:paraId="60B0852B" w14:textId="77777777" w:rsidR="00A70610" w:rsidRDefault="00A70610" w:rsidP="00A70610">
      <w:pPr>
        <w:ind w:left="580"/>
        <w:rPr>
          <w:rFonts w:ascii="Times New Roman"/>
          <w:sz w:val="24"/>
        </w:rPr>
      </w:pPr>
      <w:r>
        <w:rPr>
          <w:rFonts w:ascii="Times New Roman"/>
          <w:sz w:val="24"/>
        </w:rPr>
        <w:t>BAB 1 PENDAHULUAN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.............................................................................................</w:t>
      </w:r>
    </w:p>
    <w:p w14:paraId="6EF19BA2" w14:textId="77777777" w:rsidR="00A70610" w:rsidRDefault="00A70610" w:rsidP="00A70610">
      <w:pPr>
        <w:spacing w:before="139"/>
        <w:ind w:right="2278"/>
        <w:jc w:val="right"/>
        <w:rPr>
          <w:rFonts w:ascii="Times New Roman"/>
          <w:sz w:val="24"/>
        </w:rPr>
      </w:pPr>
      <w:r>
        <w:rPr>
          <w:rFonts w:ascii="Times New Roman"/>
          <w:sz w:val="24"/>
        </w:rPr>
        <w:t>1.1 ......................................................................................................................</w:t>
      </w:r>
    </w:p>
    <w:p w14:paraId="45EC8DF6" w14:textId="77777777" w:rsidR="00A70610" w:rsidRDefault="00A70610" w:rsidP="00A70610">
      <w:pPr>
        <w:spacing w:before="140"/>
        <w:ind w:right="2278"/>
        <w:jc w:val="right"/>
        <w:rPr>
          <w:rFonts w:ascii="Times New Roman"/>
          <w:sz w:val="24"/>
        </w:rPr>
      </w:pPr>
      <w:r>
        <w:rPr>
          <w:rFonts w:ascii="Times New Roman"/>
          <w:sz w:val="24"/>
        </w:rPr>
        <w:t>1.1.1 ..........................................................................................................</w:t>
      </w:r>
    </w:p>
    <w:p w14:paraId="1F0EF6CD" w14:textId="77777777" w:rsidR="00A70610" w:rsidRDefault="00A70610" w:rsidP="00A70610">
      <w:pPr>
        <w:spacing w:before="139"/>
        <w:ind w:left="1301"/>
        <w:rPr>
          <w:rFonts w:ascii="Times New Roman"/>
          <w:sz w:val="24"/>
        </w:rPr>
      </w:pPr>
      <w:r>
        <w:rPr>
          <w:rFonts w:ascii="Times New Roman"/>
          <w:sz w:val="24"/>
        </w:rPr>
        <w:t>1.2 ......................................................................................................................</w:t>
      </w:r>
    </w:p>
    <w:p w14:paraId="1C1EE78C" w14:textId="77777777" w:rsidR="00A70610" w:rsidRDefault="00A70610" w:rsidP="00A70610">
      <w:pPr>
        <w:spacing w:before="134"/>
        <w:ind w:left="580"/>
        <w:rPr>
          <w:rFonts w:ascii="Times New Roman"/>
          <w:sz w:val="24"/>
        </w:rPr>
      </w:pPr>
      <w:r>
        <w:rPr>
          <w:rFonts w:ascii="Times New Roman"/>
          <w:sz w:val="24"/>
        </w:rPr>
        <w:t>BAB 2</w:t>
      </w:r>
      <w:r>
        <w:rPr>
          <w:rFonts w:ascii="Times New Roman"/>
          <w:spacing w:val="3"/>
          <w:sz w:val="24"/>
        </w:rPr>
        <w:t xml:space="preserve"> </w:t>
      </w:r>
      <w:r>
        <w:rPr>
          <w:rFonts w:ascii="Times New Roman"/>
          <w:sz w:val="24"/>
        </w:rPr>
        <w:t>............................................................................................................................</w:t>
      </w:r>
    </w:p>
    <w:p w14:paraId="68A5ADDD" w14:textId="77777777" w:rsidR="00A70610" w:rsidRDefault="00A70610" w:rsidP="00A70610">
      <w:pPr>
        <w:spacing w:before="139"/>
        <w:ind w:left="580"/>
        <w:rPr>
          <w:rFonts w:ascii="Times New Roman"/>
          <w:sz w:val="24"/>
        </w:rPr>
      </w:pPr>
      <w:r>
        <w:rPr>
          <w:rFonts w:ascii="Times New Roman"/>
          <w:sz w:val="24"/>
        </w:rPr>
        <w:t>BAB 3</w:t>
      </w:r>
      <w:r>
        <w:rPr>
          <w:rFonts w:ascii="Times New Roman"/>
          <w:spacing w:val="3"/>
          <w:sz w:val="24"/>
        </w:rPr>
        <w:t xml:space="preserve"> </w:t>
      </w:r>
      <w:r>
        <w:rPr>
          <w:rFonts w:ascii="Times New Roman"/>
          <w:sz w:val="24"/>
        </w:rPr>
        <w:t>............................................................................................................................</w:t>
      </w:r>
    </w:p>
    <w:p w14:paraId="370BE67B" w14:textId="77777777" w:rsidR="00A70610" w:rsidRDefault="00A70610" w:rsidP="00A70610">
      <w:pPr>
        <w:spacing w:before="139"/>
        <w:ind w:left="580"/>
        <w:rPr>
          <w:rFonts w:ascii="Times New Roman"/>
          <w:sz w:val="24"/>
        </w:rPr>
      </w:pPr>
      <w:r>
        <w:rPr>
          <w:rFonts w:ascii="Times New Roman"/>
          <w:sz w:val="24"/>
        </w:rPr>
        <w:t>DAFTAR ACUA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........................................................................................................</w:t>
      </w:r>
    </w:p>
    <w:p w14:paraId="5E95C570" w14:textId="77777777" w:rsidR="00A70610" w:rsidRDefault="00A70610" w:rsidP="00A70610">
      <w:pPr>
        <w:spacing w:before="139"/>
        <w:ind w:left="580"/>
        <w:rPr>
          <w:rFonts w:ascii="Times New Roman"/>
          <w:sz w:val="24"/>
        </w:rPr>
      </w:pPr>
      <w:r>
        <w:rPr>
          <w:rFonts w:ascii="Times New Roman"/>
          <w:sz w:val="24"/>
        </w:rPr>
        <w:t>LAMPIRAN</w:t>
      </w:r>
    </w:p>
    <w:p w14:paraId="32C441D7" w14:textId="77777777" w:rsidR="00A70610" w:rsidRDefault="00A70610" w:rsidP="00A70610">
      <w:pPr>
        <w:spacing w:before="134"/>
        <w:ind w:left="789" w:right="1292"/>
        <w:jc w:val="center"/>
        <w:rPr>
          <w:rFonts w:ascii="Times New Roman"/>
          <w:i/>
          <w:sz w:val="24"/>
        </w:rPr>
      </w:pPr>
      <w:r>
        <w:rPr>
          <w:rFonts w:ascii="Times New Roman"/>
          <w:i/>
          <w:sz w:val="24"/>
        </w:rPr>
        <w:t>(untuk daftar isi disesuaikan dengan isi yang ada pada tesis anda)</w:t>
      </w:r>
    </w:p>
    <w:p w14:paraId="2E1E9B04" w14:textId="77777777" w:rsidR="00A70610" w:rsidRDefault="00A70610" w:rsidP="00A70610">
      <w:pPr>
        <w:jc w:val="center"/>
        <w:rPr>
          <w:rFonts w:ascii="Times New Roman"/>
          <w:sz w:val="24"/>
        </w:rPr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672DADFC" w14:textId="77777777" w:rsidR="00A70610" w:rsidRDefault="00A70610" w:rsidP="00A70610">
      <w:pPr>
        <w:pStyle w:val="BodyText"/>
        <w:rPr>
          <w:rFonts w:ascii="Times New Roman"/>
          <w:i/>
          <w:sz w:val="9"/>
        </w:rPr>
      </w:pPr>
    </w:p>
    <w:p w14:paraId="5E788BF7" w14:textId="77777777" w:rsidR="00A70610" w:rsidRDefault="00A70610" w:rsidP="00A70610">
      <w:pPr>
        <w:spacing w:before="102" w:line="274" w:lineRule="exact"/>
        <w:ind w:left="580"/>
        <w:rPr>
          <w:b/>
        </w:rPr>
      </w:pPr>
      <w:r>
        <w:rPr>
          <w:b/>
        </w:rPr>
        <w:t xml:space="preserve">Contoh </w:t>
      </w:r>
      <w:r>
        <w:rPr>
          <w:b/>
          <w:i/>
          <w:sz w:val="23"/>
        </w:rPr>
        <w:t xml:space="preserve">Template </w:t>
      </w:r>
      <w:r>
        <w:rPr>
          <w:b/>
        </w:rPr>
        <w:t>Tesis Versi Indonesia</w:t>
      </w:r>
    </w:p>
    <w:p w14:paraId="519E6064" w14:textId="77777777" w:rsidR="00A70610" w:rsidRDefault="00A70610" w:rsidP="00A70610">
      <w:pPr>
        <w:spacing w:line="274" w:lineRule="exact"/>
        <w:ind w:left="640"/>
        <w:rPr>
          <w:b/>
          <w:i/>
          <w:sz w:val="23"/>
        </w:rPr>
      </w:pPr>
      <w:r>
        <w:rPr>
          <w:b/>
          <w:i/>
          <w:sz w:val="23"/>
        </w:rPr>
        <w:t>Halaman Judul Tesis:</w:t>
      </w:r>
    </w:p>
    <w:p w14:paraId="43E4B81E" w14:textId="77777777" w:rsidR="00A70610" w:rsidRDefault="00A70610" w:rsidP="00A70610">
      <w:pPr>
        <w:pStyle w:val="BodyText"/>
        <w:rPr>
          <w:b/>
          <w:i/>
          <w:sz w:val="28"/>
        </w:rPr>
      </w:pPr>
    </w:p>
    <w:p w14:paraId="38781DEE" w14:textId="77777777" w:rsidR="00A70610" w:rsidRDefault="00A70610" w:rsidP="00A70610">
      <w:pPr>
        <w:spacing w:before="232"/>
        <w:ind w:left="789" w:right="1281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&lt;&lt; JUDUL TESIS &gt;&gt;</w:t>
      </w:r>
    </w:p>
    <w:p w14:paraId="732114CA" w14:textId="77777777" w:rsidR="00A70610" w:rsidRDefault="00A70610" w:rsidP="00A70610">
      <w:pPr>
        <w:pStyle w:val="BodyText"/>
        <w:rPr>
          <w:rFonts w:ascii="Arial"/>
          <w:b/>
        </w:rPr>
      </w:pPr>
    </w:p>
    <w:p w14:paraId="572787B6" w14:textId="77777777" w:rsidR="00A70610" w:rsidRDefault="00A70610" w:rsidP="00A70610">
      <w:pPr>
        <w:pStyle w:val="BodyText"/>
        <w:rPr>
          <w:rFonts w:ascii="Arial"/>
          <w:b/>
        </w:rPr>
      </w:pPr>
    </w:p>
    <w:p w14:paraId="228E348D" w14:textId="77777777" w:rsidR="00A70610" w:rsidRDefault="00A70610" w:rsidP="00A70610">
      <w:pPr>
        <w:pStyle w:val="BodyText"/>
        <w:rPr>
          <w:rFonts w:ascii="Arial"/>
          <w:b/>
        </w:rPr>
      </w:pPr>
    </w:p>
    <w:p w14:paraId="4482BA1F" w14:textId="77777777" w:rsidR="00A70610" w:rsidRDefault="00A70610" w:rsidP="00A70610">
      <w:pPr>
        <w:pStyle w:val="BodyText"/>
        <w:rPr>
          <w:rFonts w:ascii="Arial"/>
          <w:b/>
        </w:rPr>
      </w:pPr>
    </w:p>
    <w:p w14:paraId="662B1A3D" w14:textId="77777777" w:rsidR="00A70610" w:rsidRDefault="00A70610" w:rsidP="00A70610">
      <w:pPr>
        <w:pStyle w:val="BodyText"/>
        <w:rPr>
          <w:rFonts w:ascii="Arial"/>
          <w:b/>
        </w:rPr>
      </w:pPr>
    </w:p>
    <w:p w14:paraId="1E9A9457" w14:textId="77777777" w:rsidR="00A70610" w:rsidRDefault="00A70610" w:rsidP="00A70610">
      <w:pPr>
        <w:pStyle w:val="BodyText"/>
        <w:rPr>
          <w:rFonts w:ascii="Arial"/>
          <w:b/>
        </w:rPr>
      </w:pPr>
    </w:p>
    <w:p w14:paraId="2B39A2F3" w14:textId="77777777" w:rsidR="00A70610" w:rsidRDefault="00A70610" w:rsidP="00A70610">
      <w:pPr>
        <w:pStyle w:val="BodyText"/>
        <w:spacing w:before="3"/>
        <w:rPr>
          <w:rFonts w:ascii="Arial"/>
          <w:b/>
          <w:sz w:val="16"/>
        </w:rPr>
      </w:pPr>
      <w:r>
        <w:rPr>
          <w:noProof/>
        </w:rPr>
        <w:drawing>
          <wp:anchor distT="0" distB="0" distL="0" distR="0" simplePos="0" relativeHeight="251663360" behindDoc="0" locked="0" layoutInCell="1" allowOverlap="1" wp14:anchorId="5E7D20D1" wp14:editId="0160D728">
            <wp:simplePos x="0" y="0"/>
            <wp:positionH relativeFrom="page">
              <wp:posOffset>2980715</wp:posOffset>
            </wp:positionH>
            <wp:positionV relativeFrom="paragraph">
              <wp:posOffset>143627</wp:posOffset>
            </wp:positionV>
            <wp:extent cx="1604962" cy="1457325"/>
            <wp:effectExtent l="0" t="0" r="0" b="0"/>
            <wp:wrapTopAndBottom/>
            <wp:docPr id="83" name="image5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mage5.jpeg" descr="Diagram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962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2D19D8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26455DF2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4E31C4A9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665266A0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02380329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39DDF91D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13AA9060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11717E42" w14:textId="77777777" w:rsidR="00A70610" w:rsidRDefault="00A70610" w:rsidP="00A70610">
      <w:pPr>
        <w:pStyle w:val="BodyText"/>
        <w:spacing w:before="5"/>
        <w:rPr>
          <w:rFonts w:ascii="Arial"/>
          <w:b/>
          <w:sz w:val="23"/>
        </w:rPr>
      </w:pPr>
    </w:p>
    <w:p w14:paraId="4A05531D" w14:textId="77777777" w:rsidR="00A70610" w:rsidRDefault="00A70610" w:rsidP="00A70610">
      <w:pPr>
        <w:spacing w:before="1"/>
        <w:ind w:left="789" w:right="1296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&lt;&lt;JALUR PENULISAN&gt;&gt;</w:t>
      </w:r>
    </w:p>
    <w:p w14:paraId="49524EA9" w14:textId="77777777" w:rsidR="00A70610" w:rsidRDefault="00A70610" w:rsidP="00A70610">
      <w:pPr>
        <w:pStyle w:val="BodyText"/>
        <w:spacing w:before="1"/>
        <w:rPr>
          <w:rFonts w:ascii="Arial"/>
          <w:b/>
          <w:sz w:val="28"/>
        </w:rPr>
      </w:pPr>
    </w:p>
    <w:p w14:paraId="75A07C0A" w14:textId="77777777" w:rsidR="00A70610" w:rsidRDefault="00A70610" w:rsidP="00A70610">
      <w:pPr>
        <w:ind w:left="789" w:right="1287"/>
        <w:jc w:val="center"/>
        <w:rPr>
          <w:rFonts w:ascii="Arial"/>
          <w:i/>
          <w:sz w:val="28"/>
        </w:rPr>
      </w:pPr>
      <w:r>
        <w:rPr>
          <w:rFonts w:ascii="Arial"/>
          <w:i/>
          <w:sz w:val="28"/>
        </w:rPr>
        <w:t>&lt;&lt;Nama Mahasiswa&gt;&gt;</w:t>
      </w:r>
    </w:p>
    <w:p w14:paraId="28C372E3" w14:textId="77777777" w:rsidR="00A70610" w:rsidRDefault="00A70610" w:rsidP="00A70610">
      <w:pPr>
        <w:spacing w:before="3"/>
        <w:ind w:left="789" w:right="1292"/>
        <w:jc w:val="center"/>
        <w:rPr>
          <w:rFonts w:ascii="Arial"/>
          <w:i/>
          <w:sz w:val="28"/>
        </w:rPr>
      </w:pPr>
      <w:r>
        <w:rPr>
          <w:rFonts w:ascii="Arial"/>
          <w:i/>
          <w:sz w:val="28"/>
        </w:rPr>
        <w:t>&lt;&lt;NIM Mahasiswa&gt;&gt;</w:t>
      </w:r>
    </w:p>
    <w:p w14:paraId="6D1B2DA1" w14:textId="77777777" w:rsidR="00A70610" w:rsidRDefault="00A70610" w:rsidP="00A70610">
      <w:pPr>
        <w:pStyle w:val="BodyText"/>
        <w:rPr>
          <w:rFonts w:ascii="Arial"/>
          <w:i/>
          <w:sz w:val="30"/>
        </w:rPr>
      </w:pPr>
    </w:p>
    <w:p w14:paraId="46B2580C" w14:textId="77777777" w:rsidR="00A70610" w:rsidRDefault="00A70610" w:rsidP="00A70610">
      <w:pPr>
        <w:pStyle w:val="BodyText"/>
        <w:rPr>
          <w:rFonts w:ascii="Arial"/>
          <w:i/>
          <w:sz w:val="30"/>
        </w:rPr>
      </w:pPr>
    </w:p>
    <w:p w14:paraId="42E8A731" w14:textId="77777777" w:rsidR="00A70610" w:rsidRDefault="00A70610" w:rsidP="00A70610">
      <w:pPr>
        <w:pStyle w:val="BodyText"/>
        <w:rPr>
          <w:rFonts w:ascii="Arial"/>
          <w:i/>
          <w:sz w:val="30"/>
        </w:rPr>
      </w:pPr>
    </w:p>
    <w:p w14:paraId="7262CCAD" w14:textId="77777777" w:rsidR="00A70610" w:rsidRDefault="00A70610" w:rsidP="00A70610">
      <w:pPr>
        <w:pStyle w:val="BodyText"/>
        <w:rPr>
          <w:rFonts w:ascii="Arial"/>
          <w:i/>
          <w:sz w:val="30"/>
        </w:rPr>
      </w:pPr>
    </w:p>
    <w:p w14:paraId="53530CCC" w14:textId="77777777" w:rsidR="00A70610" w:rsidRDefault="00A70610" w:rsidP="00A70610">
      <w:pPr>
        <w:pStyle w:val="BodyText"/>
        <w:spacing w:before="1"/>
        <w:rPr>
          <w:rFonts w:ascii="Arial"/>
          <w:i/>
          <w:sz w:val="31"/>
        </w:rPr>
      </w:pPr>
    </w:p>
    <w:p w14:paraId="341EC301" w14:textId="77777777" w:rsidR="00A70610" w:rsidRDefault="00A70610" w:rsidP="00A70610">
      <w:pPr>
        <w:spacing w:line="275" w:lineRule="exact"/>
        <w:ind w:left="789" w:right="1289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Program Pascasarjana</w:t>
      </w:r>
    </w:p>
    <w:p w14:paraId="1B2BCF7D" w14:textId="77777777" w:rsidR="00A70610" w:rsidRDefault="00A70610" w:rsidP="00A70610">
      <w:pPr>
        <w:ind w:left="1755" w:right="2254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PROGRAM STUDI &lt;&lt;NAMA PRODI&gt;&gt; JENJANG S2 UNIVERSITAS BINA NUSANTARA</w:t>
      </w:r>
    </w:p>
    <w:p w14:paraId="7AC3A4E1" w14:textId="77777777" w:rsidR="00A70610" w:rsidRDefault="00A70610" w:rsidP="00A70610">
      <w:pPr>
        <w:spacing w:before="3" w:line="275" w:lineRule="exact"/>
        <w:ind w:left="789" w:right="1279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JAKARTA</w:t>
      </w:r>
    </w:p>
    <w:p w14:paraId="3E994DF7" w14:textId="77777777" w:rsidR="00A70610" w:rsidRDefault="00A70610" w:rsidP="00A70610">
      <w:pPr>
        <w:spacing w:line="275" w:lineRule="exact"/>
        <w:ind w:left="789" w:right="1295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&lt;&lt;Tahun&gt;&gt;</w:t>
      </w:r>
    </w:p>
    <w:p w14:paraId="1A50CAE2" w14:textId="77777777" w:rsidR="00A70610" w:rsidRDefault="00A70610" w:rsidP="00A70610">
      <w:pPr>
        <w:pStyle w:val="BodyText"/>
        <w:spacing w:before="6"/>
        <w:rPr>
          <w:rFonts w:ascii="Times New Roman"/>
          <w:b/>
          <w:sz w:val="27"/>
        </w:rPr>
      </w:pPr>
    </w:p>
    <w:p w14:paraId="288404E3" w14:textId="77777777" w:rsidR="00A70610" w:rsidRDefault="00A70610" w:rsidP="00A70610">
      <w:pPr>
        <w:ind w:right="275"/>
        <w:jc w:val="center"/>
        <w:rPr>
          <w:rFonts w:ascii="Times New Roman"/>
          <w:sz w:val="28"/>
        </w:rPr>
      </w:pPr>
      <w:r>
        <w:rPr>
          <w:rFonts w:ascii="Times New Roman"/>
          <w:sz w:val="28"/>
        </w:rPr>
        <w:t>i</w:t>
      </w:r>
    </w:p>
    <w:p w14:paraId="6BBC4890" w14:textId="77777777" w:rsidR="00A70610" w:rsidRDefault="00A70610" w:rsidP="00A70610">
      <w:pPr>
        <w:jc w:val="center"/>
        <w:rPr>
          <w:rFonts w:ascii="Times New Roman"/>
          <w:sz w:val="28"/>
        </w:rPr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31389CD2" w14:textId="77777777" w:rsidR="00A70610" w:rsidRDefault="00A70610" w:rsidP="00A70610">
      <w:pPr>
        <w:pStyle w:val="BodyText"/>
        <w:spacing w:before="10"/>
        <w:rPr>
          <w:rFonts w:ascii="Times New Roman"/>
          <w:sz w:val="8"/>
        </w:rPr>
      </w:pPr>
    </w:p>
    <w:p w14:paraId="63E4FC54" w14:textId="77777777" w:rsidR="00A70610" w:rsidRDefault="00A70610" w:rsidP="00A70610">
      <w:pPr>
        <w:spacing w:before="103"/>
        <w:ind w:left="580"/>
        <w:rPr>
          <w:b/>
          <w:i/>
          <w:sz w:val="25"/>
        </w:rPr>
      </w:pPr>
      <w:r>
        <w:rPr>
          <w:b/>
          <w:i/>
          <w:sz w:val="25"/>
        </w:rPr>
        <w:t>Halaman Judul Dalam:</w:t>
      </w:r>
    </w:p>
    <w:p w14:paraId="62B10CC3" w14:textId="77777777" w:rsidR="00A70610" w:rsidRDefault="00A70610" w:rsidP="00A70610">
      <w:pPr>
        <w:pStyle w:val="BodyText"/>
        <w:rPr>
          <w:b/>
          <w:i/>
        </w:rPr>
      </w:pPr>
    </w:p>
    <w:p w14:paraId="3D438469" w14:textId="77777777" w:rsidR="00A70610" w:rsidRDefault="00A70610" w:rsidP="00A70610">
      <w:pPr>
        <w:pStyle w:val="BodyText"/>
        <w:rPr>
          <w:b/>
          <w:i/>
        </w:rPr>
      </w:pPr>
    </w:p>
    <w:p w14:paraId="623B7560" w14:textId="77777777" w:rsidR="00A70610" w:rsidRDefault="00A70610" w:rsidP="00A70610">
      <w:pPr>
        <w:pStyle w:val="BodyText"/>
        <w:spacing w:before="3"/>
        <w:rPr>
          <w:b/>
          <w:i/>
          <w:sz w:val="24"/>
        </w:rPr>
      </w:pPr>
    </w:p>
    <w:p w14:paraId="1E12DDC9" w14:textId="77777777" w:rsidR="00A70610" w:rsidRDefault="00A70610" w:rsidP="00A70610">
      <w:pPr>
        <w:spacing w:before="91"/>
        <w:ind w:left="789" w:right="1279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&lt;&lt; JUDUL TESIS &gt;&gt;</w:t>
      </w:r>
    </w:p>
    <w:p w14:paraId="54D32FCD" w14:textId="77777777" w:rsidR="00A70610" w:rsidRDefault="00A70610" w:rsidP="00A70610">
      <w:pPr>
        <w:pStyle w:val="BodyText"/>
        <w:rPr>
          <w:rFonts w:ascii="Arial"/>
          <w:b/>
        </w:rPr>
      </w:pPr>
    </w:p>
    <w:p w14:paraId="44DDA5C3" w14:textId="77777777" w:rsidR="00A70610" w:rsidRDefault="00A70610" w:rsidP="00A70610">
      <w:pPr>
        <w:pStyle w:val="BodyText"/>
        <w:rPr>
          <w:rFonts w:ascii="Arial"/>
          <w:b/>
        </w:rPr>
      </w:pPr>
    </w:p>
    <w:p w14:paraId="062CFEF6" w14:textId="77777777" w:rsidR="00A70610" w:rsidRDefault="00A70610" w:rsidP="00A70610">
      <w:pPr>
        <w:pStyle w:val="BodyText"/>
        <w:rPr>
          <w:rFonts w:ascii="Arial"/>
          <w:b/>
        </w:rPr>
      </w:pPr>
    </w:p>
    <w:p w14:paraId="073DE409" w14:textId="77777777" w:rsidR="00A70610" w:rsidRDefault="00A70610" w:rsidP="00A70610">
      <w:pPr>
        <w:pStyle w:val="BodyText"/>
        <w:rPr>
          <w:rFonts w:ascii="Arial"/>
          <w:b/>
        </w:rPr>
      </w:pPr>
    </w:p>
    <w:p w14:paraId="6C61D760" w14:textId="77777777" w:rsidR="00A70610" w:rsidRDefault="00A70610" w:rsidP="00A70610">
      <w:pPr>
        <w:pStyle w:val="BodyText"/>
        <w:rPr>
          <w:rFonts w:ascii="Arial"/>
          <w:b/>
        </w:rPr>
      </w:pPr>
    </w:p>
    <w:p w14:paraId="0090813A" w14:textId="77777777" w:rsidR="00A70610" w:rsidRDefault="00A70610" w:rsidP="00A70610">
      <w:pPr>
        <w:pStyle w:val="BodyText"/>
        <w:rPr>
          <w:rFonts w:ascii="Arial"/>
          <w:b/>
        </w:rPr>
      </w:pPr>
    </w:p>
    <w:p w14:paraId="42BA5195" w14:textId="77777777" w:rsidR="00A70610" w:rsidRDefault="00A70610" w:rsidP="00A70610">
      <w:pPr>
        <w:pStyle w:val="BodyText"/>
        <w:spacing w:before="9"/>
        <w:rPr>
          <w:rFonts w:ascii="Arial"/>
          <w:b/>
          <w:sz w:val="18"/>
        </w:rPr>
      </w:pPr>
      <w:r>
        <w:rPr>
          <w:noProof/>
        </w:rPr>
        <w:drawing>
          <wp:anchor distT="0" distB="0" distL="0" distR="0" simplePos="0" relativeHeight="251664384" behindDoc="0" locked="0" layoutInCell="1" allowOverlap="1" wp14:anchorId="7B2ADC37" wp14:editId="364F1D26">
            <wp:simplePos x="0" y="0"/>
            <wp:positionH relativeFrom="page">
              <wp:posOffset>2999765</wp:posOffset>
            </wp:positionH>
            <wp:positionV relativeFrom="paragraph">
              <wp:posOffset>162314</wp:posOffset>
            </wp:positionV>
            <wp:extent cx="1604962" cy="1457325"/>
            <wp:effectExtent l="0" t="0" r="0" b="0"/>
            <wp:wrapTopAndBottom/>
            <wp:docPr id="85" name="image5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image5.jpeg" descr="Diagram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962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D88DDC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0EC6EFDD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00ECBAF2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14CC83BC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04E68CC5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1BB31126" w14:textId="77777777" w:rsidR="00A70610" w:rsidRDefault="00A70610" w:rsidP="00A70610">
      <w:pPr>
        <w:pStyle w:val="BodyText"/>
        <w:spacing w:before="9"/>
        <w:rPr>
          <w:rFonts w:ascii="Arial"/>
          <w:b/>
          <w:sz w:val="32"/>
        </w:rPr>
      </w:pPr>
    </w:p>
    <w:p w14:paraId="3FA59F65" w14:textId="77777777" w:rsidR="00A70610" w:rsidRDefault="00A70610" w:rsidP="00A70610">
      <w:pPr>
        <w:ind w:left="789" w:right="1210"/>
        <w:jc w:val="center"/>
        <w:rPr>
          <w:rFonts w:ascii="Times New Roman"/>
          <w:b/>
          <w:sz w:val="28"/>
        </w:rPr>
      </w:pPr>
      <w:r>
        <w:rPr>
          <w:rFonts w:ascii="Times New Roman"/>
          <w:b/>
          <w:sz w:val="28"/>
        </w:rPr>
        <w:t>&lt;&lt;JALUR PENULISAN&gt;&gt;</w:t>
      </w:r>
    </w:p>
    <w:p w14:paraId="4FE0AF32" w14:textId="77777777" w:rsidR="00A70610" w:rsidRDefault="00A70610" w:rsidP="00A70610">
      <w:pPr>
        <w:pStyle w:val="BodyText"/>
        <w:spacing w:before="7"/>
        <w:rPr>
          <w:rFonts w:ascii="Times New Roman"/>
          <w:b/>
          <w:sz w:val="27"/>
        </w:rPr>
      </w:pPr>
    </w:p>
    <w:p w14:paraId="79ADF245" w14:textId="77777777" w:rsidR="00A70610" w:rsidRDefault="00A70610" w:rsidP="00A70610">
      <w:pPr>
        <w:pStyle w:val="Heading5"/>
        <w:spacing w:line="240" w:lineRule="auto"/>
      </w:pPr>
      <w:r>
        <w:t>&lt;&lt;Nama Mahasiswa&gt;&gt;</w:t>
      </w:r>
    </w:p>
    <w:p w14:paraId="21342A7E" w14:textId="77777777" w:rsidR="00A70610" w:rsidRDefault="00A70610" w:rsidP="00A70610">
      <w:pPr>
        <w:spacing w:before="3"/>
        <w:ind w:left="789" w:right="1286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NIM Mahasiswa&gt;&gt;</w:t>
      </w:r>
    </w:p>
    <w:p w14:paraId="694EED20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13EBDE29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5AB69632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29ACEB0F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69C271B1" w14:textId="77777777" w:rsidR="00A70610" w:rsidRDefault="00A70610" w:rsidP="00A70610">
      <w:pPr>
        <w:pStyle w:val="BodyText"/>
        <w:spacing w:before="5"/>
        <w:rPr>
          <w:rFonts w:ascii="Times New Roman"/>
          <w:i/>
          <w:sz w:val="34"/>
        </w:rPr>
      </w:pPr>
    </w:p>
    <w:p w14:paraId="63908BEF" w14:textId="77777777" w:rsidR="00A70610" w:rsidRDefault="00A70610" w:rsidP="00A70610">
      <w:pPr>
        <w:pStyle w:val="Heading6"/>
        <w:ind w:left="3261" w:right="3759"/>
      </w:pPr>
      <w:r>
        <w:t>Tesis Sebagai Salah Satu Syarat Untuk Memperoleh Gelar Magister</w:t>
      </w:r>
    </w:p>
    <w:p w14:paraId="3B553A99" w14:textId="77777777" w:rsidR="00A70610" w:rsidRDefault="00A70610" w:rsidP="00A70610">
      <w:pPr>
        <w:spacing w:line="274" w:lineRule="exact"/>
        <w:ind w:left="789" w:right="1285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&lt;&lt;PRODI&gt;&gt;</w:t>
      </w:r>
    </w:p>
    <w:p w14:paraId="4FB5D334" w14:textId="77777777" w:rsidR="00A70610" w:rsidRDefault="00A70610" w:rsidP="00A70610">
      <w:pPr>
        <w:spacing w:line="275" w:lineRule="exact"/>
        <w:ind w:left="789" w:right="1281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Pada</w:t>
      </w:r>
    </w:p>
    <w:p w14:paraId="0D7440A5" w14:textId="77777777" w:rsidR="00A70610" w:rsidRDefault="00A70610" w:rsidP="00A70610">
      <w:pPr>
        <w:spacing w:before="4"/>
        <w:ind w:left="3326" w:right="3826" w:firstLine="2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PROGRAM PASCASARJANA UNIVERSITAS BINA NUSANTARA</w:t>
      </w:r>
    </w:p>
    <w:p w14:paraId="3FE0A9BF" w14:textId="77777777" w:rsidR="00A70610" w:rsidRDefault="00A70610" w:rsidP="00A70610">
      <w:pPr>
        <w:pStyle w:val="BodyText"/>
        <w:rPr>
          <w:rFonts w:ascii="Times New Roman"/>
          <w:b/>
          <w:sz w:val="26"/>
        </w:rPr>
      </w:pPr>
    </w:p>
    <w:p w14:paraId="28DCD9E2" w14:textId="77777777" w:rsidR="00A70610" w:rsidRDefault="00A70610" w:rsidP="00A70610">
      <w:pPr>
        <w:pStyle w:val="BodyText"/>
        <w:spacing w:before="7"/>
        <w:rPr>
          <w:rFonts w:ascii="Times New Roman"/>
          <w:b/>
          <w:sz w:val="21"/>
        </w:rPr>
      </w:pPr>
    </w:p>
    <w:p w14:paraId="3B9F703E" w14:textId="77777777" w:rsidR="00A70610" w:rsidRDefault="00A70610" w:rsidP="00A70610">
      <w:pPr>
        <w:pStyle w:val="Heading7"/>
        <w:spacing w:before="1"/>
        <w:ind w:left="789" w:right="1291"/>
        <w:jc w:val="center"/>
        <w:rPr>
          <w:rFonts w:ascii="Tahoma"/>
        </w:rPr>
      </w:pPr>
      <w:r>
        <w:rPr>
          <w:rFonts w:ascii="Tahoma"/>
        </w:rPr>
        <w:t>ii</w:t>
      </w:r>
    </w:p>
    <w:p w14:paraId="6EA1DCC0" w14:textId="77777777" w:rsidR="00A70610" w:rsidRDefault="00A70610" w:rsidP="00A70610">
      <w:pPr>
        <w:jc w:val="center"/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529EB6F9" w14:textId="77777777" w:rsidR="00A70610" w:rsidRDefault="00A70610" w:rsidP="00A70610">
      <w:pPr>
        <w:pStyle w:val="BodyText"/>
        <w:spacing w:before="7"/>
        <w:rPr>
          <w:sz w:val="8"/>
        </w:rPr>
      </w:pPr>
    </w:p>
    <w:p w14:paraId="2DDE46CD" w14:textId="77777777" w:rsidR="00A70610" w:rsidRDefault="00A70610" w:rsidP="00A70610">
      <w:pPr>
        <w:spacing w:before="102"/>
        <w:ind w:left="580"/>
        <w:rPr>
          <w:b/>
          <w:i/>
          <w:sz w:val="23"/>
        </w:rPr>
      </w:pPr>
      <w:r>
        <w:rPr>
          <w:b/>
          <w:i/>
          <w:sz w:val="23"/>
        </w:rPr>
        <w:t>Halaman Persetujuan Tesis:</w:t>
      </w:r>
    </w:p>
    <w:p w14:paraId="434EDFDE" w14:textId="77777777" w:rsidR="00A70610" w:rsidRDefault="00A70610" w:rsidP="00A70610">
      <w:pPr>
        <w:pStyle w:val="BodyText"/>
        <w:rPr>
          <w:b/>
          <w:i/>
        </w:rPr>
      </w:pPr>
    </w:p>
    <w:p w14:paraId="43EF26BC" w14:textId="77777777" w:rsidR="00A70610" w:rsidRDefault="00A70610" w:rsidP="00A70610">
      <w:pPr>
        <w:pStyle w:val="BodyText"/>
        <w:spacing w:before="1"/>
        <w:rPr>
          <w:b/>
          <w:i/>
        </w:rPr>
      </w:pPr>
    </w:p>
    <w:p w14:paraId="48ADC107" w14:textId="77777777" w:rsidR="00A70610" w:rsidRDefault="00A70610" w:rsidP="00A70610">
      <w:pPr>
        <w:spacing w:before="91"/>
        <w:ind w:left="789" w:right="1281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&lt;&lt; JUDUL TESIS &gt;&gt;</w:t>
      </w:r>
    </w:p>
    <w:p w14:paraId="4CD3155D" w14:textId="77777777" w:rsidR="00A70610" w:rsidRDefault="00A70610" w:rsidP="00A70610">
      <w:pPr>
        <w:pStyle w:val="BodyText"/>
        <w:rPr>
          <w:rFonts w:ascii="Arial"/>
          <w:b/>
        </w:rPr>
      </w:pPr>
    </w:p>
    <w:p w14:paraId="58E7793C" w14:textId="77777777" w:rsidR="00A70610" w:rsidRDefault="00A70610" w:rsidP="00A70610">
      <w:pPr>
        <w:pStyle w:val="BodyText"/>
        <w:rPr>
          <w:rFonts w:ascii="Arial"/>
          <w:b/>
        </w:rPr>
      </w:pPr>
    </w:p>
    <w:p w14:paraId="4322D494" w14:textId="77777777" w:rsidR="00A70610" w:rsidRDefault="00A70610" w:rsidP="00A70610">
      <w:pPr>
        <w:pStyle w:val="BodyText"/>
        <w:rPr>
          <w:rFonts w:ascii="Arial"/>
          <w:b/>
        </w:rPr>
      </w:pPr>
    </w:p>
    <w:p w14:paraId="2A420D2E" w14:textId="77777777" w:rsidR="00A70610" w:rsidRDefault="00A70610" w:rsidP="00A70610">
      <w:pPr>
        <w:pStyle w:val="BodyText"/>
        <w:rPr>
          <w:rFonts w:ascii="Arial"/>
          <w:b/>
        </w:rPr>
      </w:pPr>
    </w:p>
    <w:p w14:paraId="43006844" w14:textId="77777777" w:rsidR="00A70610" w:rsidRDefault="00A70610" w:rsidP="00A70610">
      <w:pPr>
        <w:pStyle w:val="BodyText"/>
        <w:rPr>
          <w:rFonts w:ascii="Arial"/>
          <w:b/>
        </w:rPr>
      </w:pPr>
    </w:p>
    <w:p w14:paraId="01ACC848" w14:textId="77777777" w:rsidR="00A70610" w:rsidRDefault="00A70610" w:rsidP="00A70610">
      <w:pPr>
        <w:pStyle w:val="BodyText"/>
        <w:rPr>
          <w:rFonts w:ascii="Arial"/>
          <w:b/>
        </w:rPr>
      </w:pPr>
    </w:p>
    <w:p w14:paraId="5C8C21E2" w14:textId="77777777" w:rsidR="00A70610" w:rsidRDefault="00A70610" w:rsidP="00A70610">
      <w:pPr>
        <w:pStyle w:val="BodyText"/>
        <w:spacing w:before="4"/>
        <w:rPr>
          <w:rFonts w:ascii="Arial"/>
          <w:b/>
          <w:sz w:val="21"/>
        </w:rPr>
      </w:pPr>
      <w:r>
        <w:rPr>
          <w:noProof/>
        </w:rPr>
        <w:drawing>
          <wp:anchor distT="0" distB="0" distL="0" distR="0" simplePos="0" relativeHeight="251665408" behindDoc="0" locked="0" layoutInCell="1" allowOverlap="1" wp14:anchorId="141E00DE" wp14:editId="5E13F1C1">
            <wp:simplePos x="0" y="0"/>
            <wp:positionH relativeFrom="page">
              <wp:posOffset>3035325</wp:posOffset>
            </wp:positionH>
            <wp:positionV relativeFrom="paragraph">
              <wp:posOffset>180765</wp:posOffset>
            </wp:positionV>
            <wp:extent cx="1604962" cy="1457325"/>
            <wp:effectExtent l="0" t="0" r="0" b="0"/>
            <wp:wrapTopAndBottom/>
            <wp:docPr id="87" name="image5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image5.jpeg" descr="Diagram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962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FCCFFF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2BC41B8A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1D6155ED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3A2A21F1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7D64E0E8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221513A0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1D9EB7F8" w14:textId="77777777" w:rsidR="00A70610" w:rsidRDefault="00A70610" w:rsidP="00A70610">
      <w:pPr>
        <w:pStyle w:val="BodyText"/>
        <w:spacing w:before="10"/>
        <w:rPr>
          <w:rFonts w:ascii="Arial"/>
          <w:b/>
          <w:sz w:val="25"/>
        </w:rPr>
      </w:pPr>
    </w:p>
    <w:p w14:paraId="6D046C93" w14:textId="77777777" w:rsidR="00A70610" w:rsidRDefault="00A70610" w:rsidP="00A70610">
      <w:pPr>
        <w:ind w:left="789" w:right="1290"/>
        <w:jc w:val="center"/>
        <w:rPr>
          <w:rFonts w:ascii="Times New Roman"/>
          <w:b/>
          <w:sz w:val="28"/>
        </w:rPr>
      </w:pPr>
      <w:r>
        <w:rPr>
          <w:rFonts w:ascii="Times New Roman"/>
          <w:b/>
          <w:sz w:val="28"/>
        </w:rPr>
        <w:t>&lt;&lt;JALUR PENULISAN&gt;&gt;</w:t>
      </w:r>
    </w:p>
    <w:p w14:paraId="5DC6282E" w14:textId="77777777" w:rsidR="00A70610" w:rsidRDefault="00A70610" w:rsidP="00A70610">
      <w:pPr>
        <w:pStyle w:val="BodyText"/>
        <w:spacing w:before="8"/>
        <w:rPr>
          <w:rFonts w:ascii="Times New Roman"/>
          <w:b/>
          <w:sz w:val="27"/>
        </w:rPr>
      </w:pPr>
    </w:p>
    <w:p w14:paraId="16005264" w14:textId="77777777" w:rsidR="00A70610" w:rsidRDefault="00A70610" w:rsidP="00A70610">
      <w:pPr>
        <w:spacing w:line="321" w:lineRule="exact"/>
        <w:ind w:left="789" w:right="1280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Nama Mahasiswa&gt;&gt;</w:t>
      </w:r>
    </w:p>
    <w:p w14:paraId="25658C77" w14:textId="77777777" w:rsidR="00A70610" w:rsidRDefault="00A70610" w:rsidP="00A70610">
      <w:pPr>
        <w:spacing w:line="321" w:lineRule="exact"/>
        <w:ind w:left="789" w:right="1286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NIM Mahasiswa&gt;&gt;</w:t>
      </w:r>
    </w:p>
    <w:p w14:paraId="43CA654E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469D4464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1A558F1D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5F601CC1" w14:textId="77777777" w:rsidR="00A70610" w:rsidRDefault="00A70610" w:rsidP="00A70610">
      <w:pPr>
        <w:tabs>
          <w:tab w:val="left" w:pos="4721"/>
        </w:tabs>
        <w:spacing w:before="178"/>
        <w:ind w:right="461"/>
        <w:jc w:val="center"/>
        <w:rPr>
          <w:rFonts w:ascii="Times New Roman"/>
          <w:b/>
          <w:sz w:val="23"/>
        </w:rPr>
      </w:pPr>
      <w:r>
        <w:rPr>
          <w:rFonts w:ascii="Times New Roman"/>
          <w:b/>
          <w:sz w:val="24"/>
        </w:rPr>
        <w:t>Pembimbing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1:</w:t>
      </w:r>
      <w:r>
        <w:rPr>
          <w:rFonts w:ascii="Times New Roman"/>
          <w:b/>
          <w:sz w:val="24"/>
        </w:rPr>
        <w:tab/>
      </w:r>
      <w:r>
        <w:rPr>
          <w:rFonts w:ascii="Times New Roman"/>
          <w:b/>
          <w:sz w:val="23"/>
        </w:rPr>
        <w:t>Pembimbing</w:t>
      </w:r>
      <w:r>
        <w:rPr>
          <w:rFonts w:ascii="Times New Roman"/>
          <w:b/>
          <w:spacing w:val="2"/>
          <w:sz w:val="23"/>
        </w:rPr>
        <w:t xml:space="preserve"> </w:t>
      </w:r>
      <w:r>
        <w:rPr>
          <w:rFonts w:ascii="Times New Roman"/>
          <w:b/>
          <w:sz w:val="23"/>
        </w:rPr>
        <w:t>2</w:t>
      </w:r>
      <w:r>
        <w:rPr>
          <w:rFonts w:ascii="Times New Roman"/>
          <w:b/>
          <w:position w:val="11"/>
          <w:sz w:val="20"/>
        </w:rPr>
        <w:t>*)</w:t>
      </w:r>
      <w:r>
        <w:rPr>
          <w:rFonts w:ascii="Times New Roman"/>
          <w:b/>
          <w:sz w:val="23"/>
        </w:rPr>
        <w:t>:</w:t>
      </w:r>
    </w:p>
    <w:p w14:paraId="053C146C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6CE833D2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2318EF29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0E9BB2B7" w14:textId="77777777" w:rsidR="00A70610" w:rsidRDefault="00A70610" w:rsidP="00A70610">
      <w:pPr>
        <w:pStyle w:val="BodyText"/>
        <w:spacing w:before="7"/>
        <w:rPr>
          <w:rFonts w:ascii="Times New Roman"/>
          <w:b/>
          <w:sz w:val="25"/>
        </w:rPr>
      </w:pPr>
    </w:p>
    <w:p w14:paraId="0623E083" w14:textId="77777777" w:rsidR="00A70610" w:rsidRDefault="00A70610" w:rsidP="00A70610">
      <w:pPr>
        <w:rPr>
          <w:rFonts w:ascii="Times New Roman"/>
          <w:sz w:val="25"/>
        </w:rPr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2968C6C0" w14:textId="77777777" w:rsidR="00A70610" w:rsidRDefault="00A70610" w:rsidP="00A70610">
      <w:pPr>
        <w:pStyle w:val="Heading6"/>
        <w:spacing w:before="95" w:line="235" w:lineRule="auto"/>
        <w:ind w:left="1501" w:right="21" w:hanging="50"/>
        <w:jc w:val="left"/>
      </w:pPr>
      <w:r>
        <w:rPr>
          <w:b w:val="0"/>
        </w:rPr>
        <w:t xml:space="preserve">&lt;&lt; </w:t>
      </w:r>
      <w:r>
        <w:rPr>
          <w:u w:val="thick"/>
        </w:rPr>
        <w:t>Nama Pembimbing 1 &gt;&gt;</w:t>
      </w:r>
      <w:r>
        <w:t xml:space="preserve"> Tanggal : dd – mm – yyyy</w:t>
      </w:r>
    </w:p>
    <w:p w14:paraId="339D8054" w14:textId="77777777" w:rsidR="00A70610" w:rsidRDefault="00A70610" w:rsidP="00A70610">
      <w:pPr>
        <w:pStyle w:val="Heading8"/>
        <w:spacing w:before="95" w:line="249" w:lineRule="auto"/>
      </w:pPr>
      <w:r>
        <w:rPr>
          <w:b w:val="0"/>
        </w:rPr>
        <w:br w:type="column"/>
      </w:r>
      <w:r>
        <w:rPr>
          <w:b w:val="0"/>
        </w:rPr>
        <w:t xml:space="preserve">&lt;&lt; </w:t>
      </w:r>
      <w:r>
        <w:rPr>
          <w:u w:val="single"/>
        </w:rPr>
        <w:t>Nama Pembimbing 2 &gt;&gt;</w:t>
      </w:r>
      <w:r>
        <w:t xml:space="preserve"> Tanggal : dd – mm – yyyy</w:t>
      </w:r>
    </w:p>
    <w:p w14:paraId="3C50E26B" w14:textId="77777777" w:rsidR="00A70610" w:rsidRDefault="00A70610" w:rsidP="00A70610">
      <w:pPr>
        <w:spacing w:line="249" w:lineRule="auto"/>
        <w:sectPr w:rsidR="00A70610">
          <w:type w:val="continuous"/>
          <w:pgSz w:w="12240" w:h="15840"/>
          <w:pgMar w:top="700" w:right="360" w:bottom="680" w:left="860" w:header="720" w:footer="720" w:gutter="0"/>
          <w:cols w:num="2" w:space="720" w:equalWidth="0">
            <w:col w:w="4317" w:space="475"/>
            <w:col w:w="6228"/>
          </w:cols>
        </w:sectPr>
      </w:pPr>
    </w:p>
    <w:p w14:paraId="060AFCCA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6E9083A8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3917BFAA" w14:textId="77777777" w:rsidR="00A70610" w:rsidRDefault="00A70610" w:rsidP="00A70610">
      <w:pPr>
        <w:pStyle w:val="BodyText"/>
        <w:spacing w:before="7"/>
        <w:rPr>
          <w:rFonts w:ascii="Times New Roman"/>
          <w:b/>
          <w:sz w:val="22"/>
        </w:rPr>
      </w:pPr>
    </w:p>
    <w:p w14:paraId="5F20AB82" w14:textId="77777777" w:rsidR="00A70610" w:rsidRDefault="00A70610" w:rsidP="00A70610">
      <w:pPr>
        <w:pStyle w:val="Heading9"/>
      </w:pPr>
      <w:r>
        <w:rPr>
          <w:rFonts w:ascii="Tahoma"/>
          <w:position w:val="8"/>
          <w:sz w:val="16"/>
        </w:rPr>
        <w:t>*)</w:t>
      </w:r>
      <w:r>
        <w:t>: Diisi untuk Tesis Jalur Research (Penelitian)/Internship Project (Proyek Magang)</w:t>
      </w:r>
    </w:p>
    <w:p w14:paraId="03607066" w14:textId="77777777" w:rsidR="00A70610" w:rsidRDefault="00A70610" w:rsidP="00A70610">
      <w:pPr>
        <w:pStyle w:val="BodyText"/>
        <w:spacing w:before="9"/>
        <w:rPr>
          <w:rFonts w:ascii="Times New Roman"/>
          <w:i/>
          <w:sz w:val="24"/>
        </w:rPr>
      </w:pPr>
    </w:p>
    <w:p w14:paraId="25C4A830" w14:textId="77777777" w:rsidR="00A70610" w:rsidRDefault="00A70610" w:rsidP="00A70610">
      <w:pPr>
        <w:ind w:left="789" w:right="1276"/>
        <w:jc w:val="center"/>
        <w:rPr>
          <w:sz w:val="24"/>
        </w:rPr>
      </w:pPr>
      <w:r>
        <w:rPr>
          <w:sz w:val="24"/>
        </w:rPr>
        <w:t>iii</w:t>
      </w:r>
    </w:p>
    <w:p w14:paraId="0474F695" w14:textId="77777777" w:rsidR="00A70610" w:rsidRDefault="00A70610" w:rsidP="00A70610">
      <w:pPr>
        <w:jc w:val="center"/>
        <w:rPr>
          <w:sz w:val="24"/>
        </w:rPr>
        <w:sectPr w:rsidR="00A70610">
          <w:type w:val="continuous"/>
          <w:pgSz w:w="12240" w:h="15840"/>
          <w:pgMar w:top="700" w:right="360" w:bottom="680" w:left="860" w:header="720" w:footer="720" w:gutter="0"/>
          <w:cols w:space="720"/>
        </w:sectPr>
      </w:pPr>
    </w:p>
    <w:p w14:paraId="16246E00" w14:textId="77777777" w:rsidR="00A70610" w:rsidRDefault="00A70610" w:rsidP="00A70610">
      <w:pPr>
        <w:spacing w:before="2" w:line="271" w:lineRule="exact"/>
        <w:ind w:left="660"/>
        <w:rPr>
          <w:b/>
        </w:rPr>
      </w:pPr>
      <w:r>
        <w:rPr>
          <w:b/>
        </w:rPr>
        <w:lastRenderedPageBreak/>
        <w:t xml:space="preserve">Contoh </w:t>
      </w:r>
      <w:r>
        <w:rPr>
          <w:b/>
          <w:i/>
          <w:sz w:val="23"/>
        </w:rPr>
        <w:t xml:space="preserve">Template </w:t>
      </w:r>
      <w:r>
        <w:rPr>
          <w:b/>
        </w:rPr>
        <w:t>Tesis Versi Inggris</w:t>
      </w:r>
    </w:p>
    <w:p w14:paraId="0E9CAE80" w14:textId="77777777" w:rsidR="00A70610" w:rsidRDefault="00A70610" w:rsidP="00A70610">
      <w:pPr>
        <w:spacing w:line="271" w:lineRule="exact"/>
        <w:ind w:left="660"/>
        <w:rPr>
          <w:b/>
          <w:i/>
          <w:sz w:val="23"/>
        </w:rPr>
      </w:pPr>
      <w:r>
        <w:rPr>
          <w:b/>
          <w:i/>
          <w:sz w:val="23"/>
        </w:rPr>
        <w:t>Front Page:</w:t>
      </w:r>
    </w:p>
    <w:p w14:paraId="2BDF1654" w14:textId="77777777" w:rsidR="00A70610" w:rsidRDefault="00A70610" w:rsidP="00A70610">
      <w:pPr>
        <w:pStyle w:val="BodyText"/>
        <w:rPr>
          <w:b/>
          <w:i/>
          <w:sz w:val="28"/>
        </w:rPr>
      </w:pPr>
    </w:p>
    <w:p w14:paraId="28686657" w14:textId="77777777" w:rsidR="00A70610" w:rsidRDefault="00A70610" w:rsidP="00A70610">
      <w:pPr>
        <w:spacing w:before="236"/>
        <w:ind w:left="789" w:right="1286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&lt;&lt; TESIS TITLE &gt;&gt;</w:t>
      </w:r>
    </w:p>
    <w:p w14:paraId="482AD891" w14:textId="77777777" w:rsidR="00A70610" w:rsidRDefault="00A70610" w:rsidP="00A70610">
      <w:pPr>
        <w:pStyle w:val="BodyText"/>
        <w:rPr>
          <w:rFonts w:ascii="Arial"/>
          <w:b/>
        </w:rPr>
      </w:pPr>
    </w:p>
    <w:p w14:paraId="2EC31F06" w14:textId="77777777" w:rsidR="00A70610" w:rsidRDefault="00A70610" w:rsidP="00A70610">
      <w:pPr>
        <w:pStyle w:val="BodyText"/>
        <w:rPr>
          <w:rFonts w:ascii="Arial"/>
          <w:b/>
        </w:rPr>
      </w:pPr>
    </w:p>
    <w:p w14:paraId="0E89F5AF" w14:textId="77777777" w:rsidR="00A70610" w:rsidRDefault="00A70610" w:rsidP="00A70610">
      <w:pPr>
        <w:pStyle w:val="BodyText"/>
        <w:rPr>
          <w:rFonts w:ascii="Arial"/>
          <w:b/>
        </w:rPr>
      </w:pPr>
    </w:p>
    <w:p w14:paraId="5DA2FF82" w14:textId="77777777" w:rsidR="00A70610" w:rsidRDefault="00A70610" w:rsidP="00A70610">
      <w:pPr>
        <w:pStyle w:val="BodyText"/>
        <w:rPr>
          <w:rFonts w:ascii="Arial"/>
          <w:b/>
        </w:rPr>
      </w:pPr>
    </w:p>
    <w:p w14:paraId="5130FC43" w14:textId="77777777" w:rsidR="00A70610" w:rsidRDefault="00A70610" w:rsidP="00A70610">
      <w:pPr>
        <w:pStyle w:val="BodyText"/>
        <w:rPr>
          <w:rFonts w:ascii="Arial"/>
          <w:b/>
          <w:sz w:val="15"/>
        </w:rPr>
      </w:pPr>
      <w:r>
        <w:rPr>
          <w:noProof/>
        </w:rPr>
        <w:drawing>
          <wp:anchor distT="0" distB="0" distL="0" distR="0" simplePos="0" relativeHeight="251666432" behindDoc="0" locked="0" layoutInCell="1" allowOverlap="1" wp14:anchorId="3E2E604A" wp14:editId="1430D54C">
            <wp:simplePos x="0" y="0"/>
            <wp:positionH relativeFrom="page">
              <wp:posOffset>2905150</wp:posOffset>
            </wp:positionH>
            <wp:positionV relativeFrom="paragraph">
              <wp:posOffset>134650</wp:posOffset>
            </wp:positionV>
            <wp:extent cx="1604962" cy="1457325"/>
            <wp:effectExtent l="0" t="0" r="0" b="0"/>
            <wp:wrapTopAndBottom/>
            <wp:docPr id="89" name="image5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image5.jpeg" descr="Diagram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962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4A6E9B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45820919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28A3E74A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32ECC83E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40CABB81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3C881A8E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4C6F997E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706063CB" w14:textId="77777777" w:rsidR="00A70610" w:rsidRDefault="00A70610" w:rsidP="00A70610">
      <w:pPr>
        <w:pStyle w:val="BodyText"/>
        <w:spacing w:before="10"/>
        <w:rPr>
          <w:rFonts w:ascii="Arial"/>
          <w:b/>
          <w:sz w:val="41"/>
        </w:rPr>
      </w:pPr>
    </w:p>
    <w:p w14:paraId="3CE1479A" w14:textId="77777777" w:rsidR="00A70610" w:rsidRDefault="00A70610" w:rsidP="00A70610">
      <w:pPr>
        <w:ind w:left="789" w:right="1284"/>
        <w:jc w:val="center"/>
        <w:rPr>
          <w:rFonts w:ascii="Times New Roman"/>
          <w:b/>
          <w:sz w:val="28"/>
        </w:rPr>
      </w:pPr>
      <w:r>
        <w:rPr>
          <w:rFonts w:ascii="Times New Roman"/>
          <w:sz w:val="28"/>
        </w:rPr>
        <w:t xml:space="preserve">&lt;&lt; </w:t>
      </w:r>
      <w:r>
        <w:rPr>
          <w:rFonts w:ascii="Times New Roman"/>
          <w:b/>
          <w:sz w:val="28"/>
        </w:rPr>
        <w:t>THESIS METHOD &gt;&gt;</w:t>
      </w:r>
    </w:p>
    <w:p w14:paraId="2984A54E" w14:textId="77777777" w:rsidR="00A70610" w:rsidRDefault="00A70610" w:rsidP="00A70610">
      <w:pPr>
        <w:pStyle w:val="BodyText"/>
        <w:rPr>
          <w:rFonts w:ascii="Times New Roman"/>
          <w:b/>
          <w:sz w:val="30"/>
        </w:rPr>
      </w:pPr>
    </w:p>
    <w:p w14:paraId="60C66A50" w14:textId="77777777" w:rsidR="00A70610" w:rsidRDefault="00A70610" w:rsidP="00A70610">
      <w:pPr>
        <w:pStyle w:val="BodyText"/>
        <w:rPr>
          <w:rFonts w:ascii="Times New Roman"/>
          <w:b/>
          <w:sz w:val="30"/>
        </w:rPr>
      </w:pPr>
    </w:p>
    <w:p w14:paraId="36E97C1E" w14:textId="77777777" w:rsidR="00A70610" w:rsidRDefault="00A70610" w:rsidP="00A70610">
      <w:pPr>
        <w:pStyle w:val="BodyText"/>
        <w:spacing w:before="8"/>
        <w:rPr>
          <w:rFonts w:ascii="Times New Roman"/>
          <w:b/>
          <w:sz w:val="23"/>
        </w:rPr>
      </w:pPr>
    </w:p>
    <w:p w14:paraId="364B6ACF" w14:textId="77777777" w:rsidR="00A70610" w:rsidRDefault="00A70610" w:rsidP="00A70610">
      <w:pPr>
        <w:spacing w:before="1"/>
        <w:ind w:left="789" w:right="1280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Student Name&gt;&gt;</w:t>
      </w:r>
    </w:p>
    <w:p w14:paraId="064D4DDC" w14:textId="77777777" w:rsidR="00A70610" w:rsidRDefault="00A70610" w:rsidP="00A70610">
      <w:pPr>
        <w:spacing w:before="3"/>
        <w:ind w:left="789" w:right="1280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Student ID&gt;&gt;</w:t>
      </w:r>
    </w:p>
    <w:p w14:paraId="5EB0AF69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3B463BB7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106DBCE4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5CF42F66" w14:textId="77777777" w:rsidR="00A70610" w:rsidRDefault="00A70610" w:rsidP="00A70610">
      <w:pPr>
        <w:pStyle w:val="BodyText"/>
        <w:rPr>
          <w:rFonts w:ascii="Times New Roman"/>
          <w:i/>
          <w:sz w:val="37"/>
        </w:rPr>
      </w:pPr>
    </w:p>
    <w:p w14:paraId="1ECB3B37" w14:textId="77777777" w:rsidR="00A70610" w:rsidRDefault="00A70610" w:rsidP="00A70610">
      <w:pPr>
        <w:spacing w:before="1" w:line="273" w:lineRule="exact"/>
        <w:ind w:left="789" w:right="1287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Graduate Program in Computer Studies</w:t>
      </w:r>
    </w:p>
    <w:p w14:paraId="75AB7AAE" w14:textId="77777777" w:rsidR="00A70610" w:rsidRDefault="00A70610" w:rsidP="00A70610">
      <w:pPr>
        <w:spacing w:line="237" w:lineRule="auto"/>
        <w:ind w:left="3259" w:right="3759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&lt;&lt;STUDY PROGRAM&gt;&gt; UNIVERSITAS BINA NUSANTARA JAKARTA</w:t>
      </w:r>
    </w:p>
    <w:p w14:paraId="4E8E4CE9" w14:textId="77777777" w:rsidR="00A70610" w:rsidRDefault="00A70610" w:rsidP="00A70610">
      <w:pPr>
        <w:spacing w:before="17"/>
        <w:ind w:left="789" w:right="1336"/>
        <w:jc w:val="center"/>
        <w:rPr>
          <w:rFonts w:ascii="Times New Roman"/>
          <w:b/>
          <w:sz w:val="24"/>
        </w:rPr>
      </w:pPr>
      <w:r>
        <w:rPr>
          <w:rFonts w:ascii="Times New Roman"/>
          <w:sz w:val="24"/>
        </w:rPr>
        <w:t xml:space="preserve">&lt;&lt; </w:t>
      </w:r>
      <w:r>
        <w:rPr>
          <w:rFonts w:ascii="Times New Roman"/>
          <w:b/>
          <w:sz w:val="24"/>
        </w:rPr>
        <w:t>Year&gt;&gt;</w:t>
      </w:r>
    </w:p>
    <w:p w14:paraId="44296F78" w14:textId="77777777" w:rsidR="00A70610" w:rsidRDefault="00A70610" w:rsidP="00A70610">
      <w:pPr>
        <w:pStyle w:val="BodyText"/>
        <w:spacing w:before="2"/>
        <w:rPr>
          <w:rFonts w:ascii="Times New Roman"/>
          <w:b/>
          <w:sz w:val="21"/>
        </w:rPr>
      </w:pPr>
    </w:p>
    <w:p w14:paraId="04A62CDC" w14:textId="77777777" w:rsidR="00A70610" w:rsidRDefault="00A70610" w:rsidP="00A70610">
      <w:pPr>
        <w:ind w:right="477"/>
        <w:jc w:val="center"/>
        <w:rPr>
          <w:sz w:val="24"/>
        </w:rPr>
      </w:pPr>
      <w:r>
        <w:rPr>
          <w:w w:val="99"/>
          <w:sz w:val="24"/>
        </w:rPr>
        <w:t>i</w:t>
      </w:r>
    </w:p>
    <w:p w14:paraId="7613945D" w14:textId="77777777" w:rsidR="00A70610" w:rsidRDefault="00A70610" w:rsidP="00A70610">
      <w:pPr>
        <w:jc w:val="center"/>
        <w:rPr>
          <w:sz w:val="24"/>
        </w:rPr>
        <w:sectPr w:rsidR="00A70610">
          <w:pgSz w:w="12240" w:h="15840"/>
          <w:pgMar w:top="680" w:right="360" w:bottom="680" w:left="860" w:header="250" w:footer="490" w:gutter="0"/>
          <w:cols w:space="720"/>
        </w:sectPr>
      </w:pPr>
    </w:p>
    <w:p w14:paraId="682FA693" w14:textId="77777777" w:rsidR="00A70610" w:rsidRDefault="00A70610" w:rsidP="00A70610">
      <w:pPr>
        <w:pStyle w:val="BodyText"/>
        <w:spacing w:before="7"/>
        <w:rPr>
          <w:sz w:val="8"/>
        </w:rPr>
      </w:pPr>
    </w:p>
    <w:p w14:paraId="071639BC" w14:textId="77777777" w:rsidR="00A70610" w:rsidRDefault="00A70610" w:rsidP="00A70610">
      <w:pPr>
        <w:spacing w:before="102"/>
        <w:ind w:left="660"/>
        <w:rPr>
          <w:b/>
          <w:i/>
          <w:sz w:val="23"/>
        </w:rPr>
      </w:pPr>
      <w:r>
        <w:rPr>
          <w:b/>
          <w:i/>
          <w:sz w:val="23"/>
        </w:rPr>
        <w:t>Statement of Purpose:</w:t>
      </w:r>
    </w:p>
    <w:p w14:paraId="7AB19D16" w14:textId="77777777" w:rsidR="00A70610" w:rsidRDefault="00A70610" w:rsidP="00A70610">
      <w:pPr>
        <w:pStyle w:val="BodyText"/>
        <w:rPr>
          <w:b/>
          <w:i/>
        </w:rPr>
      </w:pPr>
    </w:p>
    <w:p w14:paraId="0AE45340" w14:textId="77777777" w:rsidR="00A70610" w:rsidRDefault="00A70610" w:rsidP="00A70610">
      <w:pPr>
        <w:pStyle w:val="BodyText"/>
        <w:rPr>
          <w:b/>
          <w:i/>
        </w:rPr>
      </w:pPr>
    </w:p>
    <w:p w14:paraId="745A7445" w14:textId="77777777" w:rsidR="00A70610" w:rsidRDefault="00A70610" w:rsidP="00A70610">
      <w:pPr>
        <w:pStyle w:val="BodyText"/>
        <w:spacing w:before="1"/>
        <w:rPr>
          <w:b/>
          <w:i/>
          <w:sz w:val="24"/>
        </w:rPr>
      </w:pPr>
    </w:p>
    <w:p w14:paraId="4D2B79D8" w14:textId="77777777" w:rsidR="00A70610" w:rsidRDefault="00A70610" w:rsidP="00A70610">
      <w:pPr>
        <w:spacing w:before="91"/>
        <w:ind w:left="789" w:right="1286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&lt;&lt; TESIS TITLE &gt;&gt;</w:t>
      </w:r>
    </w:p>
    <w:p w14:paraId="17EE3A33" w14:textId="77777777" w:rsidR="00A70610" w:rsidRDefault="00A70610" w:rsidP="00A70610">
      <w:pPr>
        <w:pStyle w:val="BodyText"/>
        <w:rPr>
          <w:rFonts w:ascii="Arial"/>
          <w:b/>
        </w:rPr>
      </w:pPr>
    </w:p>
    <w:p w14:paraId="293B6B21" w14:textId="77777777" w:rsidR="00A70610" w:rsidRDefault="00A70610" w:rsidP="00A70610">
      <w:pPr>
        <w:pStyle w:val="BodyText"/>
        <w:rPr>
          <w:rFonts w:ascii="Arial"/>
          <w:b/>
        </w:rPr>
      </w:pPr>
    </w:p>
    <w:p w14:paraId="67899818" w14:textId="77777777" w:rsidR="00A70610" w:rsidRDefault="00A70610" w:rsidP="00A70610">
      <w:pPr>
        <w:pStyle w:val="BodyText"/>
        <w:rPr>
          <w:rFonts w:ascii="Arial"/>
          <w:b/>
        </w:rPr>
      </w:pPr>
    </w:p>
    <w:p w14:paraId="249CB905" w14:textId="77777777" w:rsidR="00A70610" w:rsidRDefault="00A70610" w:rsidP="00A70610">
      <w:pPr>
        <w:pStyle w:val="BodyText"/>
        <w:rPr>
          <w:rFonts w:ascii="Arial"/>
          <w:b/>
        </w:rPr>
      </w:pPr>
    </w:p>
    <w:p w14:paraId="2B72C8AA" w14:textId="77777777" w:rsidR="00A70610" w:rsidRDefault="00A70610" w:rsidP="00A70610">
      <w:pPr>
        <w:pStyle w:val="BodyText"/>
        <w:rPr>
          <w:rFonts w:ascii="Arial"/>
          <w:b/>
          <w:sz w:val="28"/>
        </w:rPr>
      </w:pPr>
      <w:r>
        <w:rPr>
          <w:noProof/>
        </w:rPr>
        <w:drawing>
          <wp:anchor distT="0" distB="0" distL="0" distR="0" simplePos="0" relativeHeight="251667456" behindDoc="0" locked="0" layoutInCell="1" allowOverlap="1" wp14:anchorId="307372FE" wp14:editId="580F3E75">
            <wp:simplePos x="0" y="0"/>
            <wp:positionH relativeFrom="page">
              <wp:posOffset>2969285</wp:posOffset>
            </wp:positionH>
            <wp:positionV relativeFrom="paragraph">
              <wp:posOffset>229834</wp:posOffset>
            </wp:positionV>
            <wp:extent cx="1604962" cy="1457325"/>
            <wp:effectExtent l="0" t="0" r="0" b="0"/>
            <wp:wrapTopAndBottom/>
            <wp:docPr id="91" name="image5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image5.jpeg" descr="Diagram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962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88DF0C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36E1BF87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0D7D74BD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20F43035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52EA27E9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7C09FA7F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25DBC6B6" w14:textId="77777777" w:rsidR="00A70610" w:rsidRDefault="00A70610" w:rsidP="00A70610">
      <w:pPr>
        <w:pStyle w:val="BodyText"/>
        <w:spacing w:before="6"/>
        <w:rPr>
          <w:rFonts w:ascii="Arial"/>
          <w:b/>
          <w:sz w:val="33"/>
        </w:rPr>
      </w:pPr>
    </w:p>
    <w:p w14:paraId="7B62EF3B" w14:textId="77777777" w:rsidR="00A70610" w:rsidRDefault="00A70610" w:rsidP="00A70610">
      <w:pPr>
        <w:ind w:left="789" w:right="1214"/>
        <w:jc w:val="center"/>
        <w:rPr>
          <w:rFonts w:ascii="Times New Roman"/>
          <w:b/>
          <w:sz w:val="28"/>
        </w:rPr>
      </w:pPr>
      <w:r>
        <w:rPr>
          <w:rFonts w:ascii="Times New Roman"/>
          <w:sz w:val="28"/>
        </w:rPr>
        <w:t xml:space="preserve">&lt;&lt; </w:t>
      </w:r>
      <w:r>
        <w:rPr>
          <w:rFonts w:ascii="Times New Roman"/>
          <w:b/>
          <w:sz w:val="28"/>
        </w:rPr>
        <w:t>THESIS METHOD &gt;&gt;</w:t>
      </w:r>
    </w:p>
    <w:p w14:paraId="1D80B6B4" w14:textId="77777777" w:rsidR="00A70610" w:rsidRDefault="00A70610" w:rsidP="00A70610">
      <w:pPr>
        <w:pStyle w:val="BodyText"/>
        <w:rPr>
          <w:rFonts w:ascii="Times New Roman"/>
          <w:b/>
          <w:sz w:val="30"/>
        </w:rPr>
      </w:pPr>
    </w:p>
    <w:p w14:paraId="6DEDCC10" w14:textId="77777777" w:rsidR="00A70610" w:rsidRDefault="00A70610" w:rsidP="00A70610">
      <w:pPr>
        <w:pStyle w:val="BodyText"/>
        <w:rPr>
          <w:rFonts w:ascii="Times New Roman"/>
          <w:b/>
          <w:sz w:val="30"/>
        </w:rPr>
      </w:pPr>
    </w:p>
    <w:p w14:paraId="56BA7640" w14:textId="77777777" w:rsidR="00A70610" w:rsidRDefault="00A70610" w:rsidP="00A70610">
      <w:pPr>
        <w:pStyle w:val="BodyText"/>
        <w:spacing w:before="9"/>
        <w:rPr>
          <w:rFonts w:ascii="Times New Roman"/>
          <w:b/>
          <w:sz w:val="23"/>
        </w:rPr>
      </w:pPr>
    </w:p>
    <w:p w14:paraId="4A575994" w14:textId="77777777" w:rsidR="00A70610" w:rsidRDefault="00A70610" w:rsidP="00A70610">
      <w:pPr>
        <w:ind w:left="789" w:right="1280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Student Name&gt;&gt;</w:t>
      </w:r>
    </w:p>
    <w:p w14:paraId="141464ED" w14:textId="77777777" w:rsidR="00A70610" w:rsidRDefault="00A70610" w:rsidP="00A70610">
      <w:pPr>
        <w:spacing w:before="4"/>
        <w:ind w:left="789" w:right="1280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Student ID&gt;&gt;</w:t>
      </w:r>
    </w:p>
    <w:p w14:paraId="6D70899F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115C9B71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28C3E923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7ED3A832" w14:textId="77777777" w:rsidR="00A70610" w:rsidRDefault="00A70610" w:rsidP="00A70610">
      <w:pPr>
        <w:pStyle w:val="BodyText"/>
        <w:rPr>
          <w:rFonts w:ascii="Times New Roman"/>
          <w:i/>
          <w:sz w:val="30"/>
        </w:rPr>
      </w:pPr>
    </w:p>
    <w:p w14:paraId="18E8871E" w14:textId="77777777" w:rsidR="00A70610" w:rsidRDefault="00A70610" w:rsidP="00A70610">
      <w:pPr>
        <w:pStyle w:val="BodyText"/>
        <w:spacing w:before="2"/>
        <w:rPr>
          <w:rFonts w:ascii="Times New Roman"/>
          <w:i/>
          <w:sz w:val="35"/>
        </w:rPr>
      </w:pPr>
    </w:p>
    <w:p w14:paraId="2B94549B" w14:textId="77777777" w:rsidR="00A70610" w:rsidRDefault="00A70610" w:rsidP="00A70610">
      <w:pPr>
        <w:spacing w:line="249" w:lineRule="auto"/>
        <w:ind w:left="3016" w:right="3519" w:hanging="5"/>
        <w:jc w:val="center"/>
        <w:rPr>
          <w:rFonts w:ascii="Times New Roman"/>
          <w:b/>
          <w:sz w:val="23"/>
        </w:rPr>
      </w:pPr>
      <w:r>
        <w:rPr>
          <w:rFonts w:ascii="Times New Roman"/>
          <w:b/>
          <w:sz w:val="23"/>
        </w:rPr>
        <w:t>A Thesis Submitted to the Graduate Program in Partial Fulfillment of the Requirements for Master Degree in &lt;&lt;Prodi&gt;&gt;</w:t>
      </w:r>
    </w:p>
    <w:p w14:paraId="747E7574" w14:textId="77777777" w:rsidR="00A70610" w:rsidRDefault="00A70610" w:rsidP="00A70610">
      <w:pPr>
        <w:spacing w:line="266" w:lineRule="exact"/>
        <w:ind w:left="789" w:right="1304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Field of Interest: &lt;&lt;Field of Interest Name&gt;&gt;</w:t>
      </w:r>
    </w:p>
    <w:p w14:paraId="326CD75B" w14:textId="77777777" w:rsidR="00A70610" w:rsidRDefault="00A70610" w:rsidP="00A70610">
      <w:pPr>
        <w:pStyle w:val="BodyText"/>
        <w:rPr>
          <w:rFonts w:ascii="Times New Roman"/>
          <w:b/>
          <w:sz w:val="26"/>
        </w:rPr>
      </w:pPr>
    </w:p>
    <w:p w14:paraId="148E8D69" w14:textId="77777777" w:rsidR="00A70610" w:rsidRDefault="00A70610" w:rsidP="00A70610">
      <w:pPr>
        <w:pStyle w:val="BodyText"/>
        <w:rPr>
          <w:rFonts w:ascii="Times New Roman"/>
          <w:b/>
          <w:sz w:val="23"/>
        </w:rPr>
      </w:pPr>
    </w:p>
    <w:p w14:paraId="3BD3B655" w14:textId="77777777" w:rsidR="00A70610" w:rsidRDefault="00A70610" w:rsidP="00A70610">
      <w:pPr>
        <w:ind w:left="789" w:right="1291"/>
        <w:jc w:val="center"/>
        <w:rPr>
          <w:sz w:val="24"/>
        </w:rPr>
      </w:pPr>
      <w:r>
        <w:rPr>
          <w:sz w:val="24"/>
        </w:rPr>
        <w:t>ii</w:t>
      </w:r>
    </w:p>
    <w:p w14:paraId="4406B5C4" w14:textId="77777777" w:rsidR="00A70610" w:rsidRDefault="00A70610" w:rsidP="00A70610">
      <w:pPr>
        <w:jc w:val="center"/>
        <w:rPr>
          <w:sz w:val="24"/>
        </w:rPr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507806B4" w14:textId="77777777" w:rsidR="00A70610" w:rsidRDefault="00A70610" w:rsidP="00A70610">
      <w:pPr>
        <w:pStyle w:val="BodyText"/>
        <w:spacing w:before="7"/>
        <w:rPr>
          <w:sz w:val="8"/>
        </w:rPr>
      </w:pPr>
    </w:p>
    <w:p w14:paraId="27A613D0" w14:textId="77777777" w:rsidR="00A70610" w:rsidRDefault="00A70610" w:rsidP="00A70610">
      <w:pPr>
        <w:rPr>
          <w:sz w:val="8"/>
        </w:rPr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2952E609" w14:textId="77777777" w:rsidR="00A70610" w:rsidRDefault="00A70610" w:rsidP="00A70610">
      <w:pPr>
        <w:spacing w:before="102"/>
        <w:ind w:left="660"/>
        <w:rPr>
          <w:b/>
          <w:i/>
          <w:sz w:val="23"/>
        </w:rPr>
      </w:pPr>
      <w:r>
        <w:rPr>
          <w:b/>
          <w:i/>
          <w:w w:val="95"/>
          <w:sz w:val="23"/>
        </w:rPr>
        <w:t>Supervisor Approval:</w:t>
      </w:r>
    </w:p>
    <w:p w14:paraId="6C4FA815" w14:textId="77777777" w:rsidR="00A70610" w:rsidRDefault="00A70610" w:rsidP="00A70610">
      <w:pPr>
        <w:pStyle w:val="BodyText"/>
        <w:rPr>
          <w:b/>
          <w:i/>
          <w:sz w:val="30"/>
        </w:rPr>
      </w:pPr>
      <w:r>
        <w:br w:type="column"/>
      </w:r>
    </w:p>
    <w:p w14:paraId="46F00C0A" w14:textId="77777777" w:rsidR="00A70610" w:rsidRDefault="00A70610" w:rsidP="00A70610">
      <w:pPr>
        <w:pStyle w:val="BodyText"/>
        <w:rPr>
          <w:b/>
          <w:i/>
          <w:sz w:val="25"/>
        </w:rPr>
      </w:pPr>
    </w:p>
    <w:p w14:paraId="020AB061" w14:textId="77777777" w:rsidR="00A70610" w:rsidRDefault="00A70610" w:rsidP="00A70610">
      <w:pPr>
        <w:ind w:left="637" w:right="4170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&lt;&lt; TESIS TITLE &gt;&gt;</w:t>
      </w:r>
    </w:p>
    <w:p w14:paraId="6F1D3D6C" w14:textId="77777777" w:rsidR="00A70610" w:rsidRDefault="00A70610" w:rsidP="00A70610">
      <w:pPr>
        <w:pStyle w:val="BodyText"/>
        <w:rPr>
          <w:rFonts w:ascii="Arial"/>
          <w:b/>
        </w:rPr>
      </w:pPr>
    </w:p>
    <w:p w14:paraId="4FCA3D50" w14:textId="77777777" w:rsidR="00A70610" w:rsidRDefault="00A70610" w:rsidP="00A70610">
      <w:pPr>
        <w:pStyle w:val="BodyText"/>
        <w:rPr>
          <w:rFonts w:ascii="Arial"/>
          <w:b/>
        </w:rPr>
      </w:pPr>
    </w:p>
    <w:p w14:paraId="1C9F182E" w14:textId="77777777" w:rsidR="00A70610" w:rsidRDefault="00A70610" w:rsidP="00A70610">
      <w:pPr>
        <w:pStyle w:val="BodyText"/>
        <w:rPr>
          <w:rFonts w:ascii="Arial"/>
          <w:b/>
        </w:rPr>
      </w:pPr>
    </w:p>
    <w:p w14:paraId="1E6F68B1" w14:textId="77777777" w:rsidR="00A70610" w:rsidRDefault="00A70610" w:rsidP="00A70610">
      <w:pPr>
        <w:pStyle w:val="BodyText"/>
        <w:rPr>
          <w:rFonts w:ascii="Arial"/>
          <w:b/>
        </w:rPr>
      </w:pPr>
    </w:p>
    <w:p w14:paraId="331008D2" w14:textId="77777777" w:rsidR="00A70610" w:rsidRDefault="00A70610" w:rsidP="00A70610">
      <w:pPr>
        <w:pStyle w:val="BodyText"/>
        <w:rPr>
          <w:rFonts w:ascii="Arial"/>
          <w:b/>
        </w:rPr>
      </w:pPr>
    </w:p>
    <w:p w14:paraId="092F34D0" w14:textId="77777777" w:rsidR="00A70610" w:rsidRDefault="00A70610" w:rsidP="00A70610">
      <w:pPr>
        <w:pStyle w:val="BodyText"/>
        <w:rPr>
          <w:rFonts w:ascii="Arial"/>
          <w:b/>
          <w:sz w:val="12"/>
        </w:rPr>
      </w:pPr>
      <w:r>
        <w:rPr>
          <w:noProof/>
        </w:rPr>
        <w:drawing>
          <wp:anchor distT="0" distB="0" distL="0" distR="0" simplePos="0" relativeHeight="251668480" behindDoc="0" locked="0" layoutInCell="1" allowOverlap="1" wp14:anchorId="5BDBF395" wp14:editId="201C763E">
            <wp:simplePos x="0" y="0"/>
            <wp:positionH relativeFrom="page">
              <wp:posOffset>3111525</wp:posOffset>
            </wp:positionH>
            <wp:positionV relativeFrom="paragraph">
              <wp:posOffset>112530</wp:posOffset>
            </wp:positionV>
            <wp:extent cx="1604962" cy="1457325"/>
            <wp:effectExtent l="0" t="0" r="0" b="0"/>
            <wp:wrapTopAndBottom/>
            <wp:docPr id="93" name="image5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image5.jpeg" descr="Diagram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962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09BED7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57EB2F8C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748BE7FF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36500F2F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38634721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53AC9AA6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1FB5AE18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17E495C1" w14:textId="77777777" w:rsidR="00A70610" w:rsidRDefault="00A70610" w:rsidP="00A70610">
      <w:pPr>
        <w:ind w:left="639" w:right="4170"/>
        <w:jc w:val="center"/>
        <w:rPr>
          <w:rFonts w:ascii="Times New Roman"/>
          <w:b/>
          <w:sz w:val="28"/>
        </w:rPr>
      </w:pPr>
      <w:r>
        <w:rPr>
          <w:rFonts w:ascii="Times New Roman"/>
          <w:sz w:val="28"/>
        </w:rPr>
        <w:t xml:space="preserve">&lt;&lt; </w:t>
      </w:r>
      <w:r>
        <w:rPr>
          <w:rFonts w:ascii="Times New Roman"/>
          <w:b/>
          <w:sz w:val="28"/>
        </w:rPr>
        <w:t>THESIS METHOD &gt;&gt;</w:t>
      </w:r>
    </w:p>
    <w:p w14:paraId="3751C815" w14:textId="77777777" w:rsidR="00A70610" w:rsidRDefault="00A70610" w:rsidP="00A70610">
      <w:pPr>
        <w:pStyle w:val="BodyText"/>
        <w:rPr>
          <w:rFonts w:ascii="Times New Roman"/>
          <w:b/>
          <w:sz w:val="30"/>
        </w:rPr>
      </w:pPr>
    </w:p>
    <w:p w14:paraId="5775A598" w14:textId="77777777" w:rsidR="00A70610" w:rsidRDefault="00A70610" w:rsidP="00A70610">
      <w:pPr>
        <w:pStyle w:val="BodyText"/>
        <w:spacing w:before="6"/>
        <w:rPr>
          <w:rFonts w:ascii="Times New Roman"/>
          <w:b/>
          <w:sz w:val="25"/>
        </w:rPr>
      </w:pPr>
    </w:p>
    <w:p w14:paraId="575E9B7F" w14:textId="77777777" w:rsidR="00A70610" w:rsidRDefault="00A70610" w:rsidP="00A70610">
      <w:pPr>
        <w:spacing w:before="1" w:line="321" w:lineRule="exact"/>
        <w:ind w:left="639" w:right="4166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Student Name&gt;&gt;</w:t>
      </w:r>
    </w:p>
    <w:p w14:paraId="63804AD3" w14:textId="77777777" w:rsidR="00A70610" w:rsidRDefault="00A70610" w:rsidP="00A70610">
      <w:pPr>
        <w:spacing w:line="321" w:lineRule="exact"/>
        <w:ind w:left="639" w:right="4167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>&lt;&lt;Student ID&gt;&gt;</w:t>
      </w:r>
    </w:p>
    <w:p w14:paraId="4BC36BE0" w14:textId="77777777" w:rsidR="00A70610" w:rsidRDefault="00A70610" w:rsidP="00A70610">
      <w:pPr>
        <w:spacing w:line="321" w:lineRule="exact"/>
        <w:jc w:val="center"/>
        <w:rPr>
          <w:rFonts w:ascii="Times New Roman"/>
          <w:sz w:val="28"/>
        </w:rPr>
        <w:sectPr w:rsidR="00A70610">
          <w:type w:val="continuous"/>
          <w:pgSz w:w="12240" w:h="15840"/>
          <w:pgMar w:top="700" w:right="360" w:bottom="680" w:left="860" w:header="720" w:footer="720" w:gutter="0"/>
          <w:cols w:num="2" w:space="720" w:equalWidth="0">
            <w:col w:w="2965" w:space="72"/>
            <w:col w:w="7983"/>
          </w:cols>
        </w:sectPr>
      </w:pPr>
    </w:p>
    <w:p w14:paraId="230E4772" w14:textId="77777777" w:rsidR="00A70610" w:rsidRDefault="00A70610" w:rsidP="00A70610">
      <w:pPr>
        <w:pStyle w:val="BodyText"/>
        <w:rPr>
          <w:rFonts w:ascii="Times New Roman"/>
          <w:i/>
        </w:rPr>
      </w:pPr>
    </w:p>
    <w:p w14:paraId="75D7966F" w14:textId="77777777" w:rsidR="00A70610" w:rsidRDefault="00A70610" w:rsidP="00A70610">
      <w:pPr>
        <w:pStyle w:val="BodyText"/>
        <w:rPr>
          <w:rFonts w:ascii="Times New Roman"/>
          <w:i/>
        </w:rPr>
      </w:pPr>
    </w:p>
    <w:p w14:paraId="6AB31F1A" w14:textId="77777777" w:rsidR="00A70610" w:rsidRDefault="00A70610" w:rsidP="00A70610">
      <w:pPr>
        <w:pStyle w:val="BodyText"/>
        <w:rPr>
          <w:rFonts w:ascii="Times New Roman"/>
          <w:i/>
        </w:rPr>
      </w:pPr>
    </w:p>
    <w:p w14:paraId="74BD0F2B" w14:textId="77777777" w:rsidR="00A70610" w:rsidRDefault="00A70610" w:rsidP="00A70610">
      <w:pPr>
        <w:spacing w:before="210" w:line="269" w:lineRule="exact"/>
        <w:ind w:left="789" w:right="1282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Approved:</w:t>
      </w:r>
    </w:p>
    <w:p w14:paraId="13FBE5F3" w14:textId="77777777" w:rsidR="00A70610" w:rsidRDefault="00A70610" w:rsidP="00A70610">
      <w:pPr>
        <w:tabs>
          <w:tab w:val="left" w:pos="4641"/>
        </w:tabs>
        <w:spacing w:line="351" w:lineRule="exact"/>
        <w:ind w:right="79"/>
        <w:jc w:val="center"/>
        <w:rPr>
          <w:rFonts w:ascii="Times New Roman"/>
          <w:b/>
        </w:rPr>
      </w:pPr>
      <w:r>
        <w:rPr>
          <w:rFonts w:ascii="Times New Roman"/>
          <w:b/>
          <w:sz w:val="24"/>
        </w:rPr>
        <w:t>1</w:t>
      </w:r>
      <w:r>
        <w:rPr>
          <w:rFonts w:ascii="Times New Roman"/>
          <w:b/>
          <w:position w:val="11"/>
          <w:sz w:val="21"/>
        </w:rPr>
        <w:t>st</w:t>
      </w:r>
      <w:r>
        <w:rPr>
          <w:rFonts w:ascii="Times New Roman"/>
          <w:b/>
          <w:spacing w:val="5"/>
          <w:position w:val="11"/>
          <w:sz w:val="21"/>
        </w:rPr>
        <w:t xml:space="preserve"> </w:t>
      </w:r>
      <w:r>
        <w:rPr>
          <w:rFonts w:ascii="Times New Roman"/>
          <w:b/>
          <w:sz w:val="24"/>
        </w:rPr>
        <w:t>Supervisor:</w:t>
      </w:r>
      <w:r>
        <w:rPr>
          <w:rFonts w:ascii="Times New Roman"/>
          <w:b/>
          <w:sz w:val="24"/>
        </w:rPr>
        <w:tab/>
      </w:r>
      <w:r>
        <w:rPr>
          <w:rFonts w:ascii="Times New Roman"/>
          <w:b/>
        </w:rPr>
        <w:t>2</w:t>
      </w:r>
      <w:r>
        <w:rPr>
          <w:rFonts w:ascii="Times New Roman"/>
          <w:b/>
          <w:position w:val="10"/>
          <w:sz w:val="19"/>
        </w:rPr>
        <w:t xml:space="preserve">nd </w:t>
      </w:r>
      <w:r>
        <w:rPr>
          <w:rFonts w:ascii="Times New Roman"/>
          <w:b/>
        </w:rPr>
        <w:t>Supervisor</w:t>
      </w:r>
      <w:r>
        <w:rPr>
          <w:rFonts w:ascii="Times New Roman"/>
          <w:b/>
          <w:spacing w:val="9"/>
        </w:rPr>
        <w:t xml:space="preserve"> </w:t>
      </w:r>
      <w:r>
        <w:rPr>
          <w:rFonts w:ascii="Times New Roman"/>
          <w:b/>
          <w:position w:val="10"/>
          <w:sz w:val="19"/>
        </w:rPr>
        <w:t>*)</w:t>
      </w:r>
      <w:r>
        <w:rPr>
          <w:rFonts w:ascii="Times New Roman"/>
          <w:b/>
        </w:rPr>
        <w:t>:</w:t>
      </w:r>
    </w:p>
    <w:p w14:paraId="41B16289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4D1DF1A5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10CC128C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7FF042E5" w14:textId="77777777" w:rsidR="00A70610" w:rsidRDefault="00A70610" w:rsidP="00A70610">
      <w:pPr>
        <w:pStyle w:val="BodyText"/>
        <w:spacing w:before="9"/>
        <w:rPr>
          <w:rFonts w:ascii="Times New Roman"/>
          <w:b/>
          <w:sz w:val="22"/>
        </w:rPr>
      </w:pPr>
    </w:p>
    <w:tbl>
      <w:tblPr>
        <w:tblW w:w="0" w:type="auto"/>
        <w:tblInd w:w="166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01"/>
        <w:gridCol w:w="1981"/>
        <w:gridCol w:w="2801"/>
      </w:tblGrid>
      <w:tr w:rsidR="00A70610" w14:paraId="14B9EFD5" w14:textId="77777777" w:rsidTr="00B91A16">
        <w:trPr>
          <w:trHeight w:val="367"/>
        </w:trPr>
        <w:tc>
          <w:tcPr>
            <w:tcW w:w="2801" w:type="dxa"/>
            <w:tcBorders>
              <w:bottom w:val="single" w:sz="8" w:space="0" w:color="000000"/>
            </w:tcBorders>
          </w:tcPr>
          <w:p w14:paraId="3F435AAE" w14:textId="77777777" w:rsidR="00A70610" w:rsidRDefault="00A70610" w:rsidP="00B91A16">
            <w:pPr>
              <w:pStyle w:val="TableParagraph"/>
              <w:spacing w:line="347" w:lineRule="exact"/>
              <w:ind w:right="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&lt;&lt; 1</w:t>
            </w:r>
            <w:r>
              <w:rPr>
                <w:rFonts w:ascii="Times New Roman"/>
                <w:b/>
                <w:position w:val="11"/>
                <w:sz w:val="21"/>
              </w:rPr>
              <w:t xml:space="preserve">st </w:t>
            </w:r>
            <w:r>
              <w:rPr>
                <w:rFonts w:ascii="Times New Roman"/>
                <w:b/>
                <w:sz w:val="24"/>
              </w:rPr>
              <w:t>Supervisor Name &gt;&gt;</w:t>
            </w:r>
          </w:p>
        </w:tc>
        <w:tc>
          <w:tcPr>
            <w:tcW w:w="1981" w:type="dxa"/>
          </w:tcPr>
          <w:p w14:paraId="15FA990F" w14:textId="77777777" w:rsidR="00A70610" w:rsidRDefault="00A70610" w:rsidP="00B91A1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01" w:type="dxa"/>
            <w:tcBorders>
              <w:bottom w:val="single" w:sz="8" w:space="0" w:color="000000"/>
            </w:tcBorders>
          </w:tcPr>
          <w:p w14:paraId="49CE91BE" w14:textId="77777777" w:rsidR="00A70610" w:rsidRDefault="00A70610" w:rsidP="00B91A16">
            <w:pPr>
              <w:pStyle w:val="TableParagraph"/>
              <w:spacing w:line="347" w:lineRule="exact"/>
              <w:ind w:right="6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&lt;&lt;</w:t>
            </w:r>
            <w:r>
              <w:rPr>
                <w:rFonts w:ascii="Times New Roman"/>
                <w:b/>
                <w:spacing w:val="-27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2</w:t>
            </w:r>
            <w:r>
              <w:rPr>
                <w:rFonts w:ascii="Times New Roman"/>
                <w:b/>
                <w:position w:val="11"/>
                <w:sz w:val="21"/>
              </w:rPr>
              <w:t>nd</w:t>
            </w:r>
            <w:r>
              <w:rPr>
                <w:rFonts w:ascii="Times New Roman"/>
                <w:b/>
                <w:spacing w:val="-19"/>
                <w:position w:val="11"/>
                <w:sz w:val="21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Supervisor</w:t>
            </w:r>
            <w:r>
              <w:rPr>
                <w:rFonts w:ascii="Times New Roman"/>
                <w:b/>
                <w:spacing w:val="-27"/>
                <w:sz w:val="24"/>
              </w:rPr>
              <w:t xml:space="preserve"> </w:t>
            </w:r>
            <w:r>
              <w:rPr>
                <w:rFonts w:ascii="Times New Roman"/>
                <w:b/>
                <w:spacing w:val="2"/>
                <w:sz w:val="24"/>
              </w:rPr>
              <w:t>Name</w:t>
            </w:r>
            <w:r>
              <w:rPr>
                <w:rFonts w:ascii="Times New Roman"/>
                <w:b/>
                <w:spacing w:val="-28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&gt;&gt;</w:t>
            </w:r>
          </w:p>
        </w:tc>
      </w:tr>
      <w:tr w:rsidR="00A70610" w14:paraId="79CC144E" w14:textId="77777777" w:rsidTr="00B91A16">
        <w:trPr>
          <w:trHeight w:val="276"/>
        </w:trPr>
        <w:tc>
          <w:tcPr>
            <w:tcW w:w="2801" w:type="dxa"/>
            <w:tcBorders>
              <w:top w:val="single" w:sz="8" w:space="0" w:color="000000"/>
            </w:tcBorders>
          </w:tcPr>
          <w:p w14:paraId="3C326EA2" w14:textId="77777777" w:rsidR="00A70610" w:rsidRDefault="00A70610" w:rsidP="00B91A16">
            <w:pPr>
              <w:pStyle w:val="TableParagraph"/>
              <w:spacing w:before="1" w:line="256" w:lineRule="exact"/>
              <w:ind w:right="9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Date: mm / dd / yyyy</w:t>
            </w:r>
          </w:p>
        </w:tc>
        <w:tc>
          <w:tcPr>
            <w:tcW w:w="1981" w:type="dxa"/>
          </w:tcPr>
          <w:p w14:paraId="75CB15CA" w14:textId="77777777" w:rsidR="00A70610" w:rsidRDefault="00A70610" w:rsidP="00B91A1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801" w:type="dxa"/>
            <w:tcBorders>
              <w:top w:val="single" w:sz="8" w:space="0" w:color="000000"/>
            </w:tcBorders>
          </w:tcPr>
          <w:p w14:paraId="0B0FD787" w14:textId="77777777" w:rsidR="00A70610" w:rsidRDefault="00A70610" w:rsidP="00B91A16">
            <w:pPr>
              <w:pStyle w:val="TableParagraph"/>
              <w:spacing w:before="1" w:line="256" w:lineRule="exact"/>
              <w:ind w:right="9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Date: mm / dd / yyyy</w:t>
            </w:r>
          </w:p>
        </w:tc>
      </w:tr>
    </w:tbl>
    <w:p w14:paraId="2533F25E" w14:textId="77777777" w:rsidR="00A70610" w:rsidRDefault="00A70610" w:rsidP="00A70610">
      <w:pPr>
        <w:pStyle w:val="BodyText"/>
        <w:rPr>
          <w:rFonts w:ascii="Times New Roman"/>
          <w:b/>
        </w:rPr>
      </w:pPr>
    </w:p>
    <w:p w14:paraId="54E5C7B4" w14:textId="77777777" w:rsidR="00A70610" w:rsidRDefault="00A70610" w:rsidP="00A70610">
      <w:pPr>
        <w:pStyle w:val="BodyText"/>
        <w:spacing w:before="7"/>
        <w:rPr>
          <w:rFonts w:ascii="Times New Roman"/>
          <w:b/>
          <w:sz w:val="18"/>
        </w:rPr>
      </w:pPr>
    </w:p>
    <w:p w14:paraId="0E2B3024" w14:textId="77777777" w:rsidR="00A70610" w:rsidRDefault="00A70610" w:rsidP="00A70610">
      <w:pPr>
        <w:spacing w:before="99"/>
        <w:ind w:left="780"/>
        <w:rPr>
          <w:rFonts w:ascii="Times New Roman"/>
          <w:i/>
          <w:sz w:val="24"/>
        </w:rPr>
      </w:pPr>
      <w:r>
        <w:rPr>
          <w:i/>
          <w:position w:val="8"/>
          <w:sz w:val="17"/>
        </w:rPr>
        <w:t>*)</w:t>
      </w:r>
      <w:r>
        <w:rPr>
          <w:rFonts w:ascii="Times New Roman"/>
          <w:i/>
          <w:sz w:val="24"/>
        </w:rPr>
        <w:t>: Diisi untuk Tesis Jalur Research (Penelitian)/Internship Project (Proyek Magang)</w:t>
      </w:r>
    </w:p>
    <w:p w14:paraId="29E29033" w14:textId="77777777" w:rsidR="00A70610" w:rsidRDefault="00A70610" w:rsidP="00A70610">
      <w:pPr>
        <w:pStyle w:val="BodyText"/>
        <w:spacing w:before="9"/>
        <w:rPr>
          <w:rFonts w:ascii="Times New Roman"/>
          <w:i/>
          <w:sz w:val="23"/>
        </w:rPr>
      </w:pPr>
    </w:p>
    <w:p w14:paraId="73C2B410" w14:textId="77777777" w:rsidR="00A70610" w:rsidRDefault="00A70610" w:rsidP="00A70610">
      <w:pPr>
        <w:ind w:left="789" w:right="1276"/>
        <w:jc w:val="center"/>
        <w:rPr>
          <w:sz w:val="24"/>
        </w:rPr>
      </w:pPr>
      <w:r>
        <w:rPr>
          <w:sz w:val="24"/>
        </w:rPr>
        <w:t>iii</w:t>
      </w:r>
    </w:p>
    <w:p w14:paraId="0F82CB38" w14:textId="77777777" w:rsidR="00A70610" w:rsidRDefault="00A70610" w:rsidP="00A70610">
      <w:pPr>
        <w:jc w:val="center"/>
        <w:rPr>
          <w:sz w:val="24"/>
        </w:rPr>
        <w:sectPr w:rsidR="00A70610">
          <w:type w:val="continuous"/>
          <w:pgSz w:w="12240" w:h="15840"/>
          <w:pgMar w:top="700" w:right="360" w:bottom="680" w:left="860" w:header="720" w:footer="720" w:gutter="0"/>
          <w:cols w:space="720"/>
        </w:sectPr>
      </w:pPr>
    </w:p>
    <w:p w14:paraId="27BACB22" w14:textId="77777777" w:rsidR="00A70610" w:rsidRDefault="00A70610" w:rsidP="00A70610">
      <w:pPr>
        <w:pStyle w:val="BodyText"/>
        <w:spacing w:before="7"/>
        <w:rPr>
          <w:sz w:val="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F0FD90" wp14:editId="7E3C83BB">
                <wp:simplePos x="0" y="0"/>
                <wp:positionH relativeFrom="page">
                  <wp:posOffset>1975485</wp:posOffset>
                </wp:positionH>
                <wp:positionV relativeFrom="page">
                  <wp:posOffset>3912870</wp:posOffset>
                </wp:positionV>
                <wp:extent cx="140970" cy="767080"/>
                <wp:effectExtent l="0" t="0" r="0" b="0"/>
                <wp:wrapNone/>
                <wp:docPr id="447" name="Text Box 3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0970" cy="767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91936B" w14:textId="77777777" w:rsidR="00A70610" w:rsidRDefault="00A70610" w:rsidP="00A70610">
                            <w:pPr>
                              <w:spacing w:before="20"/>
                              <w:ind w:left="20"/>
                              <w:rPr>
                                <w:sz w:val="15"/>
                              </w:rPr>
                            </w:pPr>
                            <w:r>
                              <w:rPr>
                                <w:sz w:val="15"/>
                              </w:rPr>
                              <w:t>&lt;&lt;Judul Tesis&gt;&gt;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F0FD90" id="_x0000_t202" coordsize="21600,21600" o:spt="202" path="m,l,21600r21600,l21600,xe">
                <v:stroke joinstyle="miter"/>
                <v:path gradientshapeok="t" o:connecttype="rect"/>
              </v:shapetype>
              <v:shape id="Text Box 393" o:spid="_x0000_s1026" type="#_x0000_t202" style="position:absolute;margin-left:155.55pt;margin-top:308.1pt;width:11.1pt;height:60.4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" filled="f" stroked="f">
                <v:path arrowok="t"/>
                <v:textbox style="layout-flow:vertical" inset="0,0,0,0">
                  <w:txbxContent>
                    <w:p w14:paraId="4691936B" w14:textId="77777777" w:rsidR="00A70610" w:rsidRDefault="00A70610" w:rsidP="00A70610">
                      <w:pPr>
                        <w:spacing w:before="20"/>
                        <w:ind w:left="20"/>
                        <w:rPr>
                          <w:sz w:val="15"/>
                        </w:rPr>
                      </w:pPr>
                      <w:r>
                        <w:rPr>
                          <w:sz w:val="15"/>
                        </w:rPr>
                        <w:t>&lt;&lt;Judul Tesis&gt;&gt;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40F9C23" w14:textId="77777777" w:rsidR="00A70610" w:rsidRDefault="00A70610" w:rsidP="00A70610">
      <w:pPr>
        <w:spacing w:before="102"/>
        <w:ind w:left="660"/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7296980A" wp14:editId="1653A242">
                <wp:simplePos x="0" y="0"/>
                <wp:positionH relativeFrom="page">
                  <wp:posOffset>1388745</wp:posOffset>
                </wp:positionH>
                <wp:positionV relativeFrom="paragraph">
                  <wp:posOffset>358775</wp:posOffset>
                </wp:positionV>
                <wp:extent cx="4996815" cy="6493510"/>
                <wp:effectExtent l="0" t="0" r="0" b="0"/>
                <wp:wrapNone/>
                <wp:docPr id="443" name="Group 3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96815" cy="6493510"/>
                          <a:chOff x="2187" y="565"/>
                          <a:chExt cx="7869" cy="10226"/>
                        </a:xfrm>
                      </wpg:grpSpPr>
                      <pic:pic xmlns:pic="http://schemas.openxmlformats.org/drawingml/2006/picture">
                        <pic:nvPicPr>
                          <pic:cNvPr id="444" name="Picture 392"/>
                          <pic:cNvPicPr>
                            <a:picLocks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87" y="564"/>
                            <a:ext cx="7869" cy="10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45" name="Text Box 391"/>
                        <wps:cNvSpPr txBox="1">
                          <a:spLocks/>
                        </wps:cNvSpPr>
                        <wps:spPr bwMode="auto">
                          <a:xfrm>
                            <a:off x="6082" y="1537"/>
                            <a:ext cx="1685" cy="1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9DCA6D" w14:textId="77777777" w:rsidR="00A70610" w:rsidRDefault="00A70610" w:rsidP="00A70610">
                              <w:pPr>
                                <w:rPr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&lt;&lt; JUDUL TESIS &gt;&gt;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46" name="Text Box 390"/>
                        <wps:cNvSpPr txBox="1">
                          <a:spLocks/>
                        </wps:cNvSpPr>
                        <wps:spPr bwMode="auto">
                          <a:xfrm>
                            <a:off x="5957" y="6003"/>
                            <a:ext cx="1927" cy="7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3058F3" w14:textId="77777777" w:rsidR="00A70610" w:rsidRDefault="00A70610" w:rsidP="00A70610">
                              <w:pPr>
                                <w:ind w:right="18"/>
                                <w:jc w:val="center"/>
                                <w:rPr>
                                  <w:b/>
                                  <w:sz w:val="15"/>
                                </w:rPr>
                              </w:pPr>
                              <w:r>
                                <w:rPr>
                                  <w:b/>
                                  <w:sz w:val="15"/>
                                </w:rPr>
                                <w:t>&lt;&lt;JALUR PENULISAN&gt;&gt;</w:t>
                              </w:r>
                            </w:p>
                            <w:p w14:paraId="77D12CAE" w14:textId="77777777" w:rsidR="00A70610" w:rsidRDefault="00A70610" w:rsidP="00A70610">
                              <w:pPr>
                                <w:spacing w:before="1"/>
                                <w:rPr>
                                  <w:b/>
                                  <w:sz w:val="16"/>
                                </w:rPr>
                              </w:pPr>
                            </w:p>
                            <w:p w14:paraId="2EABF736" w14:textId="77777777" w:rsidR="00A70610" w:rsidRDefault="00A70610" w:rsidP="00A70610">
                              <w:pPr>
                                <w:spacing w:line="198" w:lineRule="exact"/>
                                <w:ind w:right="19"/>
                                <w:jc w:val="center"/>
                                <w:rPr>
                                  <w:i/>
                                  <w:sz w:val="17"/>
                                </w:rPr>
                              </w:pPr>
                              <w:r>
                                <w:rPr>
                                  <w:i/>
                                  <w:w w:val="95"/>
                                  <w:sz w:val="17"/>
                                </w:rPr>
                                <w:t>&lt;&lt;Nama Mahasiswa&gt;&gt;</w:t>
                              </w:r>
                            </w:p>
                            <w:p w14:paraId="1637B0F4" w14:textId="77777777" w:rsidR="00A70610" w:rsidRDefault="00A70610" w:rsidP="00A70610">
                              <w:pPr>
                                <w:spacing w:line="197" w:lineRule="exact"/>
                                <w:ind w:right="19"/>
                                <w:jc w:val="center"/>
                                <w:rPr>
                                  <w:i/>
                                  <w:sz w:val="17"/>
                                </w:rPr>
                              </w:pPr>
                              <w:r>
                                <w:rPr>
                                  <w:i/>
                                  <w:sz w:val="17"/>
                                </w:rPr>
                                <w:t>&lt;&lt;NIM Mahasiswa&gt;&gt;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96980A" id="Group 389" o:spid="_x0000_s1027" style="position:absolute;left:0;text-align:left;margin-left:109.35pt;margin-top:28.25pt;width:393.45pt;height:511.3pt;z-index:-251644928;mso-position-horizontal-relative:page" coordorigin="2187,565" coordsize="7869,1022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I3Sv5ra/pSbpX81tAH9A&#10;n7PX/JOLj/sYvEH/AKeL2vT68w/Z6/5Jxcf9jF4g/wDTxe16fQAUUUUAFFFFABRRRQAUUUUAFFFF&#10;ABRRRQAUUUUAFFFFABRRRQAUUUUAFFFFABSdqWk7UAeY+DP+S7/Er/rw0b/0C6r0+vMPBn/Jd/iV&#10;/wBeGjf+gXVen0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CN0r+a2&#10;v6Um6V/NbQB/QJ+z1/yTi4/7GLxB/wCni9r0+vMP2ev+ScXH/YxeIP8A08Xten0AFFFFABRRRQAU&#10;UUUAFFFFABRRRQAUUUUAFFFFABRRRQAUUUUAFFFFABRRRQAUnalpO1AHmPgz/ku/xK/68NG/9Auq&#10;9PrzDwZ/yXf4lf8AXho3/oF1Xp9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CN0r&#10;+a2v6Um6V/NbQB/QJ+z1/wAk4uP+xi8Qf+ni9r0+vMP2ev8AknFx/wBjF4g/9PF7Xp9ABRRRQAUU&#10;UUAFFFFABRRRQAUUUUAFFFFABRRRQAUUUUAFFFFABRRRQAUUUUAFJ2paTtQB5j4M/wCS7/Er/rw0&#10;b/0C6r0+vMPBn/Jd/iV/14aN/wCgXVen0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I3Sv5ra/pSbpX81tAH9An7PX/JOLj/ALGLxB/6eL2vT68w/Z6/5Jxcf9jF4g/9PF7Xp9ABRRRQ&#10;AUUUUAFFFFABRRRQAUUUUAFFFFABRRRQAUUUUAFFFFABRRRQAUUUUAFJ2paTtQB5j4M/5Lv8Sv8A&#10;rw0b/wBAuq9PrzDwZ/yXf4lf9eGjf+gXVen0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I3Sv5ra/pSbpX81tAH9An7PX/JOLj/sYvEH/p4va9PrzD9nr/knFx/2MXiD/wBPF7Xp9ABR&#10;RRQAUUUUAFFFFABRRRQAUUUUAFFFFABRRRQAUUUUAFFFFABRRRQAUUUUAFJ2paTtQB5j4M/5Lv8A&#10;Er/rw0b/ANAuq9PrzDwZ/wAl3+JX/Xho3/oF1Xp9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CN0r+a2v6Um6V/NbQB/QJ+z1/yTi4/7GLxB/wCni9r0+vMP2ev+ScXH/YxeIP8A08Xt&#10;en0AFFFFABRRRQAUUUUAFFFFABRRRQAUUUUAFFFFABRRRQAUUUUAFFFFABRRRQAUnalpO1AHmPgz&#10;/ku/xK/68NG/9Auq9PrzDwZ/yXf4lf8AXho3/oF1Xp9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CN0r+a2v6Um6V/NbQB/QJ+z1/wAk4uP+xi8Qf+ni9r0+vMP2ev8AknFx/wBjF4g/&#10;9PF7Xp9ABRRRQAUUUUAFFFFABRRRQAUUUUAFFFFABRRRQAUUUUAFFFFABRRRQAUUUUAFJ2paTtQB&#10;5j4M/wCS7/Er/rw0b/0C6r0+vMPBn/Jd/iV/14aN/wCgXVen0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I3Sv5ra/pSbpX81tAH9An7PX/JOLj/ALGLxB/6eL2vT68w/Z6/5Jxcf9jF&#10;4g/9PF7Xp9ABRRRQAUUUUAFFFFABRRRQAUUUUAFFFFABRRRQAUUUUAFFFFABRRRQAUUUUAFJ2paT&#10;tQB5j4M/5Lv8Sv8Arw0b/wBAuq9PrzDwZ/yXf4lf9eGjf+gXVen0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I3Sv5ra/pSbpX81tAH9An7PX/JOLj/sYvEH/p4va9PrzD9nr/knFx/2&#10;MXiD/wBPF7Xp9ABRRRQAUUUUAFFFFABRRRQAUUUUAFFFFABRRRQAUUUUAFFFFABRRRQAUUUUAFJ2&#10;paTtQB5j4M/5Lv8AEr/rw0b/ANAuq9PrzDwZ/wAl3+JX/Xho3/oF1Xp9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CN0r+a2v6Um6V/NbQB/QJ+z1/yTi4/7GLxB/wCni9r0+vMP2ev+&#10;ScXH/YxeIP8A08Xten0AFFFFABRRRQAUUUUAFFFFABRRRQAUUUUAFFFFABRRRQAUUUUAFFFFABRR&#10;RQAUnalpO1AHmPgz/ku/xK/68NG/9Auq9PrzDwZ/yXf4lf8AXho3/oF1Xp9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CN0r+a2v6Um6V/NbQB/QJ+z1/wAk4uP+xi8Qf+ni9r0+vMP2&#10;ev8AknFx/wBjF4g/9PF7Xp9ABRRRQAUUUUAFFFFABRRRQAUUUUAFFFFABRRRQAUUUUAFFFFABRRR&#10;QAUUUUAFJ2paTtQB5j4M/wCS7/Er/rw0b/0C6r0+vMPBn/Jd/iV/14aN/wCgXVen0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I3Sv5ra/pSbpX81tAH9An7PX/JOLj/ALGLxB/6eL2v&#10;T68w/Z6/5Jxcf9jF4g/9PF7Xp9ABRRRQAUUUUAFFFFABRRRQAUUUUAFFFFABRRRQAUUUUAFFFFAB&#10;RRRQAUUUUAFJ2paTtQB5j4M/5Lv8Sv8Arw0b/wBAuq9PrzDwZ/yXf4lf9eGjf+gXVen0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I3Sv5ra/pSbpX81tAH9An7PX/JOLj/sYvEH/p4v&#10;a9PrzD9nr/knFx/2MXiD/wBPF7Xp9ABRRRQAUUUUAFFFFABRRRQAUUUUAFFFFABRRRQAUUUUAFFF&#10;FABRRRQAUUUUAFJ2paTtQB5j4M/5Lv8AEr/rw0b/ANAuq9PrzDwZ/wAl3+JX/Xho3/oF1Xp9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CN0r+a2v6Um6V/NbQB/QJ+z1/yTi4/7GLxB&#10;/wCni9r0+vMP2ev+ScXH/YxeIP8A08Xten0AFFFFABRRRQAUUUUAFFFFABRRRQAUUUUAFFFFABRR&#10;RQAUUUUAFFFFABRRRQAUnalpO1AHmPgz/ku/xK/68NG/9Auq9PrzDwZ/yXf4lf8AXho3/oF1Xp9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CN0r+a2v6Um6V/NbQB/QJ+z1/wAk4uP+&#10;xi8Qf+ni9r0+vMP2ev8AknFx/wBjF4g/9PF7Xp9ABRRRQAUUUUAFFFFABRRRQAUUUUAFFFFABRRR&#10;QAUUUUAFFFFABRRRQAUUUUAFJ2paTtQB5j4M/wCS7/Er/rw0b/0C6r0+vMPBn/Jd/iV/14aN/wCg&#10;XVen0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I3Sv5ra/pSbpX81tAH9An7PX/J&#10;OLj/ALGLxB/6eL2vT68w/Z6/5Jxcf9jF4g/9PF7Xp9ABRRRQAUUUUAFFFFABRRRQAUUUUAFFFFAB&#10;RRRQAUUUUAFFFFABRRRQAUUUUAFJ2paTtQB5j4M/5Lv8Sv8Arw0b/wBAuq9PrzDwZ/yXf4lf9eGj&#10;f+gXVen0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I3Sv5ra/pSbpX81tAH9An7P&#10;X/JOLj/sYvEH/p4va9PrzD9nr/knFx/2MXiD/wBPF7Xp9ABRRRQAUUUUAFFFFABRRRQAUUUUAFFF&#10;FABRRRQAUUUUAFFFFABRRRQAUUUUAFJ2paTtQB5j4M/5Lv8AEr/rw0b/ANAuq9PrzDwZ/wAl3+JX&#10;/Xho3/oF1Xp9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CN0r+a2v6Um6V/NbQB/&#10;QJ+z1/yTi4/7GLxB/wCni9r0+vMP2ev+ScXH/YxeIP8A08Xten0AFFFFABRRRQAUUUUAFFFFABRR&#10;RQAUUUUAFFFFABRRRQAUUUUAFFFFABRRRQAUnalpO1AHmPgz/ku/xK/68NG/9Auq9PrzDwZ/yXf4&#10;lf8AXho3/oF1Xp9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CN0r+a2v6Um6V/Nb&#10;QB/QJ+z1/wAk4uP+xi8Qf+ni9r0+vMP2ev8AknFx/wBjF4g/9PF7Xp9ABRRRQAUUUUAFFFFABRRR&#10;QAUUUUAFFFFABRRRQAUUUUAFFFFABRRRQAUUUUAFJ2paTtQB5j4M/wCS7/Er/rw0b/0C6r0+vMPB&#10;n/Jd/iV/14aN/wCgXVen0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I3Sv5ra/pS&#10;bpX81tAH9An7PX/JOLj/ALGLxB/6eL2vT68w/Z6/5Jxcf9jF4g/9PF7Xp9ABRRRQAUUUUAFFFFAB&#10;RRRQAUUUUAFFFFABRRRQAUUUUAFFFFABRRRQAUUUUAFJ2paTtQB5j4M/5Lv8Sv8Arw0b/wBAuq9P&#10;rzDwZ/yXf4lf9eGjf+gXVen0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I3Sv5ra&#10;/pSbpX81tAH9An7PX/JOLj/sYvEH/p4va9PrzD9nr/knFx/2MXiD/wBPF7Xp9ABRRRQAUUUUAFFF&#10;FABRRRQAUUUUAFFFFABRRRQAUUUUAFFFFABRRRQAUUUUAFJ2paTtQB5j4M/5Lv8AEr/rw0b/ANAu&#10;q9PrzDwZ/wAl3+JX/Xho3/oF1Xp9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CN0&#10;r+a2v6Um6V/NbQB/QJ+z1/yTi4/7GLxB/wCni9r0+vMP2ev+ScXH/YxeIP8A08Xten0AFFFFABRR&#10;RQAUUUUAFFFFABRRRQAUUUUAFFFFABRRRQAUUUUAFFFFABRRRQAUnalpO1AHmPgz/ku/xK/68NG/&#10;9Auq9PrzDwZ/yXf4lf8AXho3/oF1Xp9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CN0r+a2v6Um6V/NbQB/QJ+z1/wAk4uP+xi8Qf+ni9r0+vMP2ev8AknFx/wBjF4g/9PF7Xp9ABRRR&#10;QAUUUUAFFFFABRRRQAUUUUAFFFFABRRRQAUUUUAFFFFABRRRQAUUUUAFJ2paTtQB5j4M/wCS7/Er&#10;/rw0b/0C6r0+vMPBn/Jd/iV/14aN/wCgXVen0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I3Sv5ra/pSbpX81tAH9An7PX/JOLj/ALGLxB/6eL2vT68w/Z6/5Jxcf9jF4g/9PF7Xp9AB&#10;RRRQAUUUUAFFFFABRRRQAUUUUAFFFFABRRRQAUUUUAFFFFABRRRQAUUUUAFJ2paTtQB5j4M/5Lv8&#10;Sv8Arw0b/wBAuq9PrzDwZ/yXf4lf9eGjf+gXVen0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I3Sv5ra/pSbpX81tAH9An7PX/JOLj/sYvEH/p4va9PrzD9nr/knFx/2MXiD/wBPF7Xp&#10;9ABRRRQAUUUUAFFFFABRRRQAUUUUAFFFFABRRRQAUUUUAFFFFABRRRQAUUUUAFJ2paTtQB5j4M/5&#10;Lv8AEr/rw0b/ANAuq9PrzDwZ/wAl3+JX/Xho3/oF1Xp9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CN0r+a2v6Um6V/NbQB/QJ+z1/yTi4/7GLxB/wCni9r0+vMP2ev+ScXH/YxeIP8A&#10;08Xten0AFFFFABRRRQAUUUUAFFFFABRRRQAUUUUAFFFFABRRRQAUUUUAFFFFABRRRQAUnalpO1AH&#10;mPgz/ku/xK/68NG/9Auq9PrzDwZ/yXf4lf8AXho3/oF1Xp9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CN0r+a2v6Um6V/NbQB/QJ+z1/wAk4uP+xi8Qf+ni9r0+vMP2ev8AknFx/wBj&#10;F4g/9PF7Xp9ABRRRQAUUUUAFFFFABRRRQAUUUUAFFFFABRRRQAUUUUAFFFFABRRRQAUUUUAFJ2pa&#10;TtQB5j4M/wCS7/Er/rw0b/0C6r0+vMPBn/Jd/iV/14aN/wCgXVen0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I3Sv5ra/pSbpX81tAH9An7PX/JOLj/ALGLxB/6eL2vT68w/Z6/5Jxc&#10;f9jF4g/9PF7Xp9ABRRRQAUUUUAFFFFABRRRQAUUUUAFFFFABRRRQAUUUUAFFFFABRRRQAUUUUAFJ&#10;2paTtQB5j4M/5Lv8Sv8Arw0b/wBAuq9PrzDwZ/yXf4lf9eGjf+gXVen0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I3Sv5ra/pSbpX81tAH9An7PX/JOLj/sYvEH/p4va9PrzD9nr/kn&#10;Fx/2MXiD/wBPF7Xp9ABRRRQAUUUUAFFFFABRRRQAUUUUAFFFFABRRRQAUUUUAFFFFABRRRQAUUUU&#10;AFJ2paTtQB5j4M/5Lv8AEr/rw0b/ANAuq9PrzDwZ/wAl3+JX/Xho3/oF1Xp9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CN0r+a2v6Um6V/NbQB/QJ+z1/yTi4/7GLxB/wCni9r0+vMP&#10;2ev+ScXH/YxeIP8A08Xten0AFFFFABRRRQAUUUUAFFFFABRRRQAUUUUAFFFFABRRRQAUUUUAFFFF&#10;ABRRRQAUnalpO1AHmPgz/ku/xK/68NG/9Auq9PrzDwZ/yXf4lf8AXho3/oF1Xp9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CN0r+a2v6Um6V/NbQB/QJ+z1/wAk4uP+xi8Qf+ni9r0+&#10;vMP2ev8AknFx/wBjF4g/9PF7Xp9ABRRRQAUUUUAFFFFABRRRQAUUUUAFFFFABRRRQAUUUUAFFFFA&#10;BRRRQAUUUUAFJ2paTtQB5j4M/wCS7/Er/rw0b/0C6r0+vMPBn/Jd/iV/14aN/wCgXVen0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I3Sv5ra/pSbpX81tAH9An7PX/JOLj/ALGLxB/6&#10;eL2vT68w/Z6/5Jxcf9jF4g/9PF7Xp9ABRRRQAUUUUAFFFFABRRRQAUUUUAFFFFABRRRQAUUUUAFF&#10;FFABRRRQAUUUUAFJ2paTtQB5j4M/5Lv8Sv8Arw0b/wBAuq9PrzDwZ/yXf4lf9eGjf+gXVen0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I3Sv5ra/pSbpX81tAH9An7PX/JOLj/sYvEH&#10;/p4va9PrzD9nr/knFx/2MXiD/wBPF7Xp9ABRRRQAUUUUAFFFFABRRRQAUUUUAFFFFABRRRQAUUUU&#10;AFFFFABRRRQAUUUUAFJ2paTtQB5j4M/5Lv8AEr/rw0b/ANAuq9PrzDwZ/wAl3+JX/Xho3/oF1Xp9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CN0r+a2v6Um6V/NbQB/QJ+z1/yTi4/7&#10;GLxB/wCni9r0+vMP2ev+ScXH/YxeIP8A08Xten0AFFFFABRRRQAUUUUAFFFFABRRRQAUUUUAFFFF&#10;ABRRRQAUUUUAFFFFABRRRQAUnalpO1AHmPgz/ku/xK/68NG/9Auq9PrzDwZ/yXf4lf8AXho3/oF1&#10;Xp9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CN0r+a2v6Um6V/NbQB/QJ+z1/wAk&#10;4uP+xi8Qf+ni9r0+vMP2ev8AknFx/wBjF4g/9PF7Xp9ABRRRQAUUUUAFFFFABRRRQAUUUUAFFFFA&#10;BRRRQAUUUUAFFFFABRRRQAUUUUAFJ2paTtQB5j4M/wCS7/Er/rw0b/0C6r0+vMPBn/Jd/iV/14aN&#10;/wCgXVen0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I3Sv5ra/pSbpX81tAH9An7&#10;PX/JOLj/ALGLxB/6eL2vT68w/Z6/5Jxcf9jF4g/9PF7Xp9ABRRRQAUUUUAFFFFABRRRQAUUUUAFF&#10;FFABRRRQAUUUUAFFFFABRRRQAUUUUAFJ2paTtQB5j4M/5Lv8Sv8Arw0b/wBAuq9PrzDwZ/yXf4lf&#10;9eGjf+gXVen0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I3Sv5ra/pSbpX81tAH9&#10;An7PX/JOLj/sYvEH/p4va9PrzD9nr/knFx/2MXiD/wBPF7Xp9ABRRRQAUUUUAFFFFABRRRQAUUUU&#10;AFFFFABRRRQAUUUUAFFFFABRRRQAUUUUAFJ2paTtQB5j4M/5Lv8AEr/rw0b/ANAuq9PrzDwZ/wAl&#10;3+JX/Xho3/oF1Xp9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CN0r+a2v6Um6V/N&#10;bQB/QJ+z1/yTi4/7GLxB/wCni9r0+vMP2ev+ScXH/YxeIP8A08Xten0AFFFFABRRRQAUUUUAFFFF&#10;ABRRRQAUUUUAFFFFABRRRQAUUUUAFFFFABRRRQAUnalpO1AHmPgz/ku/xK/68NG/9Auq9PrzDwZ/&#10;yXf4lf8AXho3/oF1Xp9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CN0r+a2v6Um6&#10;V/NbQB/QJ+z1/wAk4uP+xi8Qf+ni9r0+vMP2ev8AknFx/wBjF4g/9PF7Xp9ABRRRQAUUUUAFFFFA&#10;BRRRQAUUUUAFFFFABRRRQAUUUUAFFFFABRRRQAUUUUAFJ2paTtQB5j4M/wCS7/Er/rw0b/0C6r0+&#10;vMPBn/Jd/iV/14aN/wCgXVen0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I3Sv5r&#10;a/pSbpX81tAH9An7PX/JOLj/ALGLxB/6eL2vT68w/Z6/5Jxcf9jF4g/9PF7Xp9ABRRRQAUUUUAFF&#10;FFABRRRQAUUUUAFFFFABRRRQAUUUUAFFFFABRRRQAUUUUAFJ2paTtQB5j4M/5Lv8Sv8Arw0b/wBA&#10;uq9PrzDwZ/yXf4lf9eGjf+gXVen0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I3S&#10;v5ra/pSbpX81tAH9An7PX/JOLj/sYvEH/p4va9PrzD9nr/knFx/2MXiD/wBPF7Xp9ABRRRQAUUUU&#10;AFFFFABRRRQAUUUUAFFFFABRRRQAUUUUAFFFFABRRRQAUUUUAFJ2paTtQB5j4M/5Lv8AEr/rw0b/&#10;ANAuq9PrzDwZ/wAl3+JX/Xho3/oF1Xp9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CN0r+a2v6Um6V/NbQB/QJ+z1/yTi4/7GLxB/wCni9r0+vMP2ev+ScXH/YxeIP8A08Xten0AFFFF&#10;ABRRRQAUUUUAFFFFABRRRQAUUUUAFFFFABRRRQAUUUUAFFFFABRRRQAUnalpO1AHmPgz/ku/xK/6&#10;8NG/9Auq9PrzDwZ/yXf4lf8AXho3/oF1Xp9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CN0r+a2v6Um6V/NbQB/QJ+z1/wAk4uP+xi8Qf+ni9r0+vMP2ev8AknFx/wBjF4g/9PF7Xp9A&#10;BRRRQAUUUUAFFFFABRRRQAUUUUAFFFFABRRRQAUUUUAFFFFABRRRQAUUUUAFJ2paTtQB5j4M/wCS&#10;7/Er/rw0b/0C6r0+vMPBn/Jd/iV/14aN/wCgXVen0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I3Sv5ra/pSbpX81tAH9An7PX/JOLj/ALGLxB/6eL2vT68w/Z6/5Jxcf9jF4g/9PF7X&#10;p9ABRRRQAUUUUAFFFFABRRRQAUUUUAFFFFABRRRQAUUUUAFFFFABRRRQAUUUUAFJ2paTtQB5j4M/&#10;5Lv8Sv8Arw0b/wBAuq9PrzDwZ/yXf4lf9eGjf+gXVen0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I3Sv5ra/pSbpX81tAH9An7PX/JOLj/sYvEH/p4va9PrzD9nr/knFx/2MXiD/wBP&#10;F7Xp9ABRRRQAUUUUAFFFFABRRRQAUUUUAFFFFABRRRQAUUUUAFFFFABRRRQAUUUUAFJ2paTtQB5j&#10;4M/5Lv8AEr/rw0b/ANAuq9PrzDwZ/wAl3+JX/Xho3/oF1Xp9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CN0r+a2v6Um6V/NbQB/QJ+z1/yTi4/7GLxB/wCni9r0+vMP2ev+ScXH/Yxe&#10;IP8A08Xten0AFFFFABRRRQAUUUUAFFFFABRRRQAUUUUAFFFFABRRRQAUUUUAFFFFABRRRQAUnalp&#10;O1AHmPgz/ku/xK/68NG/9Auq9PrzDwZ/yXf4lf8AXho3/oF1Xp9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CN0r+a2v6Um6V/NbQB/QJ+z1/wAk4uP+xi8Qf+ni9r0+vMP2ev8AknFx&#10;/wBjF4g/9PF7Xp9ABRRRQAUUUUAFFFFABRRRQAUUUUAFFFFABRRRQAUUUUAFFFFABRRRQAUUUUAF&#10;J2paTtQB5j4M/wCS7/Er/rw0b/0C6r0+vMPBn/Jd/iV/14aN/wCgXVen0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I3Sv5ra/pSbpX81tAH9An7PX/JOLj/ALGLxB/6eL2vT68w/Z6/&#10;5Jxcf9jF4g/9PF7Xp9ABRRRQAUUUUAFFFFABRRRQAUUUUAFFFFABRRRQAUUUUAFFFFABRRRQAUUU&#10;UAFJ2paTtQB5j4M/5Lv8Sv8Arw0b/wBAuq9PrzDwZ/yXf4lf9eGjf+gXVen0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I3Sv5ra/pSbpX81tAH9An7PX/JOLj/sYvEH/p4va9PrzD9n&#10;r/knFx/2MXiD/wBPF7Xp9ABRRRQAUUUUAFFFFABRRRQAUUUUAFFFFABRRRQAUUUUAFFFFABRRRQA&#10;UUUUAFJ2paTtQB5j4M/5Lv8AEr/rw0b/ANAuq9PrzDwZ/wAl3+JX/Xho3/oF1Xp9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CN0r+a2v6Um6V/NbQB/QJ+z1/yTi4/7GLxB/wCni9r0&#10;+vMP2ev+ScXH/YxeIP8A08Xten0AFFFFABRRRQAUUUUAFFFFABRRRQAUUUUAFFFFABRRRQAUUUUA&#10;FFFFABRRRQAUnalpO1AHmPgz/ku/xK/68NG/9Auq9PrzDwZ/yXf4lf8AXho3/oF1Xp9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CN0r+a2v6Um6V/NbQB/QJ+z1/wAk4uP+xi8Qf+ni&#10;9r0+vL/2eP8Aknc3/Yw69/6d72vUKACiiigAooooAKKKKACiiigAooooAKKKKACiiigAooooAKKK&#10;KACiiigAooooAKTtS0z+CgDzPwZ/yXf4lf8AXho3/oF1Xp9eYeDf+S6fEr/rx0j/ANBuq9P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92" o:spid="_x0000_s1028" type="#_x0000_t75" style="position:absolute;left:2187;top:564;width:7869;height:102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">
                  <v:imagedata r:id="rId7" o:title=""/>
                  <v:path arrowok="t"/>
                  <o:lock v:ext="edit" aspectratio="f"/>
                </v:shape>
                <v:shape id="Text Box 391" o:spid="_x0000_s1029" type="#_x0000_t202" style="position:absolute;left:6082;top:1537;width:1685;height: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" filled="f" stroked="f">
                  <v:path arrowok="t"/>
                  <v:textbox inset="0,0,0,0">
                    <w:txbxContent>
                      <w:p w14:paraId="4E9DCA6D" w14:textId="77777777" w:rsidR="00A70610" w:rsidRDefault="00A70610" w:rsidP="00A70610">
                        <w:pPr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sz w:val="16"/>
                          </w:rPr>
                          <w:t>&lt;&lt; JUDUL TESIS &gt;&gt;</w:t>
                        </w:r>
                      </w:p>
                    </w:txbxContent>
                  </v:textbox>
                </v:shape>
                <v:shape id="Text Box 390" o:spid="_x0000_s1030" type="#_x0000_t202" style="position:absolute;left:5957;top:6003;width:1927;height:7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" filled="f" stroked="f">
                  <v:path arrowok="t"/>
                  <v:textbox inset="0,0,0,0">
                    <w:txbxContent>
                      <w:p w14:paraId="363058F3" w14:textId="77777777" w:rsidR="00A70610" w:rsidRDefault="00A70610" w:rsidP="00A70610">
                        <w:pPr>
                          <w:ind w:right="18"/>
                          <w:jc w:val="center"/>
                          <w:rPr>
                            <w:b/>
                            <w:sz w:val="15"/>
                          </w:rPr>
                        </w:pPr>
                        <w:r>
                          <w:rPr>
                            <w:b/>
                            <w:sz w:val="15"/>
                          </w:rPr>
                          <w:t>&lt;&lt;JALUR PENULISAN&gt;&gt;</w:t>
                        </w:r>
                      </w:p>
                      <w:p w14:paraId="77D12CAE" w14:textId="77777777" w:rsidR="00A70610" w:rsidRDefault="00A70610" w:rsidP="00A70610">
                        <w:pPr>
                          <w:spacing w:before="1"/>
                          <w:rPr>
                            <w:b/>
                            <w:sz w:val="16"/>
                          </w:rPr>
                        </w:pPr>
                      </w:p>
                      <w:p w14:paraId="2EABF736" w14:textId="77777777" w:rsidR="00A70610" w:rsidRDefault="00A70610" w:rsidP="00A70610">
                        <w:pPr>
                          <w:spacing w:line="198" w:lineRule="exact"/>
                          <w:ind w:right="19"/>
                          <w:jc w:val="center"/>
                          <w:rPr>
                            <w:i/>
                            <w:sz w:val="17"/>
                          </w:rPr>
                        </w:pPr>
                        <w:r>
                          <w:rPr>
                            <w:i/>
                            <w:w w:val="95"/>
                            <w:sz w:val="17"/>
                          </w:rPr>
                          <w:t>&lt;&lt;Nama Mahasiswa&gt;&gt;</w:t>
                        </w:r>
                      </w:p>
                      <w:p w14:paraId="1637B0F4" w14:textId="77777777" w:rsidR="00A70610" w:rsidRDefault="00A70610" w:rsidP="00A70610">
                        <w:pPr>
                          <w:spacing w:line="197" w:lineRule="exact"/>
                          <w:ind w:right="19"/>
                          <w:jc w:val="center"/>
                          <w:rPr>
                            <w:i/>
                            <w:sz w:val="17"/>
                          </w:rPr>
                        </w:pPr>
                        <w:r>
                          <w:rPr>
                            <w:i/>
                            <w:sz w:val="17"/>
                          </w:rPr>
                          <w:t>&lt;&lt;NIM Mahasiswa&gt;&gt;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b/>
          <w:i/>
          <w:sz w:val="23"/>
        </w:rPr>
        <w:t>Template Hard Cover</w:t>
      </w:r>
      <w:r>
        <w:rPr>
          <w:b/>
        </w:rPr>
        <w:t>:</w:t>
      </w:r>
    </w:p>
    <w:p w14:paraId="25E5BAD1" w14:textId="77777777" w:rsidR="00A70610" w:rsidRDefault="00A70610" w:rsidP="00A70610">
      <w:pPr>
        <w:pStyle w:val="BodyText"/>
        <w:rPr>
          <w:b/>
        </w:rPr>
      </w:pPr>
    </w:p>
    <w:p w14:paraId="793C9E11" w14:textId="77777777" w:rsidR="00A70610" w:rsidRDefault="00A70610" w:rsidP="00A70610">
      <w:pPr>
        <w:pStyle w:val="BodyText"/>
        <w:rPr>
          <w:b/>
        </w:rPr>
      </w:pPr>
    </w:p>
    <w:p w14:paraId="2588F095" w14:textId="77777777" w:rsidR="00A70610" w:rsidRDefault="00A70610" w:rsidP="00A70610">
      <w:pPr>
        <w:pStyle w:val="BodyText"/>
        <w:rPr>
          <w:b/>
        </w:rPr>
      </w:pPr>
    </w:p>
    <w:p w14:paraId="11824818" w14:textId="77777777" w:rsidR="00A70610" w:rsidRDefault="00A70610" w:rsidP="00A70610">
      <w:pPr>
        <w:pStyle w:val="BodyText"/>
        <w:rPr>
          <w:b/>
        </w:rPr>
      </w:pPr>
    </w:p>
    <w:p w14:paraId="4E146A87" w14:textId="77777777" w:rsidR="00A70610" w:rsidRDefault="00A70610" w:rsidP="00A70610">
      <w:pPr>
        <w:pStyle w:val="BodyText"/>
        <w:rPr>
          <w:b/>
        </w:rPr>
      </w:pPr>
    </w:p>
    <w:p w14:paraId="0047A486" w14:textId="77777777" w:rsidR="00A70610" w:rsidRDefault="00A70610" w:rsidP="00A70610">
      <w:pPr>
        <w:pStyle w:val="BodyText"/>
        <w:rPr>
          <w:b/>
        </w:rPr>
      </w:pPr>
    </w:p>
    <w:p w14:paraId="577F563C" w14:textId="77777777" w:rsidR="00A70610" w:rsidRDefault="00A70610" w:rsidP="00A70610">
      <w:pPr>
        <w:pStyle w:val="BodyText"/>
        <w:rPr>
          <w:b/>
        </w:rPr>
      </w:pPr>
    </w:p>
    <w:p w14:paraId="4B1C266C" w14:textId="77777777" w:rsidR="00A70610" w:rsidRDefault="00A70610" w:rsidP="00A70610">
      <w:pPr>
        <w:pStyle w:val="BodyText"/>
        <w:rPr>
          <w:b/>
        </w:rPr>
      </w:pPr>
    </w:p>
    <w:p w14:paraId="11FAD14F" w14:textId="77777777" w:rsidR="00A70610" w:rsidRDefault="00A70610" w:rsidP="00A70610">
      <w:pPr>
        <w:pStyle w:val="BodyText"/>
        <w:rPr>
          <w:b/>
        </w:rPr>
      </w:pPr>
    </w:p>
    <w:p w14:paraId="5E3C6F88" w14:textId="77777777" w:rsidR="00A70610" w:rsidRDefault="00A70610" w:rsidP="00A70610">
      <w:pPr>
        <w:pStyle w:val="BodyText"/>
        <w:rPr>
          <w:b/>
        </w:rPr>
      </w:pPr>
    </w:p>
    <w:p w14:paraId="4F8F9836" w14:textId="77777777" w:rsidR="00A70610" w:rsidRDefault="00A70610" w:rsidP="00A70610">
      <w:pPr>
        <w:pStyle w:val="BodyText"/>
        <w:rPr>
          <w:b/>
        </w:rPr>
      </w:pPr>
    </w:p>
    <w:p w14:paraId="52CF275B" w14:textId="77777777" w:rsidR="00A70610" w:rsidRDefault="00A70610" w:rsidP="00A70610">
      <w:pPr>
        <w:pStyle w:val="BodyText"/>
        <w:rPr>
          <w:b/>
        </w:rPr>
      </w:pPr>
    </w:p>
    <w:p w14:paraId="7025C2CB" w14:textId="77777777" w:rsidR="00A70610" w:rsidRDefault="00A70610" w:rsidP="00A70610">
      <w:pPr>
        <w:pStyle w:val="BodyText"/>
        <w:rPr>
          <w:b/>
        </w:rPr>
      </w:pPr>
    </w:p>
    <w:p w14:paraId="73AEE5CC" w14:textId="77777777" w:rsidR="00A70610" w:rsidRDefault="00A70610" w:rsidP="00A70610">
      <w:pPr>
        <w:pStyle w:val="BodyText"/>
        <w:rPr>
          <w:b/>
        </w:rPr>
      </w:pPr>
    </w:p>
    <w:p w14:paraId="17B2AD49" w14:textId="77777777" w:rsidR="00A70610" w:rsidRDefault="00A70610" w:rsidP="00A70610">
      <w:pPr>
        <w:pStyle w:val="BodyText"/>
        <w:rPr>
          <w:b/>
        </w:rPr>
      </w:pPr>
    </w:p>
    <w:p w14:paraId="3CAE8BD5" w14:textId="77777777" w:rsidR="00A70610" w:rsidRDefault="00A70610" w:rsidP="00A70610">
      <w:pPr>
        <w:pStyle w:val="BodyText"/>
        <w:rPr>
          <w:b/>
        </w:rPr>
      </w:pPr>
    </w:p>
    <w:p w14:paraId="0F373AB5" w14:textId="77777777" w:rsidR="00A70610" w:rsidRDefault="00A70610" w:rsidP="00A70610">
      <w:pPr>
        <w:pStyle w:val="BodyText"/>
        <w:rPr>
          <w:b/>
        </w:rPr>
      </w:pPr>
    </w:p>
    <w:p w14:paraId="54D3DA70" w14:textId="77777777" w:rsidR="00A70610" w:rsidRDefault="00A70610" w:rsidP="00A70610">
      <w:pPr>
        <w:pStyle w:val="BodyText"/>
        <w:rPr>
          <w:b/>
        </w:rPr>
      </w:pPr>
    </w:p>
    <w:p w14:paraId="5E6FECBA" w14:textId="77777777" w:rsidR="00A70610" w:rsidRDefault="00A70610" w:rsidP="00A70610">
      <w:pPr>
        <w:pStyle w:val="BodyText"/>
        <w:rPr>
          <w:b/>
        </w:rPr>
      </w:pPr>
    </w:p>
    <w:p w14:paraId="06D986F2" w14:textId="77777777" w:rsidR="00A70610" w:rsidRDefault="00A70610" w:rsidP="00A70610">
      <w:pPr>
        <w:pStyle w:val="BodyText"/>
        <w:rPr>
          <w:b/>
        </w:rPr>
      </w:pPr>
    </w:p>
    <w:p w14:paraId="621AB08D" w14:textId="77777777" w:rsidR="00A70610" w:rsidRDefault="00A70610" w:rsidP="00A70610">
      <w:pPr>
        <w:pStyle w:val="BodyText"/>
        <w:rPr>
          <w:b/>
        </w:rPr>
      </w:pPr>
    </w:p>
    <w:p w14:paraId="34F40BBB" w14:textId="77777777" w:rsidR="00A70610" w:rsidRDefault="00A70610" w:rsidP="00A70610">
      <w:pPr>
        <w:pStyle w:val="BodyText"/>
        <w:rPr>
          <w:b/>
        </w:rPr>
      </w:pPr>
    </w:p>
    <w:p w14:paraId="1172DE1A" w14:textId="77777777" w:rsidR="00A70610" w:rsidRDefault="00A70610" w:rsidP="00A70610">
      <w:pPr>
        <w:pStyle w:val="BodyText"/>
        <w:rPr>
          <w:b/>
        </w:rPr>
      </w:pPr>
    </w:p>
    <w:p w14:paraId="7EBF44C3" w14:textId="77777777" w:rsidR="00A70610" w:rsidRDefault="00A70610" w:rsidP="00A70610">
      <w:pPr>
        <w:pStyle w:val="BodyText"/>
        <w:rPr>
          <w:b/>
        </w:rPr>
      </w:pPr>
    </w:p>
    <w:p w14:paraId="0ABDEB53" w14:textId="77777777" w:rsidR="00A70610" w:rsidRDefault="00A70610" w:rsidP="00A70610">
      <w:pPr>
        <w:pStyle w:val="BodyText"/>
        <w:rPr>
          <w:b/>
        </w:rPr>
      </w:pPr>
    </w:p>
    <w:p w14:paraId="32F973A5" w14:textId="77777777" w:rsidR="00A70610" w:rsidRDefault="00A70610" w:rsidP="00A70610">
      <w:pPr>
        <w:pStyle w:val="BodyText"/>
        <w:rPr>
          <w:b/>
        </w:rPr>
      </w:pPr>
    </w:p>
    <w:p w14:paraId="26D64607" w14:textId="77777777" w:rsidR="00A70610" w:rsidRDefault="00A70610" w:rsidP="00A70610">
      <w:pPr>
        <w:pStyle w:val="BodyText"/>
        <w:rPr>
          <w:b/>
        </w:rPr>
      </w:pPr>
    </w:p>
    <w:p w14:paraId="05494028" w14:textId="77777777" w:rsidR="00A70610" w:rsidRDefault="00A70610" w:rsidP="00A70610">
      <w:pPr>
        <w:pStyle w:val="BodyText"/>
        <w:rPr>
          <w:b/>
        </w:rPr>
      </w:pPr>
    </w:p>
    <w:p w14:paraId="662EE830" w14:textId="77777777" w:rsidR="00A70610" w:rsidRDefault="00A70610" w:rsidP="00A70610">
      <w:pPr>
        <w:pStyle w:val="BodyText"/>
        <w:rPr>
          <w:b/>
        </w:rPr>
      </w:pPr>
    </w:p>
    <w:p w14:paraId="308E7957" w14:textId="77777777" w:rsidR="00A70610" w:rsidRDefault="00A70610" w:rsidP="00A70610">
      <w:pPr>
        <w:pStyle w:val="BodyText"/>
        <w:rPr>
          <w:b/>
        </w:rPr>
      </w:pPr>
    </w:p>
    <w:p w14:paraId="64D1DAC4" w14:textId="77777777" w:rsidR="00A70610" w:rsidRDefault="00A70610" w:rsidP="00A70610">
      <w:pPr>
        <w:pStyle w:val="BodyText"/>
        <w:rPr>
          <w:b/>
        </w:rPr>
      </w:pPr>
    </w:p>
    <w:p w14:paraId="61C27B13" w14:textId="77777777" w:rsidR="00A70610" w:rsidRDefault="00A70610" w:rsidP="00A70610">
      <w:pPr>
        <w:pStyle w:val="BodyText"/>
        <w:rPr>
          <w:b/>
        </w:rPr>
      </w:pPr>
    </w:p>
    <w:p w14:paraId="7CF87AFD" w14:textId="77777777" w:rsidR="00A70610" w:rsidRDefault="00A70610" w:rsidP="00A70610">
      <w:pPr>
        <w:pStyle w:val="BodyText"/>
        <w:rPr>
          <w:b/>
        </w:rPr>
      </w:pPr>
    </w:p>
    <w:p w14:paraId="63933C1C" w14:textId="77777777" w:rsidR="00A70610" w:rsidRDefault="00A70610" w:rsidP="00A70610">
      <w:pPr>
        <w:pStyle w:val="BodyText"/>
        <w:rPr>
          <w:b/>
        </w:rPr>
      </w:pPr>
    </w:p>
    <w:p w14:paraId="2275F649" w14:textId="77777777" w:rsidR="00A70610" w:rsidRDefault="00A70610" w:rsidP="00A70610">
      <w:pPr>
        <w:pStyle w:val="BodyText"/>
        <w:spacing w:before="1" w:after="1"/>
        <w:rPr>
          <w:b/>
          <w:sz w:val="29"/>
        </w:rPr>
      </w:pPr>
    </w:p>
    <w:tbl>
      <w:tblPr>
        <w:tblW w:w="0" w:type="auto"/>
        <w:tblInd w:w="15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6"/>
        <w:gridCol w:w="4570"/>
      </w:tblGrid>
      <w:tr w:rsidR="00A70610" w14:paraId="76245D93" w14:textId="77777777" w:rsidTr="00B91A16">
        <w:trPr>
          <w:trHeight w:val="194"/>
        </w:trPr>
        <w:tc>
          <w:tcPr>
            <w:tcW w:w="2116" w:type="dxa"/>
          </w:tcPr>
          <w:p w14:paraId="22760884" w14:textId="77777777" w:rsidR="00A70610" w:rsidRDefault="00A70610" w:rsidP="00B91A1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570" w:type="dxa"/>
          </w:tcPr>
          <w:p w14:paraId="25317A0F" w14:textId="77777777" w:rsidR="00A70610" w:rsidRDefault="00A70610" w:rsidP="00B91A16">
            <w:pPr>
              <w:pStyle w:val="TableParagraph"/>
              <w:spacing w:line="174" w:lineRule="exact"/>
              <w:ind w:left="306" w:right="131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Program Pascasarjana</w:t>
            </w:r>
          </w:p>
        </w:tc>
      </w:tr>
      <w:tr w:rsidR="00A70610" w14:paraId="2328AEE3" w14:textId="77777777" w:rsidTr="00B91A16">
        <w:trPr>
          <w:trHeight w:val="195"/>
        </w:trPr>
        <w:tc>
          <w:tcPr>
            <w:tcW w:w="2116" w:type="dxa"/>
          </w:tcPr>
          <w:p w14:paraId="6C26BF38" w14:textId="77777777" w:rsidR="00A70610" w:rsidRDefault="00A70610" w:rsidP="00B91A1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570" w:type="dxa"/>
          </w:tcPr>
          <w:p w14:paraId="2582BA10" w14:textId="77777777" w:rsidR="00A70610" w:rsidRDefault="00A70610" w:rsidP="00B91A16">
            <w:pPr>
              <w:pStyle w:val="TableParagraph"/>
              <w:spacing w:before="1" w:line="174" w:lineRule="exact"/>
              <w:ind w:left="306" w:right="152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PROGRAM STUDI &lt;&lt;NAMA PRODI&gt;&gt; JENJANG S2</w:t>
            </w:r>
          </w:p>
        </w:tc>
      </w:tr>
      <w:tr w:rsidR="00A70610" w14:paraId="10176DDB" w14:textId="77777777" w:rsidTr="00B91A16">
        <w:trPr>
          <w:trHeight w:val="290"/>
        </w:trPr>
        <w:tc>
          <w:tcPr>
            <w:tcW w:w="2116" w:type="dxa"/>
          </w:tcPr>
          <w:p w14:paraId="6ACA0158" w14:textId="77777777" w:rsidR="00A70610" w:rsidRDefault="00A70610" w:rsidP="00B91A16">
            <w:pPr>
              <w:pStyle w:val="TableParagraph"/>
              <w:spacing w:before="96" w:line="174" w:lineRule="exact"/>
              <w:ind w:left="380"/>
              <w:rPr>
                <w:sz w:val="16"/>
              </w:rPr>
            </w:pPr>
            <w:r>
              <w:rPr>
                <w:sz w:val="16"/>
              </w:rPr>
              <w:t>Jakarta</w:t>
            </w:r>
          </w:p>
        </w:tc>
        <w:tc>
          <w:tcPr>
            <w:tcW w:w="4570" w:type="dxa"/>
          </w:tcPr>
          <w:p w14:paraId="62A286BA" w14:textId="77777777" w:rsidR="00A70610" w:rsidRDefault="00A70610" w:rsidP="00B91A16">
            <w:pPr>
              <w:pStyle w:val="TableParagraph"/>
              <w:spacing w:before="1"/>
              <w:ind w:left="306" w:right="132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UNIVERSITAS BINA NUSANTARA</w:t>
            </w:r>
          </w:p>
        </w:tc>
      </w:tr>
      <w:tr w:rsidR="00A70610" w14:paraId="329A3A2A" w14:textId="77777777" w:rsidTr="00B91A16">
        <w:trPr>
          <w:trHeight w:val="194"/>
        </w:trPr>
        <w:tc>
          <w:tcPr>
            <w:tcW w:w="2116" w:type="dxa"/>
            <w:vMerge w:val="restart"/>
          </w:tcPr>
          <w:p w14:paraId="6DDE2DB1" w14:textId="77777777" w:rsidR="00A70610" w:rsidRDefault="00A70610" w:rsidP="00B91A16">
            <w:pPr>
              <w:pStyle w:val="TableParagraph"/>
              <w:spacing w:before="96"/>
              <w:ind w:left="200"/>
              <w:rPr>
                <w:sz w:val="16"/>
              </w:rPr>
            </w:pPr>
            <w:r>
              <w:rPr>
                <w:sz w:val="16"/>
              </w:rPr>
              <w:t>&lt;&lt;tahun&gt;&gt;</w:t>
            </w:r>
          </w:p>
        </w:tc>
        <w:tc>
          <w:tcPr>
            <w:tcW w:w="4570" w:type="dxa"/>
          </w:tcPr>
          <w:p w14:paraId="7F8BD5E9" w14:textId="77777777" w:rsidR="00A70610" w:rsidRDefault="00A70610" w:rsidP="00B91A16">
            <w:pPr>
              <w:pStyle w:val="TableParagraph"/>
              <w:spacing w:before="1" w:line="174" w:lineRule="exact"/>
              <w:ind w:left="306" w:right="141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JAKARTA</w:t>
            </w:r>
          </w:p>
        </w:tc>
      </w:tr>
      <w:tr w:rsidR="00A70610" w14:paraId="7239B8E0" w14:textId="77777777" w:rsidTr="00B91A16">
        <w:trPr>
          <w:trHeight w:val="194"/>
        </w:trPr>
        <w:tc>
          <w:tcPr>
            <w:tcW w:w="2116" w:type="dxa"/>
            <w:vMerge/>
            <w:tcBorders>
              <w:top w:val="nil"/>
            </w:tcBorders>
          </w:tcPr>
          <w:p w14:paraId="61B63419" w14:textId="77777777" w:rsidR="00A70610" w:rsidRDefault="00A70610" w:rsidP="00B91A16">
            <w:pPr>
              <w:rPr>
                <w:sz w:val="2"/>
                <w:szCs w:val="2"/>
              </w:rPr>
            </w:pPr>
          </w:p>
        </w:tc>
        <w:tc>
          <w:tcPr>
            <w:tcW w:w="4570" w:type="dxa"/>
          </w:tcPr>
          <w:p w14:paraId="25F990EE" w14:textId="77777777" w:rsidR="00A70610" w:rsidRDefault="00A70610" w:rsidP="00B91A16">
            <w:pPr>
              <w:pStyle w:val="TableParagraph"/>
              <w:spacing w:before="1" w:line="173" w:lineRule="exact"/>
              <w:ind w:left="306" w:right="148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&lt;&lt;Tahun&gt;&gt;</w:t>
            </w:r>
          </w:p>
        </w:tc>
      </w:tr>
    </w:tbl>
    <w:p w14:paraId="2B764EFB" w14:textId="77777777" w:rsidR="00A70610" w:rsidRDefault="00A70610" w:rsidP="00A70610">
      <w:pPr>
        <w:spacing w:line="173" w:lineRule="exact"/>
        <w:jc w:val="center"/>
        <w:rPr>
          <w:sz w:val="16"/>
        </w:rPr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74C0B258" w14:textId="77777777" w:rsidR="00A70610" w:rsidRDefault="00A70610" w:rsidP="00A70610">
      <w:pPr>
        <w:pStyle w:val="BodyText"/>
        <w:spacing w:before="7"/>
        <w:rPr>
          <w:b/>
          <w:sz w:val="8"/>
        </w:rPr>
      </w:pPr>
    </w:p>
    <w:p w14:paraId="1F86DEE5" w14:textId="77777777" w:rsidR="00A70610" w:rsidRDefault="00A70610" w:rsidP="00A70610">
      <w:pPr>
        <w:spacing w:before="102"/>
        <w:ind w:left="660"/>
        <w:rPr>
          <w:b/>
        </w:rPr>
      </w:pPr>
      <w:r>
        <w:rPr>
          <w:b/>
        </w:rPr>
        <w:t xml:space="preserve">Contoh </w:t>
      </w:r>
      <w:r>
        <w:rPr>
          <w:b/>
          <w:i/>
          <w:sz w:val="23"/>
        </w:rPr>
        <w:t xml:space="preserve">Technical Report </w:t>
      </w:r>
      <w:r>
        <w:rPr>
          <w:b/>
        </w:rPr>
        <w:t>Versi Inggris</w:t>
      </w:r>
    </w:p>
    <w:p w14:paraId="1421B3A9" w14:textId="77777777" w:rsidR="00A70610" w:rsidRDefault="00A70610" w:rsidP="00A70610">
      <w:pPr>
        <w:pStyle w:val="BodyText"/>
        <w:rPr>
          <w:b/>
          <w:sz w:val="28"/>
        </w:rPr>
      </w:pPr>
    </w:p>
    <w:p w14:paraId="6BF62445" w14:textId="77777777" w:rsidR="00A70610" w:rsidRDefault="00A70610" w:rsidP="00A70610">
      <w:pPr>
        <w:pStyle w:val="Heading2"/>
        <w:spacing w:before="237"/>
        <w:ind w:right="1283"/>
        <w:rPr>
          <w:rFonts w:ascii="Arial"/>
        </w:rPr>
      </w:pPr>
      <w:r>
        <w:rPr>
          <w:rFonts w:ascii="Arial"/>
        </w:rPr>
        <w:t>&lt;&lt;TECHNICAL REPORT TITLE&gt;&gt;</w:t>
      </w:r>
    </w:p>
    <w:p w14:paraId="5CDA6F04" w14:textId="77777777" w:rsidR="00A70610" w:rsidRDefault="00A70610" w:rsidP="00A70610">
      <w:pPr>
        <w:pStyle w:val="BodyText"/>
        <w:rPr>
          <w:rFonts w:ascii="Arial"/>
          <w:b/>
          <w:sz w:val="30"/>
        </w:rPr>
      </w:pPr>
    </w:p>
    <w:p w14:paraId="42E1C159" w14:textId="77777777" w:rsidR="00A70610" w:rsidRDefault="00A70610" w:rsidP="00A70610">
      <w:pPr>
        <w:pStyle w:val="Heading7"/>
        <w:spacing w:before="267"/>
        <w:ind w:left="789" w:right="1286"/>
        <w:jc w:val="center"/>
      </w:pPr>
      <w:r>
        <w:t>&lt;&lt;Student Name&gt;&gt;, dan &lt;&lt;Supervisor Name (no title)&gt;&gt;</w:t>
      </w:r>
    </w:p>
    <w:p w14:paraId="69C34574" w14:textId="77777777" w:rsidR="00A70610" w:rsidRDefault="00A70610" w:rsidP="00A70610">
      <w:pPr>
        <w:pStyle w:val="BodyText"/>
        <w:rPr>
          <w:rFonts w:ascii="Times New Roman"/>
        </w:rPr>
      </w:pPr>
    </w:p>
    <w:p w14:paraId="034C4FFB" w14:textId="77777777" w:rsidR="00A70610" w:rsidRDefault="00A70610" w:rsidP="00A70610">
      <w:pPr>
        <w:pStyle w:val="BodyText"/>
        <w:rPr>
          <w:rFonts w:ascii="Times New Roman"/>
        </w:rPr>
      </w:pPr>
    </w:p>
    <w:p w14:paraId="21A505AF" w14:textId="77777777" w:rsidR="00A70610" w:rsidRDefault="00A70610" w:rsidP="00A70610">
      <w:pPr>
        <w:pStyle w:val="BodyText"/>
        <w:rPr>
          <w:rFonts w:ascii="Times New Roman"/>
        </w:rPr>
      </w:pPr>
    </w:p>
    <w:p w14:paraId="52D7D893" w14:textId="77777777" w:rsidR="00A70610" w:rsidRDefault="00A70610" w:rsidP="00A70610">
      <w:pPr>
        <w:pStyle w:val="BodyText"/>
        <w:rPr>
          <w:rFonts w:ascii="Times New Roman"/>
        </w:rPr>
      </w:pPr>
    </w:p>
    <w:p w14:paraId="3D9C739E" w14:textId="77777777" w:rsidR="00A70610" w:rsidRDefault="00A70610" w:rsidP="00A70610">
      <w:pPr>
        <w:pStyle w:val="BodyText"/>
        <w:rPr>
          <w:rFonts w:ascii="Times New Roman"/>
        </w:rPr>
      </w:pPr>
    </w:p>
    <w:p w14:paraId="360C43AC" w14:textId="77777777" w:rsidR="00A70610" w:rsidRDefault="00A70610" w:rsidP="00A70610">
      <w:pPr>
        <w:pStyle w:val="BodyText"/>
        <w:spacing w:before="6"/>
        <w:rPr>
          <w:rFonts w:ascii="Times New Roman"/>
          <w:sz w:val="19"/>
        </w:rPr>
      </w:pPr>
      <w:r>
        <w:rPr>
          <w:noProof/>
        </w:rPr>
        <w:drawing>
          <wp:anchor distT="0" distB="0" distL="0" distR="0" simplePos="0" relativeHeight="251669504" behindDoc="0" locked="0" layoutInCell="1" allowOverlap="1" wp14:anchorId="218483BD" wp14:editId="73BEA141">
            <wp:simplePos x="0" y="0"/>
            <wp:positionH relativeFrom="page">
              <wp:posOffset>3052470</wp:posOffset>
            </wp:positionH>
            <wp:positionV relativeFrom="paragraph">
              <wp:posOffset>167352</wp:posOffset>
            </wp:positionV>
            <wp:extent cx="1604962" cy="1457325"/>
            <wp:effectExtent l="0" t="0" r="0" b="0"/>
            <wp:wrapTopAndBottom/>
            <wp:docPr id="95" name="image5.jpe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image5.jpeg" descr="Diagram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962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8CFE12" w14:textId="77777777" w:rsidR="00A70610" w:rsidRDefault="00A70610" w:rsidP="00A70610">
      <w:pPr>
        <w:pStyle w:val="BodyText"/>
        <w:rPr>
          <w:rFonts w:ascii="Times New Roman"/>
          <w:sz w:val="26"/>
        </w:rPr>
      </w:pPr>
    </w:p>
    <w:p w14:paraId="2EFBB130" w14:textId="77777777" w:rsidR="00A70610" w:rsidRDefault="00A70610" w:rsidP="00A70610">
      <w:pPr>
        <w:pStyle w:val="BodyText"/>
        <w:rPr>
          <w:rFonts w:ascii="Times New Roman"/>
          <w:sz w:val="26"/>
        </w:rPr>
      </w:pPr>
    </w:p>
    <w:p w14:paraId="08C93E35" w14:textId="77777777" w:rsidR="00A70610" w:rsidRDefault="00A70610" w:rsidP="00A70610">
      <w:pPr>
        <w:pStyle w:val="BodyText"/>
        <w:rPr>
          <w:rFonts w:ascii="Times New Roman"/>
          <w:sz w:val="26"/>
        </w:rPr>
      </w:pPr>
    </w:p>
    <w:p w14:paraId="2B641A79" w14:textId="77777777" w:rsidR="00A70610" w:rsidRDefault="00A70610" w:rsidP="00A70610">
      <w:pPr>
        <w:pStyle w:val="BodyText"/>
        <w:rPr>
          <w:rFonts w:ascii="Times New Roman"/>
          <w:sz w:val="26"/>
        </w:rPr>
      </w:pPr>
    </w:p>
    <w:p w14:paraId="3A5855AB" w14:textId="77777777" w:rsidR="00A70610" w:rsidRDefault="00A70610" w:rsidP="00A70610">
      <w:pPr>
        <w:pStyle w:val="BodyText"/>
        <w:rPr>
          <w:rFonts w:ascii="Times New Roman"/>
          <w:sz w:val="26"/>
        </w:rPr>
      </w:pPr>
    </w:p>
    <w:p w14:paraId="69DB666C" w14:textId="77777777" w:rsidR="00A70610" w:rsidRDefault="00A70610" w:rsidP="00A70610">
      <w:pPr>
        <w:pStyle w:val="BodyText"/>
        <w:spacing w:before="8"/>
        <w:rPr>
          <w:rFonts w:ascii="Times New Roman"/>
          <w:sz w:val="21"/>
        </w:rPr>
      </w:pPr>
    </w:p>
    <w:p w14:paraId="20F52D41" w14:textId="77777777" w:rsidR="00A70610" w:rsidRDefault="00A70610" w:rsidP="00A70610">
      <w:pPr>
        <w:ind w:left="789" w:right="1285"/>
        <w:jc w:val="center"/>
        <w:rPr>
          <w:rFonts w:ascii="Arial"/>
          <w:b/>
          <w:i/>
          <w:sz w:val="28"/>
        </w:rPr>
      </w:pPr>
      <w:r>
        <w:rPr>
          <w:rFonts w:ascii="Arial"/>
          <w:b/>
          <w:i/>
          <w:sz w:val="28"/>
        </w:rPr>
        <w:t>Technical Report</w:t>
      </w:r>
    </w:p>
    <w:p w14:paraId="78D5DF4A" w14:textId="77777777" w:rsidR="00A70610" w:rsidRDefault="00A70610" w:rsidP="00A70610">
      <w:pPr>
        <w:pStyle w:val="BodyText"/>
        <w:rPr>
          <w:rFonts w:ascii="Arial"/>
          <w:b/>
          <w:i/>
          <w:sz w:val="30"/>
        </w:rPr>
      </w:pPr>
    </w:p>
    <w:p w14:paraId="3FE4216E" w14:textId="77777777" w:rsidR="00A70610" w:rsidRDefault="00A70610" w:rsidP="00A70610">
      <w:pPr>
        <w:pStyle w:val="BodyText"/>
        <w:rPr>
          <w:rFonts w:ascii="Arial"/>
          <w:b/>
          <w:i/>
          <w:sz w:val="30"/>
        </w:rPr>
      </w:pPr>
    </w:p>
    <w:p w14:paraId="2DE34311" w14:textId="77777777" w:rsidR="00A70610" w:rsidRDefault="00A70610" w:rsidP="00A70610">
      <w:pPr>
        <w:spacing w:before="182"/>
        <w:ind w:left="3866" w:right="4368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Jakarta, &lt;&lt;mm/dd/yyyy&gt;&gt; Approved:</w:t>
      </w:r>
    </w:p>
    <w:p w14:paraId="0290AF4F" w14:textId="77777777" w:rsidR="00A70610" w:rsidRDefault="00A70610" w:rsidP="00A70610">
      <w:pPr>
        <w:pStyle w:val="BodyText"/>
        <w:rPr>
          <w:rFonts w:ascii="Times New Roman"/>
          <w:b/>
          <w:sz w:val="26"/>
        </w:rPr>
      </w:pPr>
    </w:p>
    <w:p w14:paraId="03A20BCC" w14:textId="77777777" w:rsidR="00A70610" w:rsidRDefault="00A70610" w:rsidP="00A70610">
      <w:pPr>
        <w:tabs>
          <w:tab w:val="left" w:pos="4181"/>
        </w:tabs>
        <w:spacing w:before="212"/>
        <w:ind w:right="619"/>
        <w:jc w:val="center"/>
        <w:rPr>
          <w:rFonts w:ascii="Times New Roman"/>
          <w:b/>
        </w:rPr>
      </w:pPr>
      <w:r>
        <w:rPr>
          <w:rFonts w:ascii="Times New Roman"/>
          <w:b/>
          <w:sz w:val="24"/>
        </w:rPr>
        <w:t>1</w:t>
      </w:r>
      <w:r>
        <w:rPr>
          <w:rFonts w:ascii="Times New Roman"/>
          <w:b/>
          <w:position w:val="11"/>
          <w:sz w:val="21"/>
        </w:rPr>
        <w:t>st</w:t>
      </w:r>
      <w:r>
        <w:rPr>
          <w:rFonts w:ascii="Times New Roman"/>
          <w:b/>
          <w:spacing w:val="5"/>
          <w:position w:val="11"/>
          <w:sz w:val="21"/>
        </w:rPr>
        <w:t xml:space="preserve"> </w:t>
      </w:r>
      <w:r>
        <w:rPr>
          <w:rFonts w:ascii="Times New Roman"/>
          <w:b/>
          <w:sz w:val="24"/>
        </w:rPr>
        <w:t>Supervisor:</w:t>
      </w:r>
      <w:r>
        <w:rPr>
          <w:rFonts w:ascii="Times New Roman"/>
          <w:b/>
          <w:sz w:val="24"/>
        </w:rPr>
        <w:tab/>
      </w:r>
      <w:r>
        <w:rPr>
          <w:rFonts w:ascii="Times New Roman"/>
          <w:b/>
        </w:rPr>
        <w:t>2</w:t>
      </w:r>
      <w:r>
        <w:rPr>
          <w:rFonts w:ascii="Times New Roman"/>
          <w:b/>
          <w:position w:val="10"/>
          <w:sz w:val="19"/>
        </w:rPr>
        <w:t xml:space="preserve">nd </w:t>
      </w:r>
      <w:r>
        <w:rPr>
          <w:rFonts w:ascii="Times New Roman"/>
          <w:b/>
        </w:rPr>
        <w:t>Supervisor</w:t>
      </w:r>
      <w:r>
        <w:rPr>
          <w:rFonts w:ascii="Times New Roman"/>
          <w:b/>
          <w:spacing w:val="9"/>
        </w:rPr>
        <w:t xml:space="preserve"> </w:t>
      </w:r>
      <w:r>
        <w:rPr>
          <w:rFonts w:ascii="Times New Roman"/>
          <w:b/>
          <w:position w:val="10"/>
          <w:sz w:val="19"/>
        </w:rPr>
        <w:t>*)</w:t>
      </w:r>
      <w:r>
        <w:rPr>
          <w:rFonts w:ascii="Times New Roman"/>
          <w:b/>
        </w:rPr>
        <w:t>:</w:t>
      </w:r>
    </w:p>
    <w:p w14:paraId="7AAB3706" w14:textId="77777777" w:rsidR="00A70610" w:rsidRDefault="00A70610" w:rsidP="00A70610">
      <w:pPr>
        <w:pStyle w:val="BodyText"/>
        <w:rPr>
          <w:rFonts w:ascii="Times New Roman"/>
          <w:b/>
          <w:sz w:val="34"/>
        </w:rPr>
      </w:pPr>
    </w:p>
    <w:p w14:paraId="156ACE92" w14:textId="77777777" w:rsidR="00A70610" w:rsidRDefault="00A70610" w:rsidP="00A70610">
      <w:pPr>
        <w:pStyle w:val="BodyText"/>
        <w:rPr>
          <w:rFonts w:ascii="Times New Roman"/>
          <w:b/>
          <w:sz w:val="34"/>
        </w:rPr>
      </w:pPr>
    </w:p>
    <w:p w14:paraId="3D8362DF" w14:textId="77777777" w:rsidR="00A70610" w:rsidRDefault="00A70610" w:rsidP="00A70610">
      <w:pPr>
        <w:tabs>
          <w:tab w:val="left" w:pos="4221"/>
        </w:tabs>
        <w:spacing w:before="246"/>
        <w:ind w:right="705"/>
        <w:jc w:val="center"/>
        <w:rPr>
          <w:rFonts w:ascii="Times New Roman"/>
          <w:b/>
          <w:sz w:val="23"/>
        </w:rPr>
      </w:pPr>
      <w:r>
        <w:rPr>
          <w:rFonts w:ascii="Times New Roman"/>
          <w:b/>
          <w:sz w:val="24"/>
        </w:rPr>
        <w:t>&lt;&lt; 1</w:t>
      </w:r>
      <w:r>
        <w:rPr>
          <w:rFonts w:ascii="Times New Roman"/>
          <w:b/>
          <w:position w:val="11"/>
          <w:sz w:val="21"/>
        </w:rPr>
        <w:t xml:space="preserve">st </w:t>
      </w:r>
      <w:r>
        <w:rPr>
          <w:rFonts w:ascii="Times New Roman"/>
          <w:b/>
          <w:sz w:val="24"/>
        </w:rPr>
        <w:t>Supervisor Nam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with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title&gt;&gt;</w:t>
      </w:r>
      <w:r>
        <w:rPr>
          <w:rFonts w:ascii="Times New Roman"/>
          <w:b/>
          <w:sz w:val="24"/>
        </w:rPr>
        <w:tab/>
      </w:r>
      <w:r>
        <w:rPr>
          <w:rFonts w:ascii="Times New Roman"/>
          <w:b/>
          <w:sz w:val="23"/>
        </w:rPr>
        <w:t>&lt;&lt; 2</w:t>
      </w:r>
      <w:r>
        <w:rPr>
          <w:rFonts w:ascii="Times New Roman"/>
          <w:b/>
          <w:position w:val="11"/>
          <w:sz w:val="20"/>
        </w:rPr>
        <w:t xml:space="preserve">nd </w:t>
      </w:r>
      <w:r>
        <w:rPr>
          <w:rFonts w:ascii="Times New Roman"/>
          <w:b/>
          <w:sz w:val="23"/>
        </w:rPr>
        <w:t>Supervisor Name with title</w:t>
      </w:r>
      <w:r>
        <w:rPr>
          <w:rFonts w:ascii="Times New Roman"/>
          <w:b/>
          <w:spacing w:val="13"/>
          <w:sz w:val="23"/>
        </w:rPr>
        <w:t xml:space="preserve"> </w:t>
      </w:r>
      <w:r>
        <w:rPr>
          <w:rFonts w:ascii="Times New Roman"/>
          <w:b/>
          <w:sz w:val="23"/>
        </w:rPr>
        <w:t>&gt;&gt;</w:t>
      </w:r>
    </w:p>
    <w:p w14:paraId="7474E8D0" w14:textId="77777777" w:rsidR="00A70610" w:rsidRDefault="00A70610" w:rsidP="00A70610">
      <w:pPr>
        <w:pStyle w:val="BodyText"/>
        <w:spacing w:before="3"/>
        <w:rPr>
          <w:rFonts w:ascii="Times New Roman"/>
          <w:b/>
          <w:sz w:val="43"/>
        </w:rPr>
      </w:pPr>
    </w:p>
    <w:p w14:paraId="441471AB" w14:textId="77777777" w:rsidR="00A70610" w:rsidRDefault="00A70610" w:rsidP="00A70610">
      <w:pPr>
        <w:spacing w:before="1"/>
        <w:ind w:left="789" w:right="1526"/>
        <w:jc w:val="center"/>
        <w:rPr>
          <w:rFonts w:ascii="Times New Roman"/>
          <w:i/>
          <w:sz w:val="24"/>
        </w:rPr>
      </w:pPr>
      <w:r>
        <w:rPr>
          <w:i/>
          <w:position w:val="8"/>
          <w:sz w:val="17"/>
        </w:rPr>
        <w:t>*)</w:t>
      </w:r>
      <w:r>
        <w:rPr>
          <w:rFonts w:ascii="Times New Roman"/>
          <w:i/>
          <w:sz w:val="24"/>
        </w:rPr>
        <w:t>: Diisi untuk Tesis Jalur Research (Penelitian)/Internship Project (Proyek Magang)</w:t>
      </w:r>
    </w:p>
    <w:p w14:paraId="5F597B92" w14:textId="77777777" w:rsidR="00A70610" w:rsidRDefault="00A70610" w:rsidP="00A70610">
      <w:pPr>
        <w:jc w:val="center"/>
        <w:rPr>
          <w:rFonts w:ascii="Times New Roman"/>
          <w:sz w:val="24"/>
        </w:rPr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06E670B3" w14:textId="77777777" w:rsidR="00A70610" w:rsidRDefault="00A70610" w:rsidP="00A70610">
      <w:pPr>
        <w:pStyle w:val="BodyText"/>
        <w:rPr>
          <w:rFonts w:ascii="Times New Roman"/>
          <w:i/>
        </w:rPr>
      </w:pPr>
    </w:p>
    <w:p w14:paraId="517E42A4" w14:textId="77777777" w:rsidR="00A70610" w:rsidRDefault="00A70610" w:rsidP="00A70610">
      <w:pPr>
        <w:pStyle w:val="BodyText"/>
        <w:spacing w:before="6"/>
        <w:rPr>
          <w:rFonts w:ascii="Times New Roman"/>
          <w:i/>
          <w:sz w:val="16"/>
        </w:rPr>
      </w:pPr>
    </w:p>
    <w:p w14:paraId="73CF6F95" w14:textId="77777777" w:rsidR="00A70610" w:rsidRDefault="00A70610" w:rsidP="00A70610">
      <w:pPr>
        <w:spacing w:before="87"/>
        <w:ind w:left="789" w:right="1843"/>
        <w:jc w:val="center"/>
        <w:rPr>
          <w:rFonts w:ascii="Times New Roman"/>
          <w:b/>
          <w:sz w:val="32"/>
        </w:rPr>
      </w:pPr>
      <w:r>
        <w:rPr>
          <w:rFonts w:ascii="Times New Roman"/>
          <w:b/>
          <w:sz w:val="32"/>
        </w:rPr>
        <w:t>DAFTAR ISI</w:t>
      </w:r>
    </w:p>
    <w:p w14:paraId="77F89771" w14:textId="77777777" w:rsidR="00A70610" w:rsidRDefault="00A70610" w:rsidP="00A70610">
      <w:pPr>
        <w:pStyle w:val="BodyText"/>
        <w:spacing w:before="1"/>
        <w:rPr>
          <w:rFonts w:ascii="Times New Roman"/>
          <w:b/>
          <w:sz w:val="49"/>
        </w:rPr>
      </w:pPr>
    </w:p>
    <w:p w14:paraId="16D6D50C" w14:textId="77777777" w:rsidR="00A70610" w:rsidRDefault="00A70610" w:rsidP="00A7061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Judul</w:t>
      </w:r>
    </w:p>
    <w:p w14:paraId="4AB7DEBD" w14:textId="77777777" w:rsidR="00A70610" w:rsidRDefault="00A70610" w:rsidP="00A7061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spacing w:before="13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engarang (Mahasiswa dan Dosen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Pembimbing)</w:t>
      </w:r>
    </w:p>
    <w:p w14:paraId="0AE8C70A" w14:textId="77777777" w:rsidR="00A70610" w:rsidRDefault="00A70610" w:rsidP="00A7061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spacing w:before="136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bstrak</w:t>
      </w:r>
    </w:p>
    <w:p w14:paraId="1F287DF6" w14:textId="77777777" w:rsidR="00A70610" w:rsidRDefault="00A70610" w:rsidP="00A7061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spacing w:before="136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endahuluan</w:t>
      </w:r>
    </w:p>
    <w:p w14:paraId="6F750A1A" w14:textId="77777777" w:rsidR="00A70610" w:rsidRDefault="00A70610" w:rsidP="00A7061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spacing w:before="137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umusan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Permasalahan</w:t>
      </w:r>
    </w:p>
    <w:p w14:paraId="78116913" w14:textId="77777777" w:rsidR="00A70610" w:rsidRDefault="00A70610" w:rsidP="00A7061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spacing w:before="136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etodologi</w:t>
      </w:r>
    </w:p>
    <w:p w14:paraId="4EF8F1D1" w14:textId="77777777" w:rsidR="00A70610" w:rsidRDefault="00A70610" w:rsidP="00A7061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spacing w:before="135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asil dan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Pembahasan</w:t>
      </w:r>
    </w:p>
    <w:p w14:paraId="3F61B8C4" w14:textId="77777777" w:rsidR="00A70610" w:rsidRDefault="00A70610" w:rsidP="00A7061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spacing w:before="136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impulan dan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Saran</w:t>
      </w:r>
    </w:p>
    <w:p w14:paraId="22FA08E1" w14:textId="77777777" w:rsidR="00A70610" w:rsidRDefault="00A70610" w:rsidP="00A7061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spacing w:before="137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aftar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Acuan</w:t>
      </w:r>
    </w:p>
    <w:p w14:paraId="6D3352C3" w14:textId="77777777" w:rsidR="00A70610" w:rsidRDefault="00A70610" w:rsidP="00A7061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spacing w:before="136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aftar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Pustaka</w:t>
      </w:r>
    </w:p>
    <w:p w14:paraId="64FAF76D" w14:textId="77777777" w:rsidR="00A70610" w:rsidRDefault="00A70610" w:rsidP="00A70610">
      <w:pPr>
        <w:pStyle w:val="BodyText"/>
        <w:rPr>
          <w:rFonts w:ascii="Times New Roman"/>
          <w:sz w:val="28"/>
        </w:rPr>
      </w:pPr>
    </w:p>
    <w:p w14:paraId="0AF302B8" w14:textId="77777777" w:rsidR="00A70610" w:rsidRDefault="00A70610" w:rsidP="00A70610">
      <w:pPr>
        <w:pStyle w:val="BodyText"/>
        <w:rPr>
          <w:rFonts w:ascii="Times New Roman"/>
          <w:sz w:val="28"/>
        </w:rPr>
      </w:pPr>
    </w:p>
    <w:p w14:paraId="27BBF276" w14:textId="77777777" w:rsidR="00A70610" w:rsidRDefault="00A70610" w:rsidP="00A70610">
      <w:pPr>
        <w:pStyle w:val="BodyText"/>
        <w:rPr>
          <w:rFonts w:ascii="Times New Roman"/>
          <w:sz w:val="28"/>
        </w:rPr>
      </w:pPr>
    </w:p>
    <w:p w14:paraId="70515362" w14:textId="77777777" w:rsidR="00A70610" w:rsidRDefault="00A70610" w:rsidP="00A70610">
      <w:pPr>
        <w:pStyle w:val="BodyText"/>
        <w:rPr>
          <w:rFonts w:ascii="Times New Roman"/>
          <w:sz w:val="28"/>
        </w:rPr>
      </w:pPr>
    </w:p>
    <w:p w14:paraId="7AF8D17B" w14:textId="77777777" w:rsidR="00A70610" w:rsidRDefault="00A70610" w:rsidP="00A70610">
      <w:pPr>
        <w:pStyle w:val="BodyText"/>
        <w:rPr>
          <w:rFonts w:ascii="Times New Roman"/>
          <w:sz w:val="28"/>
        </w:rPr>
      </w:pPr>
    </w:p>
    <w:p w14:paraId="368957B1" w14:textId="77777777" w:rsidR="00A70610" w:rsidRDefault="00A70610" w:rsidP="00A70610">
      <w:pPr>
        <w:pStyle w:val="BodyText"/>
        <w:rPr>
          <w:rFonts w:ascii="Times New Roman"/>
          <w:sz w:val="28"/>
        </w:rPr>
      </w:pPr>
    </w:p>
    <w:p w14:paraId="4DF5EC74" w14:textId="77777777" w:rsidR="00A70610" w:rsidRDefault="00A70610" w:rsidP="00A70610">
      <w:pPr>
        <w:pStyle w:val="BodyText"/>
        <w:rPr>
          <w:rFonts w:ascii="Times New Roman"/>
          <w:sz w:val="28"/>
        </w:rPr>
      </w:pPr>
    </w:p>
    <w:p w14:paraId="6E7CFF18" w14:textId="77777777" w:rsidR="00A70610" w:rsidRDefault="00A70610" w:rsidP="00A70610">
      <w:pPr>
        <w:pStyle w:val="BodyText"/>
        <w:rPr>
          <w:rFonts w:ascii="Times New Roman"/>
          <w:sz w:val="28"/>
        </w:rPr>
      </w:pPr>
    </w:p>
    <w:p w14:paraId="4C533D92" w14:textId="77777777" w:rsidR="00A70610" w:rsidRDefault="00A70610" w:rsidP="00A70610">
      <w:pPr>
        <w:pStyle w:val="BodyText"/>
        <w:rPr>
          <w:rFonts w:ascii="Times New Roman"/>
          <w:sz w:val="28"/>
        </w:rPr>
      </w:pPr>
    </w:p>
    <w:p w14:paraId="306DDBA3" w14:textId="77777777" w:rsidR="00A70610" w:rsidRDefault="00A70610" w:rsidP="00A70610">
      <w:pPr>
        <w:pStyle w:val="BodyText"/>
        <w:spacing w:before="2"/>
        <w:rPr>
          <w:rFonts w:ascii="Times New Roman"/>
          <w:sz w:val="24"/>
        </w:rPr>
      </w:pPr>
    </w:p>
    <w:p w14:paraId="018FCEA4" w14:textId="77777777" w:rsidR="00A70610" w:rsidRDefault="00A70610" w:rsidP="00A70610">
      <w:pPr>
        <w:spacing w:line="242" w:lineRule="auto"/>
        <w:ind w:left="3261" w:right="3759"/>
        <w:jc w:val="center"/>
        <w:rPr>
          <w:b/>
        </w:rPr>
      </w:pPr>
      <w:r>
        <w:rPr>
          <w:rFonts w:ascii="Comic Sans MS"/>
          <w:b/>
          <w:i/>
        </w:rPr>
        <w:t xml:space="preserve">Template </w:t>
      </w:r>
      <w:r>
        <w:rPr>
          <w:rFonts w:ascii="Comic Sans MS"/>
          <w:b/>
        </w:rPr>
        <w:t>Tesis dapat di</w:t>
      </w:r>
      <w:r>
        <w:rPr>
          <w:rFonts w:ascii="Comic Sans MS"/>
          <w:b/>
          <w:i/>
        </w:rPr>
        <w:t xml:space="preserve">download: </w:t>
      </w:r>
      <w:r>
        <w:rPr>
          <w:b/>
          <w:color w:val="0000FF"/>
          <w:u w:val="single" w:color="0000FF"/>
        </w:rPr>
        <w:t>https://ol.binus.ac.id</w:t>
      </w:r>
      <w:r>
        <w:rPr>
          <w:b/>
          <w:color w:val="0000FF"/>
        </w:rPr>
        <w:t xml:space="preserve"> </w:t>
      </w:r>
      <w:hyperlink r:id="rId8">
        <w:r>
          <w:rPr>
            <w:b/>
            <w:color w:val="0000FF"/>
            <w:u w:val="single" w:color="0000FF"/>
          </w:rPr>
          <w:t>http://binusmaya.binus.ac.id</w:t>
        </w:r>
      </w:hyperlink>
    </w:p>
    <w:p w14:paraId="04F71591" w14:textId="77777777" w:rsidR="00A70610" w:rsidRDefault="00A70610" w:rsidP="00A70610">
      <w:pPr>
        <w:spacing w:line="242" w:lineRule="auto"/>
        <w:jc w:val="center"/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160300B2" w14:textId="77777777" w:rsidR="00A70610" w:rsidRDefault="00A70610" w:rsidP="00A70610">
      <w:pPr>
        <w:pStyle w:val="BodyText"/>
        <w:rPr>
          <w:b/>
        </w:rPr>
      </w:pPr>
    </w:p>
    <w:p w14:paraId="0C3E614D" w14:textId="77777777" w:rsidR="00A70610" w:rsidRDefault="00A70610" w:rsidP="00A70610">
      <w:pPr>
        <w:pStyle w:val="BodyText"/>
        <w:rPr>
          <w:b/>
        </w:rPr>
      </w:pPr>
    </w:p>
    <w:p w14:paraId="502776C2" w14:textId="77777777" w:rsidR="00A70610" w:rsidRDefault="00A70610" w:rsidP="00A70610">
      <w:pPr>
        <w:pStyle w:val="BodyText"/>
        <w:rPr>
          <w:b/>
          <w:sz w:val="23"/>
        </w:rPr>
      </w:pPr>
    </w:p>
    <w:p w14:paraId="1503CDD2" w14:textId="77777777" w:rsidR="00A70610" w:rsidRDefault="00A70610" w:rsidP="00A70610">
      <w:pPr>
        <w:ind w:left="660"/>
        <w:rPr>
          <w:b/>
          <w:sz w:val="21"/>
        </w:rPr>
      </w:pPr>
      <w:r>
        <w:rPr>
          <w:b/>
          <w:i/>
        </w:rPr>
        <w:t xml:space="preserve">Template </w:t>
      </w:r>
      <w:r>
        <w:rPr>
          <w:b/>
          <w:sz w:val="21"/>
        </w:rPr>
        <w:t>Abstrak</w:t>
      </w:r>
    </w:p>
    <w:p w14:paraId="4DFBB912" w14:textId="77777777" w:rsidR="00A70610" w:rsidRDefault="00A70610" w:rsidP="00A70610">
      <w:pPr>
        <w:pStyle w:val="BodyText"/>
        <w:rPr>
          <w:b/>
        </w:rPr>
      </w:pPr>
    </w:p>
    <w:p w14:paraId="4CF7C1D4" w14:textId="77777777" w:rsidR="00A70610" w:rsidRDefault="00A70610" w:rsidP="00A70610">
      <w:pPr>
        <w:pStyle w:val="BodyText"/>
        <w:rPr>
          <w:b/>
        </w:rPr>
      </w:pPr>
    </w:p>
    <w:p w14:paraId="57D3B722" w14:textId="77777777" w:rsidR="00A70610" w:rsidRDefault="00A70610" w:rsidP="00A70610">
      <w:pPr>
        <w:pStyle w:val="BodyText"/>
        <w:spacing w:before="4"/>
        <w:rPr>
          <w:b/>
          <w:sz w:val="23"/>
        </w:rPr>
      </w:pPr>
    </w:p>
    <w:p w14:paraId="70257A60" w14:textId="77777777" w:rsidR="00A70610" w:rsidRDefault="00A70610" w:rsidP="00A70610">
      <w:pPr>
        <w:rPr>
          <w:sz w:val="23"/>
        </w:rPr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68D4ABB6" w14:textId="77777777" w:rsidR="00A70610" w:rsidRDefault="00A70610" w:rsidP="00A70610">
      <w:pPr>
        <w:spacing w:before="100"/>
        <w:ind w:left="660"/>
        <w:rPr>
          <w:b/>
          <w:sz w:val="21"/>
        </w:rPr>
      </w:pPr>
      <w:r>
        <w:rPr>
          <w:b/>
          <w:sz w:val="21"/>
        </w:rPr>
        <w:t>Judul tesis: …….</w:t>
      </w:r>
    </w:p>
    <w:p w14:paraId="41CC4241" w14:textId="77777777" w:rsidR="00A70610" w:rsidRDefault="00A70610" w:rsidP="00A70610">
      <w:pPr>
        <w:pStyle w:val="BodyText"/>
        <w:spacing w:before="8"/>
        <w:rPr>
          <w:b/>
          <w:sz w:val="50"/>
        </w:rPr>
      </w:pPr>
      <w:r>
        <w:br w:type="column"/>
      </w:r>
    </w:p>
    <w:p w14:paraId="541688FC" w14:textId="77777777" w:rsidR="00A70610" w:rsidRDefault="00A70610" w:rsidP="00A70610">
      <w:pPr>
        <w:ind w:left="660"/>
        <w:rPr>
          <w:rFonts w:ascii="Times New Roman"/>
          <w:b/>
          <w:sz w:val="32"/>
        </w:rPr>
      </w:pPr>
      <w:r>
        <w:rPr>
          <w:rFonts w:ascii="Times New Roman"/>
          <w:b/>
          <w:sz w:val="32"/>
        </w:rPr>
        <w:t>ABSTRACT</w:t>
      </w:r>
    </w:p>
    <w:p w14:paraId="7F920F6C" w14:textId="77777777" w:rsidR="00A70610" w:rsidRDefault="00A70610" w:rsidP="00A70610">
      <w:pPr>
        <w:rPr>
          <w:rFonts w:ascii="Times New Roman"/>
          <w:sz w:val="32"/>
        </w:rPr>
        <w:sectPr w:rsidR="00A70610">
          <w:type w:val="continuous"/>
          <w:pgSz w:w="12240" w:h="15840"/>
          <w:pgMar w:top="700" w:right="360" w:bottom="680" w:left="860" w:header="720" w:footer="720" w:gutter="0"/>
          <w:cols w:num="2" w:space="720" w:equalWidth="0">
            <w:col w:w="2446" w:space="1281"/>
            <w:col w:w="7293"/>
          </w:cols>
        </w:sectPr>
      </w:pPr>
    </w:p>
    <w:p w14:paraId="2166A74F" w14:textId="77777777" w:rsidR="00A70610" w:rsidRDefault="00A70610" w:rsidP="00A70610">
      <w:pPr>
        <w:pStyle w:val="BodyText"/>
        <w:spacing w:before="8"/>
        <w:rPr>
          <w:rFonts w:ascii="Times New Roman"/>
          <w:b/>
          <w:sz w:val="13"/>
        </w:rPr>
      </w:pPr>
    </w:p>
    <w:p w14:paraId="7A2D4BF3" w14:textId="77777777" w:rsidR="00A70610" w:rsidRDefault="00A70610" w:rsidP="00A70610">
      <w:pPr>
        <w:spacing w:before="90" w:line="360" w:lineRule="auto"/>
        <w:ind w:left="660" w:right="99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he goals of the thesis were ……… Data were compiled by …….Analysis ……Results of Analysis were ….. It can be concluded that ……..</w:t>
      </w:r>
    </w:p>
    <w:p w14:paraId="36C7A9B5" w14:textId="77777777" w:rsidR="00A70610" w:rsidRDefault="00A70610" w:rsidP="00A70610">
      <w:pPr>
        <w:pStyle w:val="BodyText"/>
        <w:spacing w:before="4"/>
        <w:rPr>
          <w:rFonts w:ascii="Times New Roman"/>
          <w:sz w:val="22"/>
        </w:rPr>
      </w:pPr>
    </w:p>
    <w:p w14:paraId="24C6451F" w14:textId="77777777" w:rsidR="00A70610" w:rsidRDefault="00A70610" w:rsidP="00A70610">
      <w:pPr>
        <w:ind w:left="66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Keywords:</w:t>
      </w:r>
    </w:p>
    <w:p w14:paraId="65566ADC" w14:textId="77777777" w:rsidR="00A70610" w:rsidRDefault="00A70610" w:rsidP="00A70610">
      <w:pPr>
        <w:pStyle w:val="BodyText"/>
        <w:spacing w:before="10"/>
        <w:rPr>
          <w:rFonts w:ascii="Times New Roman"/>
          <w:b/>
          <w:sz w:val="23"/>
        </w:rPr>
      </w:pPr>
    </w:p>
    <w:p w14:paraId="3F4E6764" w14:textId="77777777" w:rsidR="00A70610" w:rsidRDefault="00A70610" w:rsidP="00A70610">
      <w:pPr>
        <w:ind w:left="660"/>
        <w:rPr>
          <w:rFonts w:ascii="Times New Roman"/>
          <w:i/>
          <w:sz w:val="24"/>
        </w:rPr>
      </w:pPr>
      <w:r>
        <w:rPr>
          <w:rFonts w:ascii="Times New Roman"/>
          <w:i/>
          <w:sz w:val="24"/>
        </w:rPr>
        <w:t>Analysis system, design system, information system</w:t>
      </w:r>
    </w:p>
    <w:p w14:paraId="3DE14FA1" w14:textId="77777777" w:rsidR="00A70610" w:rsidRDefault="00A70610" w:rsidP="00A70610">
      <w:pPr>
        <w:pStyle w:val="BodyText"/>
        <w:rPr>
          <w:rFonts w:ascii="Times New Roman"/>
          <w:i/>
          <w:sz w:val="26"/>
        </w:rPr>
      </w:pPr>
    </w:p>
    <w:p w14:paraId="07B8A756" w14:textId="77777777" w:rsidR="00A70610" w:rsidRDefault="00A70610" w:rsidP="00A70610">
      <w:pPr>
        <w:pStyle w:val="BodyText"/>
        <w:rPr>
          <w:rFonts w:ascii="Times New Roman"/>
          <w:i/>
          <w:sz w:val="26"/>
        </w:rPr>
      </w:pPr>
    </w:p>
    <w:p w14:paraId="51F84B88" w14:textId="77777777" w:rsidR="00A70610" w:rsidRDefault="00A70610" w:rsidP="00A70610">
      <w:pPr>
        <w:pStyle w:val="BodyText"/>
        <w:spacing w:before="6"/>
        <w:rPr>
          <w:rFonts w:ascii="Times New Roman"/>
          <w:i/>
          <w:sz w:val="37"/>
        </w:rPr>
      </w:pPr>
    </w:p>
    <w:p w14:paraId="3D769093" w14:textId="77777777" w:rsidR="00A70610" w:rsidRDefault="00A70610" w:rsidP="00A70610">
      <w:pPr>
        <w:ind w:left="789" w:right="1284"/>
        <w:jc w:val="center"/>
        <w:rPr>
          <w:rFonts w:ascii="Times New Roman"/>
          <w:b/>
          <w:sz w:val="32"/>
        </w:rPr>
      </w:pPr>
      <w:r>
        <w:rPr>
          <w:rFonts w:ascii="Times New Roman"/>
          <w:b/>
          <w:sz w:val="32"/>
        </w:rPr>
        <w:t>ABSTRAK</w:t>
      </w:r>
    </w:p>
    <w:p w14:paraId="08952E06" w14:textId="77777777" w:rsidR="00A70610" w:rsidRDefault="00A70610" w:rsidP="00A70610">
      <w:pPr>
        <w:tabs>
          <w:tab w:val="left" w:leader="dot" w:pos="3479"/>
        </w:tabs>
        <w:spacing w:before="252"/>
        <w:ind w:left="660"/>
        <w:rPr>
          <w:rFonts w:ascii="Times New Roman"/>
          <w:sz w:val="24"/>
        </w:rPr>
      </w:pPr>
      <w:r>
        <w:rPr>
          <w:rFonts w:ascii="Times New Roman"/>
          <w:sz w:val="24"/>
        </w:rPr>
        <w:t>Tujua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enulisan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dalah</w:t>
      </w:r>
      <w:r>
        <w:rPr>
          <w:rFonts w:ascii="Times New Roman"/>
          <w:sz w:val="24"/>
        </w:rPr>
        <w:tab/>
        <w:t>Data diambil dari penyebaran kuesioner kepada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100</w:t>
      </w:r>
    </w:p>
    <w:p w14:paraId="5E134EC1" w14:textId="77777777" w:rsidR="00A70610" w:rsidRDefault="00A70610" w:rsidP="00A70610">
      <w:pPr>
        <w:spacing w:before="134"/>
        <w:ind w:left="6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esponden….. Data dianalisis dengan …. Hasil…… Dapat disimpulkan bahwa …….</w:t>
      </w:r>
    </w:p>
    <w:p w14:paraId="25C13342" w14:textId="77777777" w:rsidR="00A70610" w:rsidRDefault="00A70610" w:rsidP="00A70610">
      <w:pPr>
        <w:pStyle w:val="BodyText"/>
        <w:rPr>
          <w:rFonts w:ascii="Times New Roman"/>
          <w:sz w:val="26"/>
        </w:rPr>
      </w:pPr>
    </w:p>
    <w:p w14:paraId="7FD82917" w14:textId="77777777" w:rsidR="00A70610" w:rsidRDefault="00A70610" w:rsidP="00A70610">
      <w:pPr>
        <w:pStyle w:val="BodyText"/>
        <w:spacing w:before="2"/>
        <w:rPr>
          <w:rFonts w:ascii="Times New Roman"/>
          <w:sz w:val="22"/>
        </w:rPr>
      </w:pPr>
    </w:p>
    <w:p w14:paraId="22AD4773" w14:textId="77777777" w:rsidR="00A70610" w:rsidRDefault="00A70610" w:rsidP="00A70610">
      <w:pPr>
        <w:spacing w:before="1"/>
        <w:ind w:left="66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Kata kunci:</w:t>
      </w:r>
    </w:p>
    <w:p w14:paraId="6C9AD66C" w14:textId="77777777" w:rsidR="00A70610" w:rsidRDefault="00A70610" w:rsidP="00A70610">
      <w:pPr>
        <w:pStyle w:val="BodyText"/>
        <w:spacing w:before="9"/>
        <w:rPr>
          <w:rFonts w:ascii="Times New Roman"/>
          <w:b/>
          <w:sz w:val="23"/>
        </w:rPr>
      </w:pPr>
    </w:p>
    <w:p w14:paraId="0B20F0AA" w14:textId="77777777" w:rsidR="00A70610" w:rsidRDefault="00A70610" w:rsidP="00A70610">
      <w:pPr>
        <w:ind w:left="66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>Analisis data, perancangan data, sistem informasi …</w:t>
      </w:r>
    </w:p>
    <w:p w14:paraId="09BD4DF4" w14:textId="77777777" w:rsidR="00A70610" w:rsidRDefault="00A70610" w:rsidP="00A70610">
      <w:pPr>
        <w:rPr>
          <w:rFonts w:ascii="Times New Roman" w:hAnsi="Times New Roman"/>
          <w:sz w:val="24"/>
        </w:rPr>
        <w:sectPr w:rsidR="00A70610">
          <w:type w:val="continuous"/>
          <w:pgSz w:w="12240" w:h="15840"/>
          <w:pgMar w:top="700" w:right="360" w:bottom="680" w:left="860" w:header="720" w:footer="720" w:gutter="0"/>
          <w:cols w:space="720"/>
        </w:sectPr>
      </w:pPr>
    </w:p>
    <w:p w14:paraId="3E6432DA" w14:textId="77777777" w:rsidR="00A70610" w:rsidRDefault="00A70610" w:rsidP="00A70610">
      <w:pPr>
        <w:pStyle w:val="BodyText"/>
        <w:spacing w:before="5"/>
        <w:rPr>
          <w:rFonts w:ascii="Times New Roman"/>
          <w:i/>
          <w:sz w:val="10"/>
        </w:rPr>
      </w:pPr>
    </w:p>
    <w:p w14:paraId="24FFAB4A" w14:textId="77777777" w:rsidR="00A70610" w:rsidRDefault="00A70610" w:rsidP="00A70610">
      <w:pPr>
        <w:spacing w:before="100"/>
        <w:ind w:left="660" w:right="2346"/>
        <w:rPr>
          <w:b/>
        </w:rPr>
      </w:pPr>
      <w:r>
        <w:rPr>
          <w:b/>
        </w:rPr>
        <w:t>Contoh Halaman Pemberian Hak Cipta Non Eksklusif dari Mahasiswa ke Universitas Bina Nusantara</w:t>
      </w:r>
    </w:p>
    <w:p w14:paraId="7F5B0467" w14:textId="77777777" w:rsidR="00A70610" w:rsidRDefault="00A70610" w:rsidP="00A70610">
      <w:pPr>
        <w:pStyle w:val="BodyText"/>
        <w:spacing w:before="6"/>
        <w:rPr>
          <w:b/>
          <w:sz w:val="16"/>
        </w:rPr>
      </w:pPr>
    </w:p>
    <w:p w14:paraId="61C4F168" w14:textId="77777777" w:rsidR="00A70610" w:rsidRDefault="00A70610" w:rsidP="00A70610">
      <w:pPr>
        <w:spacing w:before="86"/>
        <w:ind w:left="789" w:right="1287"/>
        <w:jc w:val="center"/>
        <w:rPr>
          <w:rFonts w:ascii="Times New Roman"/>
          <w:b/>
          <w:sz w:val="32"/>
        </w:rPr>
      </w:pPr>
      <w:r>
        <w:rPr>
          <w:rFonts w:ascii="Times New Roman"/>
          <w:b/>
          <w:sz w:val="32"/>
          <w:u w:val="thick"/>
        </w:rPr>
        <w:t>PERNYATAAN</w:t>
      </w:r>
    </w:p>
    <w:p w14:paraId="5B6E04B6" w14:textId="77777777" w:rsidR="00A70610" w:rsidRDefault="00A70610" w:rsidP="00A70610">
      <w:pPr>
        <w:spacing w:before="3"/>
        <w:ind w:left="789" w:right="1278"/>
        <w:jc w:val="center"/>
        <w:rPr>
          <w:rFonts w:ascii="Times New Roman"/>
          <w:b/>
          <w:i/>
          <w:sz w:val="32"/>
        </w:rPr>
      </w:pPr>
      <w:r>
        <w:rPr>
          <w:rFonts w:ascii="Times New Roman"/>
          <w:b/>
          <w:i/>
          <w:sz w:val="32"/>
        </w:rPr>
        <w:t>STATEMENT</w:t>
      </w:r>
    </w:p>
    <w:p w14:paraId="26B7A378" w14:textId="77777777" w:rsidR="00A70610" w:rsidRDefault="00A70610" w:rsidP="00A70610">
      <w:pPr>
        <w:pStyle w:val="BodyText"/>
        <w:spacing w:before="1"/>
        <w:rPr>
          <w:rFonts w:ascii="Times New Roman"/>
          <w:b/>
          <w:i/>
          <w:sz w:val="50"/>
        </w:rPr>
      </w:pPr>
    </w:p>
    <w:p w14:paraId="6E06F4E7" w14:textId="77777777" w:rsidR="00A70610" w:rsidRDefault="00A70610" w:rsidP="00A70610">
      <w:pPr>
        <w:spacing w:before="1"/>
        <w:ind w:left="660"/>
        <w:rPr>
          <w:rFonts w:ascii="Times New Roman"/>
          <w:sz w:val="24"/>
        </w:rPr>
      </w:pPr>
      <w:r>
        <w:rPr>
          <w:rFonts w:ascii="Times New Roman"/>
          <w:sz w:val="24"/>
        </w:rPr>
        <w:t>Dengan ini saya,</w:t>
      </w:r>
    </w:p>
    <w:p w14:paraId="1BEE389B" w14:textId="77777777" w:rsidR="00A70610" w:rsidRDefault="00A70610" w:rsidP="00A70610">
      <w:pPr>
        <w:tabs>
          <w:tab w:val="left" w:pos="2080"/>
        </w:tabs>
        <w:spacing w:before="139"/>
        <w:ind w:left="660"/>
        <w:rPr>
          <w:rFonts w:ascii="Times New Roman"/>
          <w:sz w:val="24"/>
        </w:rPr>
      </w:pPr>
      <w:r>
        <w:rPr>
          <w:rFonts w:ascii="Times New Roman"/>
          <w:sz w:val="24"/>
        </w:rPr>
        <w:t>Nama</w:t>
      </w:r>
      <w:r>
        <w:rPr>
          <w:rFonts w:ascii="Times New Roman"/>
          <w:sz w:val="24"/>
        </w:rPr>
        <w:tab/>
        <w:t>: &lt;&lt;Nama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ahasiswa&gt;&gt;</w:t>
      </w:r>
    </w:p>
    <w:p w14:paraId="1CFE615C" w14:textId="77777777" w:rsidR="00A70610" w:rsidRDefault="00A70610" w:rsidP="00A70610">
      <w:pPr>
        <w:tabs>
          <w:tab w:val="left" w:pos="2080"/>
        </w:tabs>
        <w:spacing w:before="134" w:line="360" w:lineRule="auto"/>
        <w:ind w:left="660" w:right="6663"/>
        <w:rPr>
          <w:rFonts w:ascii="Times New Roman"/>
          <w:sz w:val="24"/>
        </w:rPr>
      </w:pPr>
      <w:r>
        <w:rPr>
          <w:rFonts w:ascii="Times New Roman"/>
          <w:sz w:val="24"/>
        </w:rPr>
        <w:t>NIM</w:t>
      </w:r>
      <w:r>
        <w:rPr>
          <w:rFonts w:ascii="Times New Roman"/>
          <w:sz w:val="24"/>
        </w:rPr>
        <w:tab/>
        <w:t xml:space="preserve">: &lt;&lt;NIM </w:t>
      </w:r>
      <w:r>
        <w:rPr>
          <w:rFonts w:ascii="Times New Roman"/>
          <w:spacing w:val="-3"/>
          <w:sz w:val="24"/>
        </w:rPr>
        <w:t xml:space="preserve">Mahasiswa&gt;&gt; </w:t>
      </w:r>
      <w:r>
        <w:rPr>
          <w:rFonts w:ascii="Times New Roman"/>
          <w:sz w:val="24"/>
        </w:rPr>
        <w:t>Judu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esis</w:t>
      </w:r>
      <w:r>
        <w:rPr>
          <w:rFonts w:ascii="Times New Roman"/>
          <w:sz w:val="24"/>
        </w:rPr>
        <w:tab/>
        <w:t>: &lt;&lt;Judu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esis&gt;&gt;</w:t>
      </w:r>
    </w:p>
    <w:p w14:paraId="65E9D219" w14:textId="77777777" w:rsidR="00A70610" w:rsidRDefault="00A70610" w:rsidP="00A70610">
      <w:pPr>
        <w:pStyle w:val="BodyText"/>
        <w:spacing w:before="2"/>
        <w:rPr>
          <w:rFonts w:ascii="Times New Roman"/>
          <w:sz w:val="37"/>
        </w:rPr>
      </w:pPr>
    </w:p>
    <w:p w14:paraId="562DF474" w14:textId="77777777" w:rsidR="00A70610" w:rsidRDefault="00A70610" w:rsidP="00A70610">
      <w:pPr>
        <w:spacing w:line="355" w:lineRule="auto"/>
        <w:ind w:left="660" w:right="1160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Memberikan kepada Universitas Bina Nusantara </w:t>
      </w:r>
      <w:r>
        <w:rPr>
          <w:rFonts w:ascii="Times New Roman"/>
          <w:i/>
          <w:sz w:val="24"/>
        </w:rPr>
        <w:t xml:space="preserve">hak non-eksklusif </w:t>
      </w:r>
      <w:r>
        <w:rPr>
          <w:rFonts w:ascii="Times New Roman"/>
          <w:sz w:val="24"/>
        </w:rPr>
        <w:t>untuk menyimpan, memperbanyak, dan menyebarluaskan tesis karya saya, secara keseluruhan atau hanya sebagian atau hanya ringkasannya saja, dalam bentuk format tercetak dan atau elektronik.</w:t>
      </w:r>
    </w:p>
    <w:p w14:paraId="3C07EB25" w14:textId="77777777" w:rsidR="00A70610" w:rsidRDefault="00A70610" w:rsidP="00A70610">
      <w:pPr>
        <w:pStyle w:val="BodyText"/>
        <w:spacing w:before="4"/>
        <w:rPr>
          <w:rFonts w:ascii="Times New Roman"/>
          <w:sz w:val="37"/>
        </w:rPr>
      </w:pPr>
    </w:p>
    <w:p w14:paraId="16D4BE97" w14:textId="77777777" w:rsidR="00A70610" w:rsidRDefault="00A70610" w:rsidP="00A70610">
      <w:pPr>
        <w:spacing w:line="355" w:lineRule="auto"/>
        <w:ind w:left="660" w:right="1160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Menyatakan bahwa saya, akan mempertahankan </w:t>
      </w:r>
      <w:r>
        <w:rPr>
          <w:rFonts w:ascii="Times New Roman"/>
          <w:b/>
          <w:sz w:val="24"/>
        </w:rPr>
        <w:t xml:space="preserve">hak </w:t>
      </w:r>
      <w:r>
        <w:rPr>
          <w:rFonts w:ascii="Times New Roman"/>
          <w:b/>
          <w:i/>
          <w:sz w:val="24"/>
        </w:rPr>
        <w:t xml:space="preserve">exclusive </w:t>
      </w:r>
      <w:r>
        <w:rPr>
          <w:rFonts w:ascii="Times New Roman"/>
          <w:sz w:val="24"/>
        </w:rPr>
        <w:t>saya, untuk menggunakan seluruh atau sebagian isi tesis saya, guna pengembangan karya di masa depan, misalnya bentuk artikel, buku, perangkat lunak, ataupun sistem informasi.</w:t>
      </w:r>
    </w:p>
    <w:p w14:paraId="7AA059A7" w14:textId="77777777" w:rsidR="00A70610" w:rsidRDefault="00A70610" w:rsidP="00A70610">
      <w:pPr>
        <w:pStyle w:val="BodyText"/>
        <w:spacing w:before="5"/>
        <w:rPr>
          <w:rFonts w:ascii="Times New Roman"/>
          <w:sz w:val="37"/>
        </w:rPr>
      </w:pPr>
    </w:p>
    <w:p w14:paraId="749C61B6" w14:textId="77777777" w:rsidR="00A70610" w:rsidRDefault="00A70610" w:rsidP="00A70610">
      <w:pPr>
        <w:spacing w:before="1" w:line="355" w:lineRule="auto"/>
        <w:ind w:left="660" w:right="1162"/>
        <w:jc w:val="both"/>
        <w:rPr>
          <w:rFonts w:ascii="Times New Roman"/>
          <w:i/>
          <w:sz w:val="24"/>
        </w:rPr>
      </w:pPr>
      <w:r>
        <w:rPr>
          <w:rFonts w:ascii="Times New Roman"/>
          <w:i/>
          <w:sz w:val="24"/>
        </w:rPr>
        <w:t>Hereby grant to my school, Bina Nusantara University , the non-exclusive right to archive, reproduce, and distribute my thesis, in whole or in part , whether in the form of printed and electronic formats.</w:t>
      </w:r>
    </w:p>
    <w:p w14:paraId="2E5D81AC" w14:textId="77777777" w:rsidR="00A70610" w:rsidRDefault="00A70610" w:rsidP="00A70610">
      <w:pPr>
        <w:pStyle w:val="BodyText"/>
        <w:spacing w:before="9"/>
        <w:rPr>
          <w:rFonts w:ascii="Times New Roman"/>
          <w:i/>
          <w:sz w:val="37"/>
        </w:rPr>
      </w:pPr>
    </w:p>
    <w:p w14:paraId="54447561" w14:textId="77777777" w:rsidR="00A70610" w:rsidRDefault="00A70610" w:rsidP="00A70610">
      <w:pPr>
        <w:spacing w:line="348" w:lineRule="auto"/>
        <w:ind w:left="660" w:right="1163"/>
        <w:jc w:val="both"/>
        <w:rPr>
          <w:rFonts w:ascii="Times New Roman"/>
          <w:i/>
          <w:sz w:val="24"/>
        </w:rPr>
      </w:pPr>
      <w:r>
        <w:rPr>
          <w:rFonts w:ascii="Times New Roman"/>
          <w:i/>
          <w:sz w:val="24"/>
        </w:rPr>
        <w:t xml:space="preserve">I acknowledge that I retain </w:t>
      </w:r>
      <w:r>
        <w:rPr>
          <w:rFonts w:ascii="Times New Roman"/>
          <w:b/>
          <w:i/>
          <w:sz w:val="24"/>
        </w:rPr>
        <w:t xml:space="preserve">exclusive rights </w:t>
      </w:r>
      <w:r>
        <w:rPr>
          <w:rFonts w:ascii="Times New Roman"/>
          <w:i/>
          <w:sz w:val="24"/>
        </w:rPr>
        <w:t>of my thesis by using all or part of it in the future work or outputs, such as article, book, software, and information system.</w:t>
      </w:r>
    </w:p>
    <w:p w14:paraId="6157F888" w14:textId="77777777" w:rsidR="00A70610" w:rsidRDefault="00A70610" w:rsidP="00A70610">
      <w:pPr>
        <w:pStyle w:val="BodyText"/>
        <w:spacing w:before="4"/>
        <w:rPr>
          <w:rFonts w:ascii="Times New Roman"/>
          <w:i/>
          <w:sz w:val="37"/>
        </w:rPr>
      </w:pPr>
    </w:p>
    <w:p w14:paraId="06E661A3" w14:textId="77777777" w:rsidR="00A70610" w:rsidRDefault="00A70610" w:rsidP="00A70610">
      <w:pPr>
        <w:spacing w:before="1"/>
        <w:ind w:left="6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Jakarta, &lt;&lt;tanggal ……&gt;&gt;</w:t>
      </w:r>
    </w:p>
    <w:p w14:paraId="4F3C50BA" w14:textId="77777777" w:rsidR="00A70610" w:rsidRDefault="00A70610" w:rsidP="00A70610">
      <w:pPr>
        <w:pStyle w:val="BodyText"/>
        <w:rPr>
          <w:rFonts w:ascii="Times New Roman"/>
          <w:sz w:val="26"/>
        </w:rPr>
      </w:pPr>
    </w:p>
    <w:p w14:paraId="57F1D758" w14:textId="77777777" w:rsidR="00A70610" w:rsidRDefault="00A70610" w:rsidP="00A70610">
      <w:pPr>
        <w:pStyle w:val="BodyText"/>
        <w:spacing w:before="8"/>
        <w:rPr>
          <w:rFonts w:ascii="Times New Roman"/>
          <w:sz w:val="21"/>
        </w:rPr>
      </w:pPr>
    </w:p>
    <w:p w14:paraId="73DF3AC2" w14:textId="77777777" w:rsidR="00A70610" w:rsidRDefault="00A70610" w:rsidP="00A70610">
      <w:pPr>
        <w:spacing w:before="1"/>
        <w:ind w:left="660"/>
        <w:rPr>
          <w:rFonts w:ascii="Times New Roman"/>
          <w:sz w:val="24"/>
        </w:rPr>
      </w:pPr>
      <w:r>
        <w:rPr>
          <w:rFonts w:ascii="Times New Roman"/>
          <w:sz w:val="24"/>
        </w:rPr>
        <w:t>&lt;&lt;Tanda Tangan&gt;&gt;</w:t>
      </w:r>
    </w:p>
    <w:p w14:paraId="55DE24FA" w14:textId="77777777" w:rsidR="00A70610" w:rsidRDefault="00A70610" w:rsidP="00A70610">
      <w:pPr>
        <w:pStyle w:val="BodyText"/>
        <w:rPr>
          <w:rFonts w:ascii="Times New Roman"/>
          <w:sz w:val="26"/>
        </w:rPr>
      </w:pPr>
    </w:p>
    <w:p w14:paraId="463D7871" w14:textId="77777777" w:rsidR="00A70610" w:rsidRDefault="00A70610" w:rsidP="00A70610">
      <w:pPr>
        <w:pStyle w:val="BodyText"/>
        <w:spacing w:before="1"/>
        <w:rPr>
          <w:rFonts w:ascii="Times New Roman"/>
          <w:sz w:val="22"/>
        </w:rPr>
      </w:pPr>
    </w:p>
    <w:p w14:paraId="3F4256ED" w14:textId="77777777" w:rsidR="00A70610" w:rsidRDefault="00A70610" w:rsidP="00A70610">
      <w:pPr>
        <w:spacing w:before="1"/>
        <w:ind w:left="660"/>
        <w:rPr>
          <w:rFonts w:ascii="Times New Roman"/>
          <w:sz w:val="24"/>
        </w:rPr>
      </w:pPr>
      <w:r>
        <w:rPr>
          <w:rFonts w:ascii="Times New Roman"/>
          <w:sz w:val="24"/>
        </w:rPr>
        <w:t>&lt;&lt;Nama Mahasiswa&gt;&gt;</w:t>
      </w:r>
    </w:p>
    <w:p w14:paraId="6F0D8DB3" w14:textId="77777777" w:rsidR="00A70610" w:rsidRDefault="00A70610" w:rsidP="00A70610">
      <w:pPr>
        <w:spacing w:before="128"/>
        <w:ind w:left="660"/>
        <w:rPr>
          <w:rFonts w:ascii="Times New Roman"/>
          <w:i/>
          <w:sz w:val="24"/>
        </w:rPr>
      </w:pPr>
      <w:r>
        <w:rPr>
          <w:i/>
          <w:position w:val="8"/>
          <w:sz w:val="17"/>
        </w:rPr>
        <w:t>*)</w:t>
      </w:r>
      <w:r>
        <w:rPr>
          <w:rFonts w:ascii="Times New Roman"/>
          <w:i/>
          <w:sz w:val="24"/>
        </w:rPr>
        <w:t>: Diisi untuk Tesis Jalur Research (Penelitian)/Internship Project (Proyek Magang)</w:t>
      </w:r>
    </w:p>
    <w:p w14:paraId="7601F06E" w14:textId="77777777" w:rsidR="00A70610" w:rsidRDefault="00A70610" w:rsidP="00A70610">
      <w:pPr>
        <w:rPr>
          <w:rFonts w:ascii="Times New Roman"/>
          <w:sz w:val="24"/>
        </w:rPr>
        <w:sectPr w:rsidR="00A70610">
          <w:pgSz w:w="12240" w:h="15840"/>
          <w:pgMar w:top="700" w:right="360" w:bottom="680" w:left="860" w:header="250" w:footer="490" w:gutter="0"/>
          <w:cols w:space="720"/>
        </w:sectPr>
      </w:pPr>
    </w:p>
    <w:p w14:paraId="43719516" w14:textId="77777777" w:rsidR="00A70610" w:rsidRDefault="00A70610" w:rsidP="00A70610">
      <w:pPr>
        <w:pStyle w:val="BodyText"/>
        <w:rPr>
          <w:rFonts w:ascii="Times New Roman"/>
          <w:i/>
          <w:sz w:val="10"/>
        </w:rPr>
      </w:pPr>
    </w:p>
    <w:p w14:paraId="777140D5" w14:textId="77777777" w:rsidR="00A70610" w:rsidRDefault="00A70610" w:rsidP="00A70610">
      <w:pPr>
        <w:spacing w:before="100"/>
        <w:ind w:left="660"/>
        <w:jc w:val="both"/>
        <w:rPr>
          <w:b/>
        </w:rPr>
      </w:pPr>
      <w:r>
        <w:rPr>
          <w:b/>
        </w:rPr>
        <w:t>Contoh Halaman Pernyataan Orisinalitas Tesis</w:t>
      </w:r>
    </w:p>
    <w:p w14:paraId="4ED13565" w14:textId="77777777" w:rsidR="00A70610" w:rsidRDefault="00A70610" w:rsidP="00A70610">
      <w:pPr>
        <w:spacing w:before="136" w:line="366" w:lineRule="exact"/>
        <w:ind w:left="789" w:right="1287"/>
        <w:jc w:val="center"/>
        <w:rPr>
          <w:rFonts w:ascii="Times New Roman"/>
          <w:b/>
          <w:sz w:val="32"/>
        </w:rPr>
      </w:pPr>
      <w:r>
        <w:rPr>
          <w:rFonts w:ascii="Times New Roman"/>
          <w:b/>
          <w:sz w:val="32"/>
          <w:u w:val="thick"/>
        </w:rPr>
        <w:t>HALAMAN PERNYATAAN</w:t>
      </w:r>
    </w:p>
    <w:p w14:paraId="4AFA5402" w14:textId="77777777" w:rsidR="00A70610" w:rsidRDefault="00A70610" w:rsidP="00A70610">
      <w:pPr>
        <w:spacing w:line="366" w:lineRule="exact"/>
        <w:ind w:left="789" w:right="1289"/>
        <w:jc w:val="center"/>
        <w:rPr>
          <w:rFonts w:ascii="Times New Roman"/>
          <w:b/>
          <w:i/>
          <w:sz w:val="32"/>
        </w:rPr>
      </w:pPr>
      <w:r>
        <w:rPr>
          <w:rFonts w:ascii="Times New Roman"/>
          <w:b/>
          <w:i/>
          <w:sz w:val="32"/>
        </w:rPr>
        <w:t>STUDENTS STATEMENT</w:t>
      </w:r>
    </w:p>
    <w:p w14:paraId="0075B549" w14:textId="77777777" w:rsidR="00A70610" w:rsidRDefault="00A70610" w:rsidP="00A70610">
      <w:pPr>
        <w:spacing w:before="302" w:line="352" w:lineRule="auto"/>
        <w:ind w:left="660" w:right="1157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aya,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rFonts w:ascii="Times New Roman" w:hAnsi="Times New Roman"/>
          <w:sz w:val="24"/>
        </w:rPr>
        <w:t>nama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rFonts w:ascii="Times New Roman" w:hAnsi="Times New Roman"/>
          <w:sz w:val="24"/>
        </w:rPr>
        <w:t>&lt;nama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rFonts w:ascii="Times New Roman" w:hAnsi="Times New Roman"/>
          <w:sz w:val="24"/>
        </w:rPr>
        <w:t>mahasiswa&gt;,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Times New Roman" w:hAnsi="Times New Roman"/>
          <w:sz w:val="24"/>
        </w:rPr>
        <w:t>NIM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Times New Roman" w:hAnsi="Times New Roman"/>
          <w:sz w:val="24"/>
        </w:rPr>
        <w:t>&lt;NIM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Times New Roman" w:hAnsi="Times New Roman"/>
          <w:sz w:val="24"/>
        </w:rPr>
        <w:t>mahasiswa&gt;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rFonts w:ascii="Times New Roman" w:hAnsi="Times New Roman"/>
          <w:sz w:val="24"/>
        </w:rPr>
        <w:t>menyatakan</w:t>
      </w:r>
      <w:r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Times New Roman" w:hAnsi="Times New Roman"/>
          <w:sz w:val="24"/>
        </w:rPr>
        <w:t>denga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rFonts w:ascii="Times New Roman" w:hAnsi="Times New Roman"/>
          <w:sz w:val="24"/>
        </w:rPr>
        <w:t>sebenar-benarnya bahwa</w:t>
      </w:r>
      <w:r>
        <w:rPr>
          <w:rFonts w:ascii="Times New Roman" w:hAnsi="Times New Roman"/>
          <w:spacing w:val="-15"/>
          <w:sz w:val="24"/>
        </w:rPr>
        <w:t xml:space="preserve"> </w:t>
      </w:r>
      <w:r>
        <w:rPr>
          <w:rFonts w:ascii="Times New Roman" w:hAnsi="Times New Roman"/>
          <w:sz w:val="24"/>
        </w:rPr>
        <w:t>tesis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Times New Roman" w:hAnsi="Times New Roman"/>
          <w:sz w:val="24"/>
        </w:rPr>
        <w:t>saya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rFonts w:ascii="Times New Roman" w:hAnsi="Times New Roman"/>
          <w:sz w:val="24"/>
        </w:rPr>
        <w:t>berjudul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Times New Roman" w:hAnsi="Times New Roman"/>
          <w:sz w:val="24"/>
        </w:rPr>
        <w:t>“&lt;&lt;Judul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rFonts w:ascii="Times New Roman" w:hAnsi="Times New Roman"/>
          <w:sz w:val="24"/>
        </w:rPr>
        <w:t>Tesis&gt;&gt;”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rFonts w:ascii="Times New Roman" w:hAnsi="Times New Roman"/>
          <w:sz w:val="24"/>
        </w:rPr>
        <w:t>adalah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Times New Roman" w:hAnsi="Times New Roman"/>
          <w:sz w:val="24"/>
        </w:rPr>
        <w:t>merupakan</w:t>
      </w:r>
      <w:r>
        <w:rPr>
          <w:rFonts w:ascii="Times New Roman" w:hAnsi="Times New Roman"/>
          <w:spacing w:val="-13"/>
          <w:sz w:val="24"/>
        </w:rPr>
        <w:t xml:space="preserve"> </w:t>
      </w:r>
      <w:r>
        <w:rPr>
          <w:rFonts w:ascii="Times New Roman" w:hAnsi="Times New Roman"/>
          <w:sz w:val="24"/>
        </w:rPr>
        <w:t>gagasan</w:t>
      </w:r>
      <w:r>
        <w:rPr>
          <w:rFonts w:ascii="Times New Roman" w:hAnsi="Times New Roman"/>
          <w:spacing w:val="-14"/>
          <w:sz w:val="24"/>
        </w:rPr>
        <w:t xml:space="preserve"> </w:t>
      </w:r>
      <w:r>
        <w:rPr>
          <w:rFonts w:ascii="Times New Roman" w:hAnsi="Times New Roman"/>
          <w:sz w:val="24"/>
        </w:rPr>
        <w:t>dan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Times New Roman" w:hAnsi="Times New Roman"/>
          <w:sz w:val="24"/>
        </w:rPr>
        <w:t>hasil</w:t>
      </w:r>
      <w:r>
        <w:rPr>
          <w:rFonts w:ascii="Times New Roman" w:hAnsi="Times New Roman"/>
          <w:spacing w:val="-5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research</w:t>
      </w:r>
      <w:r>
        <w:rPr>
          <w:rFonts w:ascii="Times New Roman" w:hAnsi="Times New Roman"/>
          <w:i/>
          <w:spacing w:val="-11"/>
          <w:sz w:val="24"/>
        </w:rPr>
        <w:t xml:space="preserve"> </w:t>
      </w:r>
      <w:r>
        <w:rPr>
          <w:rFonts w:ascii="Times New Roman" w:hAnsi="Times New Roman"/>
          <w:sz w:val="24"/>
        </w:rPr>
        <w:t>saya sendiri dengan bimbingan Dosen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Pembimbing.</w:t>
      </w:r>
    </w:p>
    <w:p w14:paraId="3EB85BDB" w14:textId="77777777" w:rsidR="00A70610" w:rsidRDefault="00A70610" w:rsidP="00A70610">
      <w:pPr>
        <w:pStyle w:val="BodyText"/>
        <w:spacing w:before="1"/>
        <w:rPr>
          <w:rFonts w:ascii="Times New Roman"/>
          <w:sz w:val="25"/>
        </w:rPr>
      </w:pPr>
    </w:p>
    <w:p w14:paraId="41A8AC16" w14:textId="77777777" w:rsidR="00A70610" w:rsidRDefault="00A70610" w:rsidP="00A70610">
      <w:pPr>
        <w:spacing w:line="477" w:lineRule="auto"/>
        <w:ind w:left="660" w:right="1403" w:firstLine="235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Saya juga menyatakan dengan sebenarnya bahwa isi tesis ini tidak merupakan jiplakan</w:t>
      </w:r>
      <w:r>
        <w:rPr>
          <w:rFonts w:ascii="Times New Roman"/>
          <w:spacing w:val="-28"/>
          <w:sz w:val="24"/>
        </w:rPr>
        <w:t xml:space="preserve"> </w:t>
      </w:r>
      <w:r>
        <w:rPr>
          <w:rFonts w:ascii="Times New Roman"/>
          <w:sz w:val="24"/>
        </w:rPr>
        <w:t>dan bukan pula dari karya orang lain, kecuali kutipan dari literatur dan atau hasil wawancara tertulis yang saya acu dan telah saya sebutkan di Daftar Acuan dan Daftar</w:t>
      </w:r>
      <w:r>
        <w:rPr>
          <w:rFonts w:ascii="Times New Roman"/>
          <w:spacing w:val="-14"/>
          <w:sz w:val="24"/>
        </w:rPr>
        <w:t xml:space="preserve"> </w:t>
      </w:r>
      <w:r>
        <w:rPr>
          <w:rFonts w:ascii="Times New Roman"/>
          <w:sz w:val="24"/>
        </w:rPr>
        <w:t>Pustaka.</w:t>
      </w:r>
    </w:p>
    <w:p w14:paraId="7EDEB0E3" w14:textId="77777777" w:rsidR="00A70610" w:rsidRDefault="00A70610" w:rsidP="00A70610">
      <w:pPr>
        <w:pStyle w:val="BodyText"/>
        <w:spacing w:before="7"/>
        <w:rPr>
          <w:rFonts w:ascii="Times New Roman"/>
          <w:sz w:val="37"/>
        </w:rPr>
      </w:pPr>
    </w:p>
    <w:p w14:paraId="4035000E" w14:textId="77777777" w:rsidR="00A70610" w:rsidRDefault="00A70610" w:rsidP="00A70610">
      <w:pPr>
        <w:spacing w:before="1" w:line="352" w:lineRule="auto"/>
        <w:ind w:left="660" w:right="1170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Demikian pernyataan ini saya buat dengan sebenarnya dan saya bersedia menerima sanksi apabila ternyata pernyataan saya ini tidak benar.</w:t>
      </w:r>
    </w:p>
    <w:p w14:paraId="4C500236" w14:textId="77777777" w:rsidR="00A70610" w:rsidRDefault="00A70610" w:rsidP="00A70610">
      <w:pPr>
        <w:pStyle w:val="BodyText"/>
        <w:spacing w:before="6"/>
        <w:rPr>
          <w:rFonts w:ascii="Times New Roman"/>
          <w:sz w:val="25"/>
        </w:rPr>
      </w:pPr>
    </w:p>
    <w:p w14:paraId="3471A563" w14:textId="77777777" w:rsidR="00A70610" w:rsidRDefault="00A70610" w:rsidP="00A70610">
      <w:pPr>
        <w:spacing w:line="391" w:lineRule="auto"/>
        <w:ind w:left="660" w:right="1162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>I, Name &lt;nama mahasiswa&gt;, Student ID &lt;NIM Mahasiswa&gt; truly acknowledge that my thesis with title “&lt;&lt;Judul Tesis&gt;&gt;” is my concept and project result with guidance from supervisor.</w:t>
      </w:r>
    </w:p>
    <w:p w14:paraId="06E2A3A8" w14:textId="77777777" w:rsidR="00A70610" w:rsidRDefault="00A70610" w:rsidP="00A70610">
      <w:pPr>
        <w:pStyle w:val="BodyText"/>
        <w:rPr>
          <w:rFonts w:ascii="Times New Roman"/>
          <w:i/>
          <w:sz w:val="26"/>
        </w:rPr>
      </w:pPr>
    </w:p>
    <w:p w14:paraId="3FAD0B98" w14:textId="77777777" w:rsidR="00A70610" w:rsidRDefault="00A70610" w:rsidP="00A70610">
      <w:pPr>
        <w:pStyle w:val="BodyText"/>
        <w:rPr>
          <w:rFonts w:ascii="Times New Roman"/>
          <w:i/>
          <w:sz w:val="26"/>
        </w:rPr>
      </w:pPr>
    </w:p>
    <w:p w14:paraId="6CA29C75" w14:textId="77777777" w:rsidR="00A70610" w:rsidRDefault="00A70610" w:rsidP="00A70610">
      <w:pPr>
        <w:spacing w:before="158" w:line="355" w:lineRule="auto"/>
        <w:ind w:left="660" w:right="1167"/>
        <w:jc w:val="both"/>
        <w:rPr>
          <w:rFonts w:ascii="Times New Roman"/>
          <w:i/>
          <w:sz w:val="24"/>
        </w:rPr>
      </w:pPr>
      <w:r>
        <w:rPr>
          <w:rFonts w:ascii="Times New Roman"/>
          <w:i/>
          <w:sz w:val="24"/>
        </w:rPr>
        <w:t>I, also truly acknowledge that content of this thesis are not copyed and not from another people work,</w:t>
      </w:r>
      <w:r>
        <w:rPr>
          <w:rFonts w:ascii="Times New Roman"/>
          <w:i/>
          <w:spacing w:val="-18"/>
          <w:sz w:val="24"/>
        </w:rPr>
        <w:t xml:space="preserve"> </w:t>
      </w:r>
      <w:r>
        <w:rPr>
          <w:rFonts w:ascii="Times New Roman"/>
          <w:i/>
          <w:sz w:val="24"/>
        </w:rPr>
        <w:t>except</w:t>
      </w:r>
      <w:r>
        <w:rPr>
          <w:rFonts w:ascii="Times New Roman"/>
          <w:i/>
          <w:spacing w:val="-19"/>
          <w:sz w:val="24"/>
        </w:rPr>
        <w:t xml:space="preserve"> </w:t>
      </w:r>
      <w:r>
        <w:rPr>
          <w:rFonts w:ascii="Times New Roman"/>
          <w:i/>
          <w:sz w:val="24"/>
        </w:rPr>
        <w:t>my</w:t>
      </w:r>
      <w:r>
        <w:rPr>
          <w:rFonts w:ascii="Times New Roman"/>
          <w:i/>
          <w:spacing w:val="-13"/>
          <w:sz w:val="24"/>
        </w:rPr>
        <w:t xml:space="preserve"> </w:t>
      </w:r>
      <w:r>
        <w:rPr>
          <w:rFonts w:ascii="Times New Roman"/>
          <w:i/>
          <w:sz w:val="24"/>
        </w:rPr>
        <w:t>citation</w:t>
      </w:r>
      <w:r>
        <w:rPr>
          <w:rFonts w:ascii="Times New Roman"/>
          <w:i/>
          <w:spacing w:val="-18"/>
          <w:sz w:val="24"/>
        </w:rPr>
        <w:t xml:space="preserve"> </w:t>
      </w:r>
      <w:r>
        <w:rPr>
          <w:rFonts w:ascii="Times New Roman"/>
          <w:i/>
          <w:sz w:val="24"/>
        </w:rPr>
        <w:t>from</w:t>
      </w:r>
      <w:r>
        <w:rPr>
          <w:rFonts w:ascii="Times New Roman"/>
          <w:i/>
          <w:spacing w:val="-16"/>
          <w:sz w:val="24"/>
        </w:rPr>
        <w:t xml:space="preserve"> </w:t>
      </w:r>
      <w:r>
        <w:rPr>
          <w:rFonts w:ascii="Times New Roman"/>
          <w:i/>
          <w:sz w:val="24"/>
        </w:rPr>
        <w:t>literature</w:t>
      </w:r>
      <w:r>
        <w:rPr>
          <w:rFonts w:ascii="Times New Roman"/>
          <w:i/>
          <w:spacing w:val="-13"/>
          <w:sz w:val="24"/>
        </w:rPr>
        <w:t xml:space="preserve"> </w:t>
      </w:r>
      <w:r>
        <w:rPr>
          <w:rFonts w:ascii="Times New Roman"/>
          <w:i/>
          <w:sz w:val="24"/>
        </w:rPr>
        <w:t>or</w:t>
      </w:r>
      <w:r>
        <w:rPr>
          <w:rFonts w:ascii="Times New Roman"/>
          <w:i/>
          <w:spacing w:val="-16"/>
          <w:sz w:val="24"/>
        </w:rPr>
        <w:t xml:space="preserve"> </w:t>
      </w:r>
      <w:r>
        <w:rPr>
          <w:rFonts w:ascii="Times New Roman"/>
          <w:i/>
          <w:sz w:val="24"/>
        </w:rPr>
        <w:t>written</w:t>
      </w:r>
      <w:r>
        <w:rPr>
          <w:rFonts w:ascii="Times New Roman"/>
          <w:i/>
          <w:spacing w:val="-13"/>
          <w:sz w:val="24"/>
        </w:rPr>
        <w:t xml:space="preserve"> </w:t>
      </w:r>
      <w:r>
        <w:rPr>
          <w:rFonts w:ascii="Times New Roman"/>
          <w:i/>
          <w:sz w:val="24"/>
        </w:rPr>
        <w:t>interview</w:t>
      </w:r>
      <w:r>
        <w:rPr>
          <w:rFonts w:ascii="Times New Roman"/>
          <w:i/>
          <w:spacing w:val="-17"/>
          <w:sz w:val="24"/>
        </w:rPr>
        <w:t xml:space="preserve"> </w:t>
      </w:r>
      <w:r>
        <w:rPr>
          <w:rFonts w:ascii="Times New Roman"/>
          <w:i/>
          <w:sz w:val="24"/>
        </w:rPr>
        <w:t>result</w:t>
      </w:r>
      <w:r>
        <w:rPr>
          <w:rFonts w:ascii="Times New Roman"/>
          <w:i/>
          <w:spacing w:val="-19"/>
          <w:sz w:val="24"/>
        </w:rPr>
        <w:t xml:space="preserve"> </w:t>
      </w:r>
      <w:r>
        <w:rPr>
          <w:rFonts w:ascii="Times New Roman"/>
          <w:i/>
          <w:sz w:val="24"/>
        </w:rPr>
        <w:t>and</w:t>
      </w:r>
      <w:r>
        <w:rPr>
          <w:rFonts w:ascii="Times New Roman"/>
          <w:i/>
          <w:spacing w:val="-13"/>
          <w:sz w:val="24"/>
        </w:rPr>
        <w:t xml:space="preserve"> </w:t>
      </w:r>
      <w:r>
        <w:rPr>
          <w:rFonts w:ascii="Times New Roman"/>
          <w:i/>
          <w:sz w:val="24"/>
        </w:rPr>
        <w:t>already</w:t>
      </w:r>
      <w:r>
        <w:rPr>
          <w:rFonts w:ascii="Times New Roman"/>
          <w:i/>
          <w:spacing w:val="-13"/>
          <w:sz w:val="24"/>
        </w:rPr>
        <w:t xml:space="preserve"> </w:t>
      </w:r>
      <w:r>
        <w:rPr>
          <w:rFonts w:ascii="Times New Roman"/>
          <w:i/>
          <w:sz w:val="24"/>
        </w:rPr>
        <w:t>write</w:t>
      </w:r>
      <w:r>
        <w:rPr>
          <w:rFonts w:ascii="Times New Roman"/>
          <w:i/>
          <w:spacing w:val="-14"/>
          <w:sz w:val="24"/>
        </w:rPr>
        <w:t xml:space="preserve"> </w:t>
      </w:r>
      <w:r>
        <w:rPr>
          <w:rFonts w:ascii="Times New Roman"/>
          <w:i/>
          <w:sz w:val="24"/>
        </w:rPr>
        <w:t>in</w:t>
      </w:r>
      <w:r>
        <w:rPr>
          <w:rFonts w:ascii="Times New Roman"/>
          <w:i/>
          <w:spacing w:val="-13"/>
          <w:sz w:val="24"/>
        </w:rPr>
        <w:t xml:space="preserve"> </w:t>
      </w:r>
      <w:r>
        <w:rPr>
          <w:rFonts w:ascii="Times New Roman"/>
          <w:i/>
          <w:sz w:val="24"/>
        </w:rPr>
        <w:t>reference list and bibliography</w:t>
      </w:r>
      <w:r>
        <w:rPr>
          <w:rFonts w:ascii="Times New Roman"/>
          <w:i/>
          <w:spacing w:val="-5"/>
          <w:sz w:val="24"/>
        </w:rPr>
        <w:t xml:space="preserve"> </w:t>
      </w:r>
      <w:r>
        <w:rPr>
          <w:rFonts w:ascii="Times New Roman"/>
          <w:i/>
          <w:sz w:val="24"/>
        </w:rPr>
        <w:t>list.</w:t>
      </w:r>
    </w:p>
    <w:p w14:paraId="35593754" w14:textId="77777777" w:rsidR="00A70610" w:rsidRDefault="00A70610" w:rsidP="00A70610">
      <w:pPr>
        <w:pStyle w:val="BodyText"/>
        <w:spacing w:before="4"/>
        <w:rPr>
          <w:rFonts w:ascii="Times New Roman"/>
          <w:i/>
          <w:sz w:val="37"/>
        </w:rPr>
      </w:pPr>
    </w:p>
    <w:p w14:paraId="3AAC710D" w14:textId="77777777" w:rsidR="00A70610" w:rsidRDefault="00A70610" w:rsidP="00A70610">
      <w:pPr>
        <w:spacing w:before="1" w:line="352" w:lineRule="auto"/>
        <w:ind w:left="660" w:right="1169"/>
        <w:jc w:val="both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>That’s</w:t>
      </w:r>
      <w:r>
        <w:rPr>
          <w:rFonts w:ascii="Times New Roman" w:hAnsi="Times New Roman"/>
          <w:i/>
          <w:spacing w:val="-11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my</w:t>
      </w:r>
      <w:r>
        <w:rPr>
          <w:rFonts w:ascii="Times New Roman" w:hAnsi="Times New Roman"/>
          <w:i/>
          <w:spacing w:val="-14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acknowledge</w:t>
      </w:r>
      <w:r>
        <w:rPr>
          <w:rFonts w:ascii="Times New Roman" w:hAnsi="Times New Roman"/>
          <w:i/>
          <w:spacing w:val="-8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were</w:t>
      </w:r>
      <w:r>
        <w:rPr>
          <w:rFonts w:ascii="Times New Roman" w:hAnsi="Times New Roman"/>
          <w:i/>
          <w:spacing w:val="-9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truly</w:t>
      </w:r>
      <w:r>
        <w:rPr>
          <w:rFonts w:ascii="Times New Roman" w:hAnsi="Times New Roman"/>
          <w:i/>
          <w:spacing w:val="-14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made</w:t>
      </w:r>
      <w:r>
        <w:rPr>
          <w:rFonts w:ascii="Times New Roman" w:hAnsi="Times New Roman"/>
          <w:i/>
          <w:spacing w:val="-8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and</w:t>
      </w:r>
      <w:r>
        <w:rPr>
          <w:rFonts w:ascii="Times New Roman" w:hAnsi="Times New Roman"/>
          <w:i/>
          <w:spacing w:val="-13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if</w:t>
      </w:r>
      <w:r>
        <w:rPr>
          <w:rFonts w:ascii="Times New Roman" w:hAnsi="Times New Roman"/>
          <w:i/>
          <w:spacing w:val="-9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in</w:t>
      </w:r>
      <w:r>
        <w:rPr>
          <w:rFonts w:ascii="Times New Roman" w:hAnsi="Times New Roman"/>
          <w:i/>
          <w:spacing w:val="-12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reality</w:t>
      </w:r>
      <w:r>
        <w:rPr>
          <w:rFonts w:ascii="Times New Roman" w:hAnsi="Times New Roman"/>
          <w:i/>
          <w:spacing w:val="-9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this</w:t>
      </w:r>
      <w:r>
        <w:rPr>
          <w:rFonts w:ascii="Times New Roman" w:hAnsi="Times New Roman"/>
          <w:i/>
          <w:spacing w:val="-6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acknowledge</w:t>
      </w:r>
      <w:r>
        <w:rPr>
          <w:rFonts w:ascii="Times New Roman" w:hAnsi="Times New Roman"/>
          <w:i/>
          <w:spacing w:val="-9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weren’t</w:t>
      </w:r>
      <w:r>
        <w:rPr>
          <w:rFonts w:ascii="Times New Roman" w:hAnsi="Times New Roman"/>
          <w:i/>
          <w:spacing w:val="-8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true,</w:t>
      </w:r>
      <w:r>
        <w:rPr>
          <w:rFonts w:ascii="Times New Roman" w:hAnsi="Times New Roman"/>
          <w:i/>
          <w:spacing w:val="-13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I</w:t>
      </w:r>
      <w:r>
        <w:rPr>
          <w:rFonts w:ascii="Times New Roman" w:hAnsi="Times New Roman"/>
          <w:i/>
          <w:spacing w:val="-8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willing sanction.</w:t>
      </w:r>
    </w:p>
    <w:p w14:paraId="7BD9D4D3" w14:textId="77777777" w:rsidR="00A70610" w:rsidRDefault="00A70610" w:rsidP="00A70610">
      <w:pPr>
        <w:spacing w:before="8" w:line="362" w:lineRule="auto"/>
        <w:ind w:left="6543" w:right="1618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Jakarta,</w:t>
      </w:r>
    </w:p>
    <w:p w14:paraId="0479C9E8" w14:textId="4D7425C5" w:rsidR="00A70610" w:rsidRDefault="00A70610" w:rsidP="00A70610">
      <w:pPr>
        <w:spacing w:before="8" w:line="362" w:lineRule="auto"/>
        <w:ind w:left="6543" w:right="1618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&lt;&lt;tanggal </w:t>
      </w:r>
      <w:r>
        <w:rPr>
          <w:rFonts w:ascii="Times New Roman" w:hAnsi="Times New Roman"/>
          <w:sz w:val="24"/>
        </w:rPr>
        <w:lastRenderedPageBreak/>
        <w:t>….&gt;&gt; Yang menyatakan</w:t>
      </w:r>
    </w:p>
    <w:p w14:paraId="4F437603" w14:textId="77777777" w:rsidR="00A70610" w:rsidRDefault="00A70610" w:rsidP="00A70610">
      <w:pPr>
        <w:pStyle w:val="BodyText"/>
        <w:rPr>
          <w:rFonts w:ascii="Times New Roman"/>
          <w:sz w:val="26"/>
        </w:rPr>
      </w:pPr>
    </w:p>
    <w:p w14:paraId="6A133BC9" w14:textId="77777777" w:rsidR="00A70610" w:rsidRDefault="00A70610" w:rsidP="00A70610">
      <w:pPr>
        <w:pStyle w:val="BodyText"/>
        <w:rPr>
          <w:rFonts w:ascii="Times New Roman"/>
          <w:sz w:val="26"/>
        </w:rPr>
      </w:pPr>
    </w:p>
    <w:p w14:paraId="7EE98108" w14:textId="77777777" w:rsidR="00A70610" w:rsidRDefault="00A70610" w:rsidP="00A70610">
      <w:pPr>
        <w:spacing w:before="165" w:line="275" w:lineRule="exact"/>
        <w:ind w:left="6303"/>
        <w:rPr>
          <w:rFonts w:ascii="Times New Roman"/>
          <w:sz w:val="24"/>
        </w:rPr>
      </w:pPr>
      <w:r>
        <w:rPr>
          <w:rFonts w:ascii="Times New Roman"/>
          <w:sz w:val="24"/>
        </w:rPr>
        <w:t>&lt;&lt;Tanda Tangan&gt;&gt;</w:t>
      </w:r>
    </w:p>
    <w:p w14:paraId="5F080923" w14:textId="77777777" w:rsidR="00A70610" w:rsidRDefault="00A70610" w:rsidP="00A70610">
      <w:pPr>
        <w:spacing w:line="275" w:lineRule="exact"/>
        <w:ind w:left="6303"/>
        <w:rPr>
          <w:rFonts w:ascii="Times New Roman"/>
          <w:sz w:val="24"/>
        </w:rPr>
      </w:pPr>
      <w:r>
        <w:rPr>
          <w:rFonts w:ascii="Times New Roman"/>
          <w:sz w:val="24"/>
        </w:rPr>
        <w:t>&lt;&lt;Nama Mahasiswa&gt;&gt;</w:t>
      </w:r>
    </w:p>
    <w:p w14:paraId="52538005" w14:textId="77777777" w:rsidR="00A70610" w:rsidRDefault="00A70610" w:rsidP="00A70610">
      <w:pPr>
        <w:ind w:left="6303"/>
        <w:rPr>
          <w:rFonts w:ascii="Times New Roman"/>
          <w:sz w:val="24"/>
        </w:rPr>
      </w:pPr>
      <w:r>
        <w:rPr>
          <w:rFonts w:ascii="Times New Roman"/>
          <w:sz w:val="24"/>
        </w:rPr>
        <w:t>&lt;&lt;NIM&gt;&gt;</w:t>
      </w:r>
    </w:p>
    <w:p w14:paraId="686326C4" w14:textId="77777777" w:rsidR="00A70610" w:rsidRDefault="00A70610" w:rsidP="00A70610">
      <w:pPr>
        <w:pStyle w:val="BodyText"/>
        <w:spacing w:before="7"/>
        <w:rPr>
          <w:rFonts w:ascii="Times New Roman"/>
          <w:sz w:val="23"/>
        </w:rPr>
      </w:pPr>
    </w:p>
    <w:p w14:paraId="3ED31D12" w14:textId="77777777" w:rsidR="00A70610" w:rsidRDefault="00A70610" w:rsidP="00A70610">
      <w:pPr>
        <w:ind w:left="460"/>
        <w:rPr>
          <w:rFonts w:ascii="Times New Roman"/>
        </w:rPr>
      </w:pPr>
      <w:r>
        <w:rPr>
          <w:rFonts w:ascii="Times New Roman"/>
        </w:rPr>
        <w:t>*): Diisi untuk Tesis Jalur Research (Penelitian)/Internship Project (Proyek Magang)</w:t>
      </w:r>
    </w:p>
    <w:p w14:paraId="2CB08EDB" w14:textId="77777777" w:rsidR="00AE14E5" w:rsidRDefault="00AE14E5"/>
    <w:sectPr w:rsidR="00AE14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AA73A9"/>
    <w:multiLevelType w:val="hybridMultilevel"/>
    <w:tmpl w:val="B3E25430"/>
    <w:lvl w:ilvl="0" w:tplc="06EE153A">
      <w:numFmt w:val="bullet"/>
      <w:lvlText w:val=""/>
      <w:lvlJc w:val="left"/>
      <w:pPr>
        <w:ind w:left="1021" w:hanging="361"/>
      </w:pPr>
      <w:rPr>
        <w:rFonts w:ascii="Symbol" w:eastAsia="Symbol" w:hAnsi="Symbol" w:cs="Symbol" w:hint="default"/>
        <w:w w:val="100"/>
        <w:sz w:val="24"/>
        <w:szCs w:val="24"/>
        <w:lang w:val="id" w:eastAsia="en-US" w:bidi="ar-SA"/>
      </w:rPr>
    </w:lvl>
    <w:lvl w:ilvl="1" w:tplc="9B384276">
      <w:numFmt w:val="bullet"/>
      <w:lvlText w:val="•"/>
      <w:lvlJc w:val="left"/>
      <w:pPr>
        <w:ind w:left="2020" w:hanging="361"/>
      </w:pPr>
      <w:rPr>
        <w:rFonts w:hint="default"/>
        <w:lang w:val="id" w:eastAsia="en-US" w:bidi="ar-SA"/>
      </w:rPr>
    </w:lvl>
    <w:lvl w:ilvl="2" w:tplc="06009D30">
      <w:numFmt w:val="bullet"/>
      <w:lvlText w:val="•"/>
      <w:lvlJc w:val="left"/>
      <w:pPr>
        <w:ind w:left="3020" w:hanging="361"/>
      </w:pPr>
      <w:rPr>
        <w:rFonts w:hint="default"/>
        <w:lang w:val="id" w:eastAsia="en-US" w:bidi="ar-SA"/>
      </w:rPr>
    </w:lvl>
    <w:lvl w:ilvl="3" w:tplc="B420B208">
      <w:numFmt w:val="bullet"/>
      <w:lvlText w:val="•"/>
      <w:lvlJc w:val="left"/>
      <w:pPr>
        <w:ind w:left="4020" w:hanging="361"/>
      </w:pPr>
      <w:rPr>
        <w:rFonts w:hint="default"/>
        <w:lang w:val="id" w:eastAsia="en-US" w:bidi="ar-SA"/>
      </w:rPr>
    </w:lvl>
    <w:lvl w:ilvl="4" w:tplc="4E84824E">
      <w:numFmt w:val="bullet"/>
      <w:lvlText w:val="•"/>
      <w:lvlJc w:val="left"/>
      <w:pPr>
        <w:ind w:left="5020" w:hanging="361"/>
      </w:pPr>
      <w:rPr>
        <w:rFonts w:hint="default"/>
        <w:lang w:val="id" w:eastAsia="en-US" w:bidi="ar-SA"/>
      </w:rPr>
    </w:lvl>
    <w:lvl w:ilvl="5" w:tplc="66B6D80E">
      <w:numFmt w:val="bullet"/>
      <w:lvlText w:val="•"/>
      <w:lvlJc w:val="left"/>
      <w:pPr>
        <w:ind w:left="6020" w:hanging="361"/>
      </w:pPr>
      <w:rPr>
        <w:rFonts w:hint="default"/>
        <w:lang w:val="id" w:eastAsia="en-US" w:bidi="ar-SA"/>
      </w:rPr>
    </w:lvl>
    <w:lvl w:ilvl="6" w:tplc="3CDE6D0C">
      <w:numFmt w:val="bullet"/>
      <w:lvlText w:val="•"/>
      <w:lvlJc w:val="left"/>
      <w:pPr>
        <w:ind w:left="7020" w:hanging="361"/>
      </w:pPr>
      <w:rPr>
        <w:rFonts w:hint="default"/>
        <w:lang w:val="id" w:eastAsia="en-US" w:bidi="ar-SA"/>
      </w:rPr>
    </w:lvl>
    <w:lvl w:ilvl="7" w:tplc="DB7254D4">
      <w:numFmt w:val="bullet"/>
      <w:lvlText w:val="•"/>
      <w:lvlJc w:val="left"/>
      <w:pPr>
        <w:ind w:left="8020" w:hanging="361"/>
      </w:pPr>
      <w:rPr>
        <w:rFonts w:hint="default"/>
        <w:lang w:val="id" w:eastAsia="en-US" w:bidi="ar-SA"/>
      </w:rPr>
    </w:lvl>
    <w:lvl w:ilvl="8" w:tplc="BF2696DA">
      <w:numFmt w:val="bullet"/>
      <w:lvlText w:val="•"/>
      <w:lvlJc w:val="left"/>
      <w:pPr>
        <w:ind w:left="9020" w:hanging="361"/>
      </w:pPr>
      <w:rPr>
        <w:rFonts w:hint="default"/>
        <w:lang w:val="id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AQDMzMLSzMjM0MlHaXg1OLizPw8kALDWgD1rsDJLAAAAA=="/>
  </w:docVars>
  <w:rsids>
    <w:rsidRoot w:val="0065217F"/>
    <w:rsid w:val="0065217F"/>
    <w:rsid w:val="00A70610"/>
    <w:rsid w:val="00AE1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2B024"/>
  <w15:chartTrackingRefBased/>
  <w15:docId w15:val="{9860EC98-9BFC-49CA-8906-E757E9D4C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610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lang w:val="id" w:eastAsia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A70610"/>
    <w:pPr>
      <w:ind w:left="789" w:right="1281"/>
      <w:jc w:val="center"/>
      <w:outlineLvl w:val="1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link w:val="Heading5Char"/>
    <w:uiPriority w:val="9"/>
    <w:unhideWhenUsed/>
    <w:qFormat/>
    <w:rsid w:val="00A70610"/>
    <w:pPr>
      <w:spacing w:line="321" w:lineRule="exact"/>
      <w:ind w:left="789" w:right="1280"/>
      <w:jc w:val="center"/>
      <w:outlineLvl w:val="4"/>
    </w:pPr>
    <w:rPr>
      <w:rFonts w:ascii="Times New Roman" w:eastAsia="Times New Roman" w:hAnsi="Times New Roman" w:cs="Times New Roman"/>
      <w:i/>
      <w:sz w:val="28"/>
      <w:szCs w:val="28"/>
    </w:rPr>
  </w:style>
  <w:style w:type="paragraph" w:styleId="Heading6">
    <w:name w:val="heading 6"/>
    <w:basedOn w:val="Normal"/>
    <w:link w:val="Heading6Char"/>
    <w:uiPriority w:val="9"/>
    <w:unhideWhenUsed/>
    <w:qFormat/>
    <w:rsid w:val="00A70610"/>
    <w:pPr>
      <w:ind w:left="789"/>
      <w:jc w:val="center"/>
      <w:outlineLvl w:val="5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7">
    <w:name w:val="heading 7"/>
    <w:basedOn w:val="Normal"/>
    <w:link w:val="Heading7Char"/>
    <w:uiPriority w:val="1"/>
    <w:qFormat/>
    <w:rsid w:val="00A70610"/>
    <w:pPr>
      <w:ind w:left="580"/>
      <w:outlineLvl w:val="6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link w:val="Heading8Char"/>
    <w:uiPriority w:val="1"/>
    <w:qFormat/>
    <w:rsid w:val="00A70610"/>
    <w:pPr>
      <w:ind w:left="1511" w:right="1285" w:hanging="60"/>
      <w:outlineLvl w:val="7"/>
    </w:pPr>
    <w:rPr>
      <w:rFonts w:ascii="Times New Roman" w:eastAsia="Times New Roman" w:hAnsi="Times New Roman" w:cs="Times New Roman"/>
      <w:b/>
      <w:bCs/>
      <w:sz w:val="23"/>
      <w:szCs w:val="23"/>
    </w:rPr>
  </w:style>
  <w:style w:type="paragraph" w:styleId="Heading9">
    <w:name w:val="heading 9"/>
    <w:basedOn w:val="Normal"/>
    <w:link w:val="Heading9Char"/>
    <w:uiPriority w:val="1"/>
    <w:qFormat/>
    <w:rsid w:val="00A70610"/>
    <w:pPr>
      <w:ind w:left="580"/>
      <w:outlineLvl w:val="8"/>
    </w:pPr>
    <w:rPr>
      <w:rFonts w:ascii="Times New Roman" w:eastAsia="Times New Roman" w:hAnsi="Times New Roman" w:cs="Times New Roman"/>
      <w:i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70610"/>
    <w:rPr>
      <w:rFonts w:ascii="Times New Roman" w:eastAsia="Times New Roman" w:hAnsi="Times New Roman" w:cs="Times New Roman"/>
      <w:b/>
      <w:bCs/>
      <w:sz w:val="28"/>
      <w:szCs w:val="28"/>
      <w:lang w:val="id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A70610"/>
    <w:rPr>
      <w:rFonts w:ascii="Times New Roman" w:eastAsia="Times New Roman" w:hAnsi="Times New Roman" w:cs="Times New Roman"/>
      <w:i/>
      <w:sz w:val="28"/>
      <w:szCs w:val="28"/>
      <w:lang w:val="id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A70610"/>
    <w:rPr>
      <w:rFonts w:ascii="Times New Roman" w:eastAsia="Times New Roman" w:hAnsi="Times New Roman" w:cs="Times New Roman"/>
      <w:b/>
      <w:bCs/>
      <w:sz w:val="24"/>
      <w:szCs w:val="24"/>
      <w:lang w:val="id" w:eastAsia="en-US"/>
    </w:rPr>
  </w:style>
  <w:style w:type="character" w:customStyle="1" w:styleId="Heading7Char">
    <w:name w:val="Heading 7 Char"/>
    <w:basedOn w:val="DefaultParagraphFont"/>
    <w:link w:val="Heading7"/>
    <w:uiPriority w:val="1"/>
    <w:rsid w:val="00A70610"/>
    <w:rPr>
      <w:rFonts w:ascii="Times New Roman" w:eastAsia="Times New Roman" w:hAnsi="Times New Roman" w:cs="Times New Roman"/>
      <w:sz w:val="24"/>
      <w:szCs w:val="24"/>
      <w:lang w:val="id" w:eastAsia="en-US"/>
    </w:rPr>
  </w:style>
  <w:style w:type="character" w:customStyle="1" w:styleId="Heading8Char">
    <w:name w:val="Heading 8 Char"/>
    <w:basedOn w:val="DefaultParagraphFont"/>
    <w:link w:val="Heading8"/>
    <w:uiPriority w:val="1"/>
    <w:rsid w:val="00A70610"/>
    <w:rPr>
      <w:rFonts w:ascii="Times New Roman" w:eastAsia="Times New Roman" w:hAnsi="Times New Roman" w:cs="Times New Roman"/>
      <w:b/>
      <w:bCs/>
      <w:sz w:val="23"/>
      <w:szCs w:val="23"/>
      <w:lang w:val="id" w:eastAsia="en-US"/>
    </w:rPr>
  </w:style>
  <w:style w:type="character" w:customStyle="1" w:styleId="Heading9Char">
    <w:name w:val="Heading 9 Char"/>
    <w:basedOn w:val="DefaultParagraphFont"/>
    <w:link w:val="Heading9"/>
    <w:uiPriority w:val="1"/>
    <w:rsid w:val="00A70610"/>
    <w:rPr>
      <w:rFonts w:ascii="Times New Roman" w:eastAsia="Times New Roman" w:hAnsi="Times New Roman" w:cs="Times New Roman"/>
      <w:i/>
      <w:sz w:val="23"/>
      <w:szCs w:val="23"/>
      <w:lang w:val="id" w:eastAsia="en-US"/>
    </w:rPr>
  </w:style>
  <w:style w:type="paragraph" w:styleId="BodyText">
    <w:name w:val="Body Text"/>
    <w:basedOn w:val="Normal"/>
    <w:link w:val="BodyTextChar"/>
    <w:uiPriority w:val="1"/>
    <w:qFormat/>
    <w:rsid w:val="00A70610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A70610"/>
    <w:rPr>
      <w:rFonts w:ascii="Tahoma" w:eastAsia="Tahoma" w:hAnsi="Tahoma" w:cs="Tahoma"/>
      <w:sz w:val="20"/>
      <w:szCs w:val="20"/>
      <w:lang w:val="id" w:eastAsia="en-US"/>
    </w:rPr>
  </w:style>
  <w:style w:type="paragraph" w:styleId="ListParagraph">
    <w:name w:val="List Paragraph"/>
    <w:basedOn w:val="Normal"/>
    <w:uiPriority w:val="1"/>
    <w:qFormat/>
    <w:rsid w:val="00A70610"/>
    <w:pPr>
      <w:ind w:left="1661" w:hanging="360"/>
    </w:pPr>
  </w:style>
  <w:style w:type="paragraph" w:customStyle="1" w:styleId="TableParagraph">
    <w:name w:val="Table Paragraph"/>
    <w:basedOn w:val="Normal"/>
    <w:uiPriority w:val="1"/>
    <w:qFormat/>
    <w:rsid w:val="00A706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nusmaya.binus.ac.id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1247</Words>
  <Characters>7109</Characters>
  <Application>Microsoft Office Word</Application>
  <DocSecurity>0</DocSecurity>
  <Lines>59</Lines>
  <Paragraphs>16</Paragraphs>
  <ScaleCrop>false</ScaleCrop>
  <Company/>
  <LinksUpToDate>false</LinksUpToDate>
  <CharactersWithSpaces>8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yanto Jayadi</dc:creator>
  <cp:keywords/>
  <dc:description/>
  <cp:lastModifiedBy>Riyanto Jayadi</cp:lastModifiedBy>
  <cp:revision>2</cp:revision>
  <dcterms:created xsi:type="dcterms:W3CDTF">2022-02-22T10:39:00Z</dcterms:created>
  <dcterms:modified xsi:type="dcterms:W3CDTF">2022-02-22T10:40:00Z</dcterms:modified>
</cp:coreProperties>
</file>